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1B1D" w:rsidRPr="005F2AE6" w:rsidRDefault="00051B1D" w:rsidP="00051B1D">
      <w:pPr>
        <w:tabs>
          <w:tab w:val="left" w:pos="567"/>
        </w:tabs>
        <w:spacing w:line="400" w:lineRule="exact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5F2AE6">
        <w:rPr>
          <w:rFonts w:ascii="TH SarabunPSK" w:hAnsi="TH SarabunPSK" w:cs="TH SarabunPSK"/>
          <w:b/>
          <w:bCs/>
          <w:sz w:val="32"/>
          <w:szCs w:val="32"/>
          <w:u w:val="single"/>
        </w:rPr>
        <w:t>AUN</w:t>
      </w:r>
      <w:r w:rsidRPr="005F2AE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-</w:t>
      </w:r>
      <w:r w:rsidRPr="005F2AE6">
        <w:rPr>
          <w:rFonts w:ascii="TH SarabunPSK" w:hAnsi="TH SarabunPSK" w:cs="TH SarabunPSK"/>
          <w:b/>
          <w:bCs/>
          <w:sz w:val="32"/>
          <w:szCs w:val="32"/>
          <w:u w:val="single"/>
        </w:rPr>
        <w:t>QA</w:t>
      </w:r>
      <w:r w:rsidRPr="005F2AE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  <w:u w:val="single"/>
        </w:rPr>
        <w:t>11</w:t>
      </w:r>
      <w:r w:rsidRPr="005F2AE6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  <w:u w:val="single"/>
        </w:rPr>
        <w:t>Output</w:t>
      </w:r>
    </w:p>
    <w:p w:rsidR="00051B1D" w:rsidRPr="005F2AE6" w:rsidRDefault="00051B1D" w:rsidP="00051B1D">
      <w:pPr>
        <w:spacing w:before="120" w:after="120" w:line="400" w:lineRule="exact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5F2AE6">
        <w:rPr>
          <w:rFonts w:ascii="TH SarabunPSK" w:hAnsi="TH SarabunPSK" w:cs="TH SarabunPSK"/>
          <w:b/>
          <w:bCs/>
          <w:sz w:val="32"/>
          <w:szCs w:val="32"/>
          <w:u w:val="single"/>
        </w:rPr>
        <w:t>Criterion</w:t>
      </w:r>
    </w:p>
    <w:p w:rsidR="00051B1D" w:rsidRDefault="00051B1D" w:rsidP="00051B1D">
      <w:pPr>
        <w:pStyle w:val="ListParagraph"/>
        <w:numPr>
          <w:ilvl w:val="0"/>
          <w:numId w:val="33"/>
        </w:numPr>
        <w:tabs>
          <w:tab w:val="left" w:pos="270"/>
        </w:tabs>
        <w:spacing w:line="400" w:lineRule="exact"/>
        <w:ind w:left="270" w:hanging="270"/>
        <w:jc w:val="thaiDistribute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iCs/>
          <w:sz w:val="32"/>
          <w:szCs w:val="32"/>
        </w:rPr>
        <w:t>The satisfaction levels of stakeholders are established, monitored and benchmarked for improvement</w:t>
      </w:r>
      <w:r>
        <w:rPr>
          <w:rFonts w:ascii="TH SarabunPSK" w:hAnsi="TH SarabunPSK" w:cs="TH SarabunPSK"/>
          <w:i/>
          <w:iCs/>
          <w:sz w:val="32"/>
          <w:szCs w:val="32"/>
          <w:cs/>
        </w:rPr>
        <w:t>.</w:t>
      </w:r>
    </w:p>
    <w:p w:rsidR="00051B1D" w:rsidRPr="00345B5A" w:rsidRDefault="00051B1D" w:rsidP="00051B1D">
      <w:pPr>
        <w:spacing w:before="120" w:after="120" w:line="400" w:lineRule="exact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345B5A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ผลการประเมินตนเอง</w:t>
      </w:r>
    </w:p>
    <w:tbl>
      <w:tblPr>
        <w:tblW w:w="96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17"/>
        <w:gridCol w:w="5048"/>
        <w:gridCol w:w="577"/>
        <w:gridCol w:w="563"/>
        <w:gridCol w:w="563"/>
        <w:gridCol w:w="563"/>
        <w:gridCol w:w="563"/>
        <w:gridCol w:w="563"/>
        <w:gridCol w:w="563"/>
      </w:tblGrid>
      <w:tr w:rsidR="00051B1D" w:rsidRPr="00A464D8" w:rsidTr="00A837F9">
        <w:tc>
          <w:tcPr>
            <w:tcW w:w="617" w:type="dxa"/>
            <w:shd w:val="clear" w:color="auto" w:fill="auto"/>
          </w:tcPr>
          <w:p w:rsidR="00051B1D" w:rsidRPr="008569B0" w:rsidRDefault="00051B1D" w:rsidP="00A837F9">
            <w:pPr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1</w:t>
            </w:r>
          </w:p>
        </w:tc>
        <w:tc>
          <w:tcPr>
            <w:tcW w:w="5048" w:type="dxa"/>
            <w:shd w:val="clear" w:color="auto" w:fill="auto"/>
          </w:tcPr>
          <w:p w:rsidR="00051B1D" w:rsidRPr="008569B0" w:rsidRDefault="00051B1D" w:rsidP="00A837F9">
            <w:pPr>
              <w:spacing w:line="400" w:lineRule="exact"/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Output</w:t>
            </w:r>
          </w:p>
        </w:tc>
        <w:tc>
          <w:tcPr>
            <w:tcW w:w="577" w:type="dxa"/>
            <w:shd w:val="clear" w:color="auto" w:fill="auto"/>
          </w:tcPr>
          <w:p w:rsidR="00051B1D" w:rsidRPr="0039455E" w:rsidRDefault="00051B1D" w:rsidP="00A837F9">
            <w:pPr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39455E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563" w:type="dxa"/>
            <w:shd w:val="clear" w:color="auto" w:fill="auto"/>
          </w:tcPr>
          <w:p w:rsidR="00051B1D" w:rsidRPr="0039455E" w:rsidRDefault="00051B1D" w:rsidP="00A837F9">
            <w:pPr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39455E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563" w:type="dxa"/>
            <w:shd w:val="clear" w:color="auto" w:fill="auto"/>
          </w:tcPr>
          <w:p w:rsidR="00051B1D" w:rsidRPr="0039455E" w:rsidRDefault="00051B1D" w:rsidP="00A837F9">
            <w:pPr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39455E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563" w:type="dxa"/>
            <w:shd w:val="clear" w:color="auto" w:fill="auto"/>
          </w:tcPr>
          <w:p w:rsidR="00051B1D" w:rsidRPr="0039455E" w:rsidRDefault="00051B1D" w:rsidP="00A837F9">
            <w:pPr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39455E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563" w:type="dxa"/>
            <w:shd w:val="clear" w:color="auto" w:fill="auto"/>
          </w:tcPr>
          <w:p w:rsidR="00051B1D" w:rsidRPr="0039455E" w:rsidRDefault="00051B1D" w:rsidP="00A837F9">
            <w:pPr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39455E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5</w:t>
            </w:r>
          </w:p>
        </w:tc>
        <w:tc>
          <w:tcPr>
            <w:tcW w:w="563" w:type="dxa"/>
            <w:shd w:val="clear" w:color="auto" w:fill="auto"/>
          </w:tcPr>
          <w:p w:rsidR="00051B1D" w:rsidRPr="0039455E" w:rsidRDefault="00051B1D" w:rsidP="00A837F9">
            <w:pPr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39455E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6</w:t>
            </w:r>
          </w:p>
        </w:tc>
        <w:tc>
          <w:tcPr>
            <w:tcW w:w="563" w:type="dxa"/>
            <w:shd w:val="clear" w:color="auto" w:fill="auto"/>
          </w:tcPr>
          <w:p w:rsidR="00051B1D" w:rsidRPr="0039455E" w:rsidRDefault="00051B1D" w:rsidP="00A837F9">
            <w:pPr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39455E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7</w:t>
            </w:r>
          </w:p>
        </w:tc>
      </w:tr>
      <w:tr w:rsidR="00051B1D" w:rsidRPr="00A464D8" w:rsidTr="00A837F9">
        <w:tc>
          <w:tcPr>
            <w:tcW w:w="617" w:type="dxa"/>
            <w:shd w:val="clear" w:color="auto" w:fill="auto"/>
          </w:tcPr>
          <w:p w:rsidR="00051B1D" w:rsidRDefault="00051B1D" w:rsidP="00A837F9">
            <w:pPr>
              <w:spacing w:line="400" w:lineRule="exact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5048" w:type="dxa"/>
            <w:shd w:val="clear" w:color="auto" w:fill="auto"/>
          </w:tcPr>
          <w:p w:rsidR="00051B1D" w:rsidRPr="009451E4" w:rsidRDefault="00051B1D" w:rsidP="00051B1D">
            <w:pPr>
              <w:tabs>
                <w:tab w:val="left" w:pos="270"/>
              </w:tabs>
              <w:spacing w:line="400" w:lineRule="exact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051B1D">
              <w:rPr>
                <w:rFonts w:ascii="TH SarabunPSK" w:hAnsi="TH SarabunPSK" w:cs="TH SarabunPSK"/>
                <w:i/>
                <w:iCs/>
                <w:sz w:val="32"/>
                <w:szCs w:val="32"/>
              </w:rPr>
              <w:t>The satisfaction levels of stakeholders are established, monitored and benchmarked for improvement</w:t>
            </w:r>
            <w:r w:rsidRPr="006022F7">
              <w:rPr>
                <w:rFonts w:ascii="TH SarabunPSK" w:hAnsi="TH SarabunPSK" w:cs="TH SarabunPSK"/>
                <w:i/>
                <w:iCs/>
                <w:sz w:val="32"/>
                <w:szCs w:val="32"/>
                <w:cs/>
              </w:rPr>
              <w:t xml:space="preserve"> [</w:t>
            </w:r>
            <w:r>
              <w:rPr>
                <w:rFonts w:ascii="TH SarabunPSK" w:hAnsi="TH SarabunPSK" w:cs="TH SarabunPSK"/>
                <w:i/>
                <w:iCs/>
                <w:sz w:val="32"/>
                <w:szCs w:val="32"/>
              </w:rPr>
              <w:t>3</w:t>
            </w:r>
            <w:r w:rsidRPr="006022F7">
              <w:rPr>
                <w:rFonts w:ascii="TH SarabunPSK" w:hAnsi="TH SarabunPSK" w:cs="TH SarabunPSK"/>
                <w:i/>
                <w:iCs/>
                <w:sz w:val="32"/>
                <w:szCs w:val="32"/>
                <w:cs/>
              </w:rPr>
              <w:t>]</w:t>
            </w:r>
          </w:p>
        </w:tc>
        <w:tc>
          <w:tcPr>
            <w:tcW w:w="577" w:type="dxa"/>
            <w:shd w:val="clear" w:color="auto" w:fill="auto"/>
          </w:tcPr>
          <w:p w:rsidR="00051B1D" w:rsidRPr="00A464D8" w:rsidRDefault="00051B1D" w:rsidP="00A837F9">
            <w:pPr>
              <w:spacing w:line="40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63" w:type="dxa"/>
            <w:shd w:val="clear" w:color="auto" w:fill="auto"/>
          </w:tcPr>
          <w:p w:rsidR="00051B1D" w:rsidRPr="00A464D8" w:rsidRDefault="00051B1D" w:rsidP="00A837F9">
            <w:pPr>
              <w:spacing w:line="40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63" w:type="dxa"/>
            <w:shd w:val="clear" w:color="auto" w:fill="auto"/>
          </w:tcPr>
          <w:p w:rsidR="00051B1D" w:rsidRPr="00A464D8" w:rsidRDefault="00051B1D" w:rsidP="00051B1D">
            <w:pPr>
              <w:spacing w:line="400" w:lineRule="exact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09E0">
              <w:rPr>
                <w:rFonts w:ascii="Agency FB" w:hAnsi="Agency FB" w:cs="TH SarabunPSK"/>
                <w:b/>
                <w:bCs/>
                <w:sz w:val="32"/>
                <w:szCs w:val="32"/>
                <w:cs/>
              </w:rPr>
              <w:t>√</w:t>
            </w:r>
          </w:p>
        </w:tc>
        <w:tc>
          <w:tcPr>
            <w:tcW w:w="563" w:type="dxa"/>
            <w:shd w:val="clear" w:color="auto" w:fill="auto"/>
          </w:tcPr>
          <w:p w:rsidR="00051B1D" w:rsidRPr="00D017F6" w:rsidRDefault="00051B1D" w:rsidP="00A837F9">
            <w:pPr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563" w:type="dxa"/>
            <w:shd w:val="clear" w:color="auto" w:fill="auto"/>
          </w:tcPr>
          <w:p w:rsidR="00051B1D" w:rsidRPr="00A464D8" w:rsidRDefault="00051B1D" w:rsidP="00A837F9">
            <w:pPr>
              <w:spacing w:line="40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63" w:type="dxa"/>
            <w:shd w:val="clear" w:color="auto" w:fill="auto"/>
          </w:tcPr>
          <w:p w:rsidR="00051B1D" w:rsidRPr="00A464D8" w:rsidRDefault="00051B1D" w:rsidP="00A837F9">
            <w:pPr>
              <w:spacing w:line="40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63" w:type="dxa"/>
            <w:shd w:val="clear" w:color="auto" w:fill="auto"/>
          </w:tcPr>
          <w:p w:rsidR="00051B1D" w:rsidRPr="00A464D8" w:rsidRDefault="00051B1D" w:rsidP="00A837F9">
            <w:pPr>
              <w:spacing w:line="40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:rsidR="00CB6E39" w:rsidRPr="00B2792F" w:rsidRDefault="00CB6E39" w:rsidP="009035AF">
      <w:pPr>
        <w:jc w:val="thaiDistribute"/>
        <w:rPr>
          <w:rFonts w:ascii="TH SarabunPSK" w:hAnsi="TH SarabunPSK" w:cs="TH SarabunPSK"/>
          <w:b/>
          <w:bCs/>
          <w:color w:val="000000"/>
          <w:sz w:val="16"/>
          <w:szCs w:val="16"/>
        </w:rPr>
      </w:pPr>
    </w:p>
    <w:p w:rsidR="009035AF" w:rsidRDefault="009035AF" w:rsidP="009035AF">
      <w:pPr>
        <w:autoSpaceDE w:val="0"/>
        <w:autoSpaceDN w:val="0"/>
        <w:adjustRightInd w:val="0"/>
        <w:rPr>
          <w:rFonts w:ascii="TH SarabunPSK" w:hAnsi="TH SarabunPSK" w:cs="TH SarabunPSK"/>
          <w:b/>
          <w:bCs/>
          <w:color w:val="FF0000"/>
          <w:sz w:val="32"/>
          <w:szCs w:val="32"/>
          <w:u w:val="single"/>
        </w:rPr>
      </w:pPr>
    </w:p>
    <w:p w:rsidR="00362A3B" w:rsidRDefault="00362A3B" w:rsidP="00362A3B">
      <w:pPr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115A2E">
        <w:rPr>
          <w:rFonts w:ascii="TH SarabunPSK" w:hAnsi="TH SarabunPSK" w:cs="TH SarabunPSK"/>
          <w:b/>
          <w:bCs/>
          <w:color w:val="000000"/>
          <w:sz w:val="32"/>
          <w:szCs w:val="32"/>
          <w:u w:val="single"/>
          <w:cs/>
        </w:rPr>
        <w:t>ผลการดำเนินงาน</w:t>
      </w:r>
      <w:r w:rsidRPr="00115A2E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 :</w:t>
      </w:r>
    </w:p>
    <w:p w:rsidR="00C23D7F" w:rsidRDefault="00C23D7F" w:rsidP="00362A3B">
      <w:pPr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:rsidR="00E935BB" w:rsidRPr="00E935BB" w:rsidRDefault="00E935BB" w:rsidP="00E935BB">
      <w:pPr>
        <w:pStyle w:val="NoSpacing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935BB">
        <w:rPr>
          <w:rFonts w:ascii="TH SarabunPSK" w:hAnsi="TH SarabunPSK" w:cs="TH SarabunPSK"/>
          <w:color w:val="FF0000"/>
          <w:sz w:val="32"/>
          <w:szCs w:val="32"/>
        </w:rPr>
        <w:tab/>
      </w:r>
      <w:r w:rsidRPr="00E935BB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วามพึงพอใจต่อการให้บริการห้องปฏิบัติการคอมพิวเตอร์ ดังรายละเอียดนี้</w:t>
      </w:r>
    </w:p>
    <w:p w:rsidR="00E935BB" w:rsidRPr="00E935BB" w:rsidRDefault="00E935BB" w:rsidP="00E935BB">
      <w:pPr>
        <w:pStyle w:val="NoSpacing"/>
        <w:ind w:left="117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ปีการศึกษา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2560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นักศึกษามีความพึงพอใจต่อห้องปฏิบัติการคอมพิวเตอร์ =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90 </w:t>
      </w:r>
    </w:p>
    <w:p w:rsidR="00E935BB" w:rsidRPr="00E935BB" w:rsidRDefault="00E935BB" w:rsidP="00E935BB">
      <w:pPr>
        <w:pStyle w:val="NoSpacing"/>
        <w:numPr>
          <w:ilvl w:val="0"/>
          <w:numId w:val="44"/>
        </w:numPr>
        <w:ind w:left="180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วามพึงพอใจของนักศึกษาประจำภาคการศึกษาที่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1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/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2560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=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94</w:t>
      </w:r>
    </w:p>
    <w:p w:rsidR="00E935BB" w:rsidRPr="00E935BB" w:rsidRDefault="00E935BB" w:rsidP="00E935BB">
      <w:pPr>
        <w:pStyle w:val="NoSpacing"/>
        <w:numPr>
          <w:ilvl w:val="0"/>
          <w:numId w:val="44"/>
        </w:numPr>
        <w:ind w:left="180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วามพึงพอใจของนักศึกษาประจำภาคการศึกษาที่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2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/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2560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=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87</w:t>
      </w:r>
    </w:p>
    <w:p w:rsidR="00E935BB" w:rsidRPr="00E935BB" w:rsidRDefault="00E935BB" w:rsidP="00E935BB">
      <w:pPr>
        <w:pStyle w:val="NoSpacing"/>
        <w:numPr>
          <w:ilvl w:val="0"/>
          <w:numId w:val="44"/>
        </w:numPr>
        <w:ind w:left="1800"/>
        <w:jc w:val="thaiDistribute"/>
        <w:rPr>
          <w:rFonts w:ascii="TH SarabunPSK" w:hAnsi="TH SarabunPSK" w:cs="TH SarabunPSK"/>
          <w:color w:val="FF99FF"/>
          <w:sz w:val="32"/>
          <w:szCs w:val="32"/>
        </w:rPr>
      </w:pP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วามพึงพอใจของนักศึกษาประจำภาคการศึกษาที่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/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2560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=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89</w:t>
      </w:r>
      <w:r w:rsidRPr="00E935BB">
        <w:rPr>
          <w:rFonts w:ascii="TH SarabunPSK" w:hAnsi="TH SarabunPSK" w:cs="TH SarabunPSK"/>
          <w:color w:val="FF99FF"/>
          <w:sz w:val="32"/>
          <w:szCs w:val="32"/>
          <w:cs/>
        </w:rPr>
        <w:t xml:space="preserve">               </w:t>
      </w:r>
    </w:p>
    <w:p w:rsidR="00E935BB" w:rsidRPr="00E935BB" w:rsidRDefault="00E935BB" w:rsidP="00E935BB">
      <w:pPr>
        <w:pStyle w:val="NoSpacing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935BB">
        <w:rPr>
          <w:rFonts w:ascii="TH SarabunPSK" w:hAnsi="TH SarabunPSK" w:cs="TH SarabunPSK"/>
          <w:color w:val="FF0000"/>
          <w:sz w:val="32"/>
          <w:szCs w:val="32"/>
          <w:cs/>
        </w:rPr>
        <w:tab/>
      </w:r>
      <w:r w:rsidRPr="00E935BB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ความพึงพอใจต่อการเครื่องคอมพิวเตอร์ภายในห้องเรียนและห้องปฏิบัติการคอมพิวเตอร์ </w:t>
      </w:r>
    </w:p>
    <w:p w:rsidR="00E935BB" w:rsidRPr="00E935BB" w:rsidRDefault="00E935BB" w:rsidP="00E935BB">
      <w:pPr>
        <w:pStyle w:val="NoSpacing"/>
        <w:ind w:left="117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ปีการศึกษา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2560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นักศึกษามีความพึงพอใจต่อห้องปฏิบัติการคอมพิวเตอร์ =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90 </w:t>
      </w:r>
    </w:p>
    <w:p w:rsidR="00E935BB" w:rsidRPr="00E935BB" w:rsidRDefault="00E935BB" w:rsidP="00E935BB">
      <w:pPr>
        <w:pStyle w:val="NoSpacing"/>
        <w:numPr>
          <w:ilvl w:val="0"/>
          <w:numId w:val="44"/>
        </w:numPr>
        <w:ind w:left="180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วามพึงพอใจของนักศึกษาประจำภาคการศึกษาที่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1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/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2560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=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94</w:t>
      </w:r>
    </w:p>
    <w:p w:rsidR="00E935BB" w:rsidRPr="00E935BB" w:rsidRDefault="00E935BB" w:rsidP="00E935BB">
      <w:pPr>
        <w:pStyle w:val="NoSpacing"/>
        <w:numPr>
          <w:ilvl w:val="0"/>
          <w:numId w:val="44"/>
        </w:numPr>
        <w:ind w:left="180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วามพึงพอใจของนักศึกษาประจำภาคการศึกษาที่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2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/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2560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=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87</w:t>
      </w:r>
    </w:p>
    <w:p w:rsidR="00E935BB" w:rsidRPr="00E935BB" w:rsidRDefault="00E935BB" w:rsidP="00E935BB">
      <w:pPr>
        <w:pStyle w:val="NoSpacing"/>
        <w:numPr>
          <w:ilvl w:val="0"/>
          <w:numId w:val="44"/>
        </w:numPr>
        <w:ind w:left="180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วามพึงพอใจของนักศึกษาประจำภาคการศึกษาที่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/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2560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=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89</w:t>
      </w:r>
    </w:p>
    <w:p w:rsidR="00E935BB" w:rsidRPr="00E935BB" w:rsidRDefault="00E935BB" w:rsidP="00E935BB">
      <w:pPr>
        <w:pStyle w:val="NoSpacing"/>
        <w:spacing w:line="240" w:lineRule="exact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:rsidR="00E935BB" w:rsidRPr="00E935BB" w:rsidRDefault="00E935BB" w:rsidP="00E935BB">
      <w:pPr>
        <w:pStyle w:val="NoSpacing"/>
        <w:tabs>
          <w:tab w:val="left" w:pos="1134"/>
        </w:tabs>
        <w:spacing w:line="340" w:lineRule="exact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 xml:space="preserve">ปีการศึกษา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2560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นักศึกษามีความพึงพอใจต่อเครื่องคอมพิวเตอร์ภายในห้องเรียนและห้องปฏิบัติการคอมพิวเตอร์  =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93 </w:t>
      </w:r>
    </w:p>
    <w:p w:rsidR="00E935BB" w:rsidRPr="00E935BB" w:rsidRDefault="00E935BB" w:rsidP="00E935BB">
      <w:pPr>
        <w:pStyle w:val="NoSpacing"/>
        <w:numPr>
          <w:ilvl w:val="0"/>
          <w:numId w:val="44"/>
        </w:numPr>
        <w:spacing w:line="340" w:lineRule="exact"/>
        <w:ind w:left="180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วามพึงพอใจของนักศึกษาประจำภาคการศึกษาที่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1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/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2560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=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94</w:t>
      </w:r>
    </w:p>
    <w:p w:rsidR="00E935BB" w:rsidRPr="00E935BB" w:rsidRDefault="00E935BB" w:rsidP="00E935BB">
      <w:pPr>
        <w:pStyle w:val="NoSpacing"/>
        <w:numPr>
          <w:ilvl w:val="0"/>
          <w:numId w:val="44"/>
        </w:numPr>
        <w:spacing w:line="340" w:lineRule="exact"/>
        <w:ind w:left="180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วามพึงพอใจของนักศึกษาประจำภาคการศึกษาที่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2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/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2560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=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90</w:t>
      </w:r>
    </w:p>
    <w:p w:rsidR="00E935BB" w:rsidRPr="00E935BB" w:rsidRDefault="00E935BB" w:rsidP="00E935BB">
      <w:pPr>
        <w:pStyle w:val="NoSpacing"/>
        <w:numPr>
          <w:ilvl w:val="0"/>
          <w:numId w:val="44"/>
        </w:numPr>
        <w:spacing w:line="340" w:lineRule="exact"/>
        <w:ind w:left="180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วามพึงพอใจของนักศึกษาประจำภาคการศึกษาที่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/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2560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= 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Pr="00E935BB">
        <w:rPr>
          <w:rFonts w:ascii="TH SarabunPSK" w:hAnsi="TH SarabunPSK" w:cs="TH SarabunPSK"/>
          <w:color w:val="000000" w:themeColor="text1"/>
          <w:sz w:val="32"/>
          <w:szCs w:val="32"/>
        </w:rPr>
        <w:t>96</w:t>
      </w:r>
      <w:bookmarkStart w:id="0" w:name="_GoBack"/>
      <w:bookmarkEnd w:id="0"/>
    </w:p>
    <w:p w:rsidR="00A837F9" w:rsidRPr="00E935BB" w:rsidRDefault="00A837F9" w:rsidP="00A837F9">
      <w:pPr>
        <w:rPr>
          <w:rFonts w:ascii="TH SarabunPSK" w:hAnsi="TH SarabunPSK" w:cs="TH SarabunPSK"/>
          <w:b/>
          <w:bCs/>
          <w:sz w:val="32"/>
          <w:szCs w:val="32"/>
        </w:rPr>
      </w:pPr>
    </w:p>
    <w:p w:rsidR="00A837F9" w:rsidRDefault="00A837F9" w:rsidP="00A837F9">
      <w:pPr>
        <w:rPr>
          <w:rFonts w:ascii="TH SarabunPSK" w:hAnsi="TH SarabunPSK" w:cs="TH SarabunPSK"/>
          <w:b/>
          <w:bCs/>
          <w:sz w:val="32"/>
          <w:szCs w:val="32"/>
        </w:rPr>
      </w:pPr>
    </w:p>
    <w:sectPr w:rsidR="00A837F9" w:rsidSect="00C23D7F">
      <w:headerReference w:type="default" r:id="rId8"/>
      <w:footerReference w:type="even" r:id="rId9"/>
      <w:footerReference w:type="default" r:id="rId10"/>
      <w:footerReference w:type="first" r:id="rId11"/>
      <w:pgSz w:w="11907" w:h="16840" w:code="9"/>
      <w:pgMar w:top="1440" w:right="1276" w:bottom="709" w:left="1797" w:header="720" w:footer="51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644D" w:rsidRDefault="00A9644D">
      <w:r>
        <w:separator/>
      </w:r>
    </w:p>
  </w:endnote>
  <w:endnote w:type="continuationSeparator" w:id="0">
    <w:p w:rsidR="00A9644D" w:rsidRDefault="00A964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4725" w:rsidRDefault="00C8472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84725" w:rsidRDefault="00C8472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4725" w:rsidRDefault="00C84725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4725" w:rsidRPr="004F3F4A" w:rsidRDefault="00C84725">
    <w:pPr>
      <w:pStyle w:val="Footer"/>
      <w:jc w:val="center"/>
      <w:rPr>
        <w:rFonts w:ascii="TH SarabunPSK" w:hAnsi="TH SarabunPSK" w:cs="TH SarabunPSK"/>
        <w:sz w:val="32"/>
        <w:szCs w:val="32"/>
      </w:rPr>
    </w:pPr>
    <w:r w:rsidRPr="004F3F4A">
      <w:rPr>
        <w:rFonts w:ascii="TH SarabunPSK" w:hAnsi="TH SarabunPSK" w:cs="TH SarabunPSK"/>
        <w:sz w:val="32"/>
        <w:szCs w:val="32"/>
      </w:rPr>
      <w:fldChar w:fldCharType="begin"/>
    </w:r>
    <w:r w:rsidRPr="004F3F4A">
      <w:rPr>
        <w:rFonts w:ascii="TH SarabunPSK" w:hAnsi="TH SarabunPSK" w:cs="TH SarabunPSK"/>
        <w:sz w:val="32"/>
        <w:szCs w:val="32"/>
      </w:rPr>
      <w:instrText xml:space="preserve"> PAGE   \</w:instrText>
    </w:r>
    <w:r w:rsidRPr="004F3F4A">
      <w:rPr>
        <w:rFonts w:ascii="TH SarabunPSK" w:hAnsi="TH SarabunPSK" w:cs="TH SarabunPSK"/>
        <w:sz w:val="32"/>
        <w:szCs w:val="32"/>
        <w:cs/>
      </w:rPr>
      <w:instrText xml:space="preserve">* </w:instrText>
    </w:r>
    <w:r w:rsidRPr="004F3F4A">
      <w:rPr>
        <w:rFonts w:ascii="TH SarabunPSK" w:hAnsi="TH SarabunPSK" w:cs="TH SarabunPSK"/>
        <w:sz w:val="32"/>
        <w:szCs w:val="32"/>
      </w:rPr>
      <w:instrText xml:space="preserve">MERGEFORMAT </w:instrText>
    </w:r>
    <w:r w:rsidRPr="004F3F4A">
      <w:rPr>
        <w:rFonts w:ascii="TH SarabunPSK" w:hAnsi="TH SarabunPSK" w:cs="TH SarabunPSK"/>
        <w:sz w:val="32"/>
        <w:szCs w:val="32"/>
      </w:rPr>
      <w:fldChar w:fldCharType="separate"/>
    </w:r>
    <w:r>
      <w:rPr>
        <w:rFonts w:ascii="TH SarabunPSK" w:hAnsi="TH SarabunPSK" w:cs="TH SarabunPSK"/>
        <w:noProof/>
        <w:sz w:val="32"/>
        <w:szCs w:val="32"/>
      </w:rPr>
      <w:t>9</w:t>
    </w:r>
    <w:r w:rsidRPr="004F3F4A">
      <w:rPr>
        <w:rFonts w:ascii="TH SarabunPSK" w:hAnsi="TH SarabunPSK" w:cs="TH SarabunPSK"/>
        <w:noProof/>
        <w:sz w:val="32"/>
        <w:szCs w:val="32"/>
      </w:rPr>
      <w:fldChar w:fldCharType="end"/>
    </w:r>
  </w:p>
  <w:p w:rsidR="00C84725" w:rsidRPr="002D6553" w:rsidRDefault="00C84725" w:rsidP="000A4657">
    <w:pPr>
      <w:pStyle w:val="Footer"/>
      <w:jc w:val="center"/>
      <w:rPr>
        <w:rFonts w:ascii="TH SarabunPSK" w:hAnsi="TH SarabunPSK" w:cs="TH SarabunPSK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644D" w:rsidRDefault="00A9644D">
      <w:r>
        <w:separator/>
      </w:r>
    </w:p>
  </w:footnote>
  <w:footnote w:type="continuationSeparator" w:id="0">
    <w:p w:rsidR="00A9644D" w:rsidRDefault="00A964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8843166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noProof/>
        <w:sz w:val="32"/>
        <w:szCs w:val="32"/>
      </w:rPr>
    </w:sdtEndPr>
    <w:sdtContent>
      <w:p w:rsidR="00C84725" w:rsidRPr="000A1728" w:rsidRDefault="00C84725">
        <w:pPr>
          <w:pStyle w:val="Header"/>
          <w:jc w:val="center"/>
          <w:rPr>
            <w:rFonts w:ascii="TH SarabunPSK" w:hAnsi="TH SarabunPSK" w:cs="TH SarabunPSK"/>
            <w:sz w:val="32"/>
            <w:szCs w:val="32"/>
          </w:rPr>
        </w:pPr>
        <w:r w:rsidRPr="000A1728">
          <w:rPr>
            <w:rFonts w:ascii="TH SarabunPSK" w:hAnsi="TH SarabunPSK" w:cs="TH SarabunPSK"/>
            <w:sz w:val="32"/>
            <w:szCs w:val="32"/>
          </w:rPr>
          <w:fldChar w:fldCharType="begin"/>
        </w:r>
        <w:r w:rsidRPr="000A1728">
          <w:rPr>
            <w:rFonts w:ascii="TH SarabunPSK" w:hAnsi="TH SarabunPSK" w:cs="TH SarabunPSK"/>
            <w:sz w:val="32"/>
            <w:szCs w:val="32"/>
          </w:rPr>
          <w:instrText xml:space="preserve"> PAGE   \</w:instrText>
        </w:r>
        <w:r w:rsidRPr="000A1728">
          <w:rPr>
            <w:rFonts w:ascii="TH SarabunPSK" w:hAnsi="TH SarabunPSK" w:cs="TH SarabunPSK"/>
            <w:sz w:val="32"/>
            <w:szCs w:val="32"/>
            <w:cs/>
          </w:rPr>
          <w:instrText xml:space="preserve">* </w:instrText>
        </w:r>
        <w:r w:rsidRPr="000A1728">
          <w:rPr>
            <w:rFonts w:ascii="TH SarabunPSK" w:hAnsi="TH SarabunPSK" w:cs="TH SarabunPSK"/>
            <w:sz w:val="32"/>
            <w:szCs w:val="32"/>
          </w:rPr>
          <w:instrText xml:space="preserve">MERGEFORMAT </w:instrText>
        </w:r>
        <w:r w:rsidRPr="000A1728">
          <w:rPr>
            <w:rFonts w:ascii="TH SarabunPSK" w:hAnsi="TH SarabunPSK" w:cs="TH SarabunPSK"/>
            <w:sz w:val="32"/>
            <w:szCs w:val="32"/>
          </w:rPr>
          <w:fldChar w:fldCharType="separate"/>
        </w:r>
        <w:r w:rsidR="00E935BB">
          <w:rPr>
            <w:rFonts w:ascii="TH SarabunPSK" w:hAnsi="TH SarabunPSK" w:cs="TH SarabunPSK"/>
            <w:noProof/>
            <w:sz w:val="32"/>
            <w:szCs w:val="32"/>
          </w:rPr>
          <w:t>1</w:t>
        </w:r>
        <w:r w:rsidRPr="000A1728">
          <w:rPr>
            <w:rFonts w:ascii="TH SarabunPSK" w:hAnsi="TH SarabunPSK" w:cs="TH SarabunPSK"/>
            <w:noProof/>
            <w:sz w:val="32"/>
            <w:szCs w:val="32"/>
          </w:rPr>
          <w:fldChar w:fldCharType="end"/>
        </w:r>
      </w:p>
    </w:sdtContent>
  </w:sdt>
  <w:p w:rsidR="00C84725" w:rsidRDefault="00C847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70D1A"/>
    <w:multiLevelType w:val="hybridMultilevel"/>
    <w:tmpl w:val="1806F4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82238E"/>
    <w:multiLevelType w:val="multilevel"/>
    <w:tmpl w:val="AFC24F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07904A39"/>
    <w:multiLevelType w:val="hybridMultilevel"/>
    <w:tmpl w:val="D1A8D290"/>
    <w:lvl w:ilvl="0" w:tplc="EF38D6EC">
      <w:start w:val="6"/>
      <w:numFmt w:val="bullet"/>
      <w:lvlText w:val="-"/>
      <w:lvlJc w:val="left"/>
      <w:pPr>
        <w:ind w:left="153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09B92750"/>
    <w:multiLevelType w:val="hybridMultilevel"/>
    <w:tmpl w:val="35BE2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145525"/>
    <w:multiLevelType w:val="hybridMultilevel"/>
    <w:tmpl w:val="77C2C9E0"/>
    <w:lvl w:ilvl="0" w:tplc="29EE090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877DF9"/>
    <w:multiLevelType w:val="hybridMultilevel"/>
    <w:tmpl w:val="3CFE4874"/>
    <w:lvl w:ilvl="0" w:tplc="F99EDFFA">
      <w:start w:val="16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1D02F7"/>
    <w:multiLevelType w:val="multilevel"/>
    <w:tmpl w:val="B100C2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7" w15:restartNumberingAfterBreak="0">
    <w:nsid w:val="0FF42EC0"/>
    <w:multiLevelType w:val="hybridMultilevel"/>
    <w:tmpl w:val="B2DE5A6E"/>
    <w:lvl w:ilvl="0" w:tplc="C68A4BBA">
      <w:start w:val="1"/>
      <w:numFmt w:val="decimal"/>
      <w:lvlText w:val="%1."/>
      <w:lvlJc w:val="left"/>
      <w:pPr>
        <w:ind w:left="360" w:hanging="360"/>
      </w:pPr>
      <w:rPr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25869CF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12992E68"/>
    <w:multiLevelType w:val="hybridMultilevel"/>
    <w:tmpl w:val="20B63C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0F1E48"/>
    <w:multiLevelType w:val="hybridMultilevel"/>
    <w:tmpl w:val="E9F600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7D5EF1"/>
    <w:multiLevelType w:val="hybridMultilevel"/>
    <w:tmpl w:val="5C14C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FD1C37"/>
    <w:multiLevelType w:val="hybridMultilevel"/>
    <w:tmpl w:val="61A42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B105FB"/>
    <w:multiLevelType w:val="hybridMultilevel"/>
    <w:tmpl w:val="1806F4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6DB4F36"/>
    <w:multiLevelType w:val="hybridMultilevel"/>
    <w:tmpl w:val="22321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33508E"/>
    <w:multiLevelType w:val="hybridMultilevel"/>
    <w:tmpl w:val="8EF26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D03B0F"/>
    <w:multiLevelType w:val="hybridMultilevel"/>
    <w:tmpl w:val="F0A47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054E10"/>
    <w:multiLevelType w:val="hybridMultilevel"/>
    <w:tmpl w:val="56EAB232"/>
    <w:lvl w:ilvl="0" w:tplc="8EB63F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B950798"/>
    <w:multiLevelType w:val="hybridMultilevel"/>
    <w:tmpl w:val="252EB812"/>
    <w:lvl w:ilvl="0" w:tplc="212CF57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216EA0"/>
    <w:multiLevelType w:val="hybridMultilevel"/>
    <w:tmpl w:val="1806F4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D5D4E74"/>
    <w:multiLevelType w:val="hybridMultilevel"/>
    <w:tmpl w:val="0666FB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C451E0"/>
    <w:multiLevelType w:val="hybridMultilevel"/>
    <w:tmpl w:val="E678463C"/>
    <w:lvl w:ilvl="0" w:tplc="C0F2BA7A">
      <w:start w:val="1"/>
      <w:numFmt w:val="decimal"/>
      <w:lvlText w:val="%1."/>
      <w:lvlJc w:val="left"/>
      <w:pPr>
        <w:ind w:left="720" w:hanging="360"/>
      </w:pPr>
      <w:rPr>
        <w:rFonts w:ascii="TH SarabunPSK" w:hAnsi="TH SarabunPSK" w:cs="TH SarabunPSK" w:hint="default"/>
        <w:sz w:val="28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803F9B"/>
    <w:multiLevelType w:val="multilevel"/>
    <w:tmpl w:val="319235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3" w15:restartNumberingAfterBreak="0">
    <w:nsid w:val="447E632A"/>
    <w:multiLevelType w:val="hybridMultilevel"/>
    <w:tmpl w:val="1E3071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4703FE"/>
    <w:multiLevelType w:val="hybridMultilevel"/>
    <w:tmpl w:val="3E303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D11700"/>
    <w:multiLevelType w:val="hybridMultilevel"/>
    <w:tmpl w:val="474823B2"/>
    <w:lvl w:ilvl="0" w:tplc="1DEADA40">
      <w:start w:val="16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C43AD"/>
    <w:multiLevelType w:val="hybridMultilevel"/>
    <w:tmpl w:val="0BDEA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5D44C5"/>
    <w:multiLevelType w:val="multilevel"/>
    <w:tmpl w:val="AE28D52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ED86DC8"/>
    <w:multiLevelType w:val="hybridMultilevel"/>
    <w:tmpl w:val="22321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1B04ED"/>
    <w:multiLevelType w:val="hybridMultilevel"/>
    <w:tmpl w:val="22321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4E407F"/>
    <w:multiLevelType w:val="hybridMultilevel"/>
    <w:tmpl w:val="26EA2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BC15D5"/>
    <w:multiLevelType w:val="hybridMultilevel"/>
    <w:tmpl w:val="2988A722"/>
    <w:lvl w:ilvl="0" w:tplc="77C06620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AD43DF5"/>
    <w:multiLevelType w:val="hybridMultilevel"/>
    <w:tmpl w:val="252EB812"/>
    <w:lvl w:ilvl="0" w:tplc="212CF57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14013A4"/>
    <w:multiLevelType w:val="hybridMultilevel"/>
    <w:tmpl w:val="252EB812"/>
    <w:lvl w:ilvl="0" w:tplc="212CF57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3FE5BC5"/>
    <w:multiLevelType w:val="hybridMultilevel"/>
    <w:tmpl w:val="E676EEF6"/>
    <w:lvl w:ilvl="0" w:tplc="757472C2">
      <w:start w:val="5"/>
      <w:numFmt w:val="decimal"/>
      <w:lvlText w:val="%1."/>
      <w:lvlJc w:val="left"/>
      <w:pPr>
        <w:ind w:left="6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4" w:hanging="360"/>
      </w:pPr>
    </w:lvl>
    <w:lvl w:ilvl="2" w:tplc="0409001B" w:tentative="1">
      <w:start w:val="1"/>
      <w:numFmt w:val="lowerRoman"/>
      <w:lvlText w:val="%3."/>
      <w:lvlJc w:val="right"/>
      <w:pPr>
        <w:ind w:left="2074" w:hanging="180"/>
      </w:pPr>
    </w:lvl>
    <w:lvl w:ilvl="3" w:tplc="0409000F" w:tentative="1">
      <w:start w:val="1"/>
      <w:numFmt w:val="decimal"/>
      <w:lvlText w:val="%4."/>
      <w:lvlJc w:val="left"/>
      <w:pPr>
        <w:ind w:left="2794" w:hanging="360"/>
      </w:pPr>
    </w:lvl>
    <w:lvl w:ilvl="4" w:tplc="04090019" w:tentative="1">
      <w:start w:val="1"/>
      <w:numFmt w:val="lowerLetter"/>
      <w:lvlText w:val="%5."/>
      <w:lvlJc w:val="left"/>
      <w:pPr>
        <w:ind w:left="3514" w:hanging="360"/>
      </w:pPr>
    </w:lvl>
    <w:lvl w:ilvl="5" w:tplc="0409001B" w:tentative="1">
      <w:start w:val="1"/>
      <w:numFmt w:val="lowerRoman"/>
      <w:lvlText w:val="%6."/>
      <w:lvlJc w:val="right"/>
      <w:pPr>
        <w:ind w:left="4234" w:hanging="180"/>
      </w:pPr>
    </w:lvl>
    <w:lvl w:ilvl="6" w:tplc="0409000F" w:tentative="1">
      <w:start w:val="1"/>
      <w:numFmt w:val="decimal"/>
      <w:lvlText w:val="%7."/>
      <w:lvlJc w:val="left"/>
      <w:pPr>
        <w:ind w:left="4954" w:hanging="360"/>
      </w:pPr>
    </w:lvl>
    <w:lvl w:ilvl="7" w:tplc="04090019" w:tentative="1">
      <w:start w:val="1"/>
      <w:numFmt w:val="lowerLetter"/>
      <w:lvlText w:val="%8."/>
      <w:lvlJc w:val="left"/>
      <w:pPr>
        <w:ind w:left="5674" w:hanging="360"/>
      </w:pPr>
    </w:lvl>
    <w:lvl w:ilvl="8" w:tplc="0409001B" w:tentative="1">
      <w:start w:val="1"/>
      <w:numFmt w:val="lowerRoman"/>
      <w:lvlText w:val="%9."/>
      <w:lvlJc w:val="right"/>
      <w:pPr>
        <w:ind w:left="6394" w:hanging="180"/>
      </w:pPr>
    </w:lvl>
  </w:abstractNum>
  <w:abstractNum w:abstractNumId="35" w15:restartNumberingAfterBreak="0">
    <w:nsid w:val="656B0983"/>
    <w:multiLevelType w:val="hybridMultilevel"/>
    <w:tmpl w:val="3D9A8B2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73C3123"/>
    <w:multiLevelType w:val="hybridMultilevel"/>
    <w:tmpl w:val="44C256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C4C5F43"/>
    <w:multiLevelType w:val="hybridMultilevel"/>
    <w:tmpl w:val="8EF26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48181A"/>
    <w:multiLevelType w:val="multilevel"/>
    <w:tmpl w:val="88B276CC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9" w15:restartNumberingAfterBreak="0">
    <w:nsid w:val="73FD022D"/>
    <w:multiLevelType w:val="hybridMultilevel"/>
    <w:tmpl w:val="77C2C9E0"/>
    <w:lvl w:ilvl="0" w:tplc="29EE090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A76978"/>
    <w:multiLevelType w:val="hybridMultilevel"/>
    <w:tmpl w:val="1806F4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9EE7137"/>
    <w:multiLevelType w:val="hybridMultilevel"/>
    <w:tmpl w:val="1806F4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AFE2679"/>
    <w:multiLevelType w:val="multilevel"/>
    <w:tmpl w:val="B100C2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43" w15:restartNumberingAfterBreak="0">
    <w:nsid w:val="7BF823B8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num w:numId="1">
    <w:abstractNumId w:val="12"/>
  </w:num>
  <w:num w:numId="2">
    <w:abstractNumId w:val="19"/>
  </w:num>
  <w:num w:numId="3">
    <w:abstractNumId w:val="31"/>
  </w:num>
  <w:num w:numId="4">
    <w:abstractNumId w:val="14"/>
  </w:num>
  <w:num w:numId="5">
    <w:abstractNumId w:val="29"/>
  </w:num>
  <w:num w:numId="6">
    <w:abstractNumId w:val="41"/>
  </w:num>
  <w:num w:numId="7">
    <w:abstractNumId w:val="0"/>
  </w:num>
  <w:num w:numId="8">
    <w:abstractNumId w:val="15"/>
  </w:num>
  <w:num w:numId="9">
    <w:abstractNumId w:val="13"/>
  </w:num>
  <w:num w:numId="10">
    <w:abstractNumId w:val="28"/>
  </w:num>
  <w:num w:numId="11">
    <w:abstractNumId w:val="11"/>
  </w:num>
  <w:num w:numId="12">
    <w:abstractNumId w:val="17"/>
  </w:num>
  <w:num w:numId="13">
    <w:abstractNumId w:val="21"/>
  </w:num>
  <w:num w:numId="14">
    <w:abstractNumId w:val="18"/>
  </w:num>
  <w:num w:numId="15">
    <w:abstractNumId w:val="36"/>
  </w:num>
  <w:num w:numId="16">
    <w:abstractNumId w:val="40"/>
  </w:num>
  <w:num w:numId="17">
    <w:abstractNumId w:val="35"/>
  </w:num>
  <w:num w:numId="18">
    <w:abstractNumId w:val="33"/>
  </w:num>
  <w:num w:numId="19">
    <w:abstractNumId w:val="32"/>
  </w:num>
  <w:num w:numId="20">
    <w:abstractNumId w:val="24"/>
  </w:num>
  <w:num w:numId="21">
    <w:abstractNumId w:val="9"/>
  </w:num>
  <w:num w:numId="22">
    <w:abstractNumId w:val="30"/>
  </w:num>
  <w:num w:numId="23">
    <w:abstractNumId w:val="23"/>
  </w:num>
  <w:num w:numId="24">
    <w:abstractNumId w:val="20"/>
  </w:num>
  <w:num w:numId="25">
    <w:abstractNumId w:val="5"/>
  </w:num>
  <w:num w:numId="26">
    <w:abstractNumId w:val="38"/>
  </w:num>
  <w:num w:numId="27">
    <w:abstractNumId w:val="10"/>
  </w:num>
  <w:num w:numId="28">
    <w:abstractNumId w:val="25"/>
  </w:num>
  <w:num w:numId="29">
    <w:abstractNumId w:val="37"/>
  </w:num>
  <w:num w:numId="30">
    <w:abstractNumId w:val="3"/>
  </w:num>
  <w:num w:numId="31">
    <w:abstractNumId w:val="26"/>
  </w:num>
  <w:num w:numId="32">
    <w:abstractNumId w:val="16"/>
  </w:num>
  <w:num w:numId="33">
    <w:abstractNumId w:val="34"/>
  </w:num>
  <w:num w:numId="34">
    <w:abstractNumId w:val="7"/>
  </w:num>
  <w:num w:numId="35">
    <w:abstractNumId w:val="43"/>
  </w:num>
  <w:num w:numId="36">
    <w:abstractNumId w:val="1"/>
  </w:num>
  <w:num w:numId="37">
    <w:abstractNumId w:val="8"/>
  </w:num>
  <w:num w:numId="38">
    <w:abstractNumId w:val="42"/>
  </w:num>
  <w:num w:numId="39">
    <w:abstractNumId w:val="6"/>
  </w:num>
  <w:num w:numId="40">
    <w:abstractNumId w:val="27"/>
  </w:num>
  <w:num w:numId="41">
    <w:abstractNumId w:val="22"/>
  </w:num>
  <w:num w:numId="42">
    <w:abstractNumId w:val="39"/>
  </w:num>
  <w:num w:numId="43">
    <w:abstractNumId w:val="4"/>
  </w:num>
  <w:num w:numId="44">
    <w:abstractNumId w:val="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yNDcyNrQ0tjQzNLdQ0lEKTi0uzszPAykwrQUA7wdhwywAAAA="/>
  </w:docVars>
  <w:rsids>
    <w:rsidRoot w:val="008C6B1D"/>
    <w:rsid w:val="00000157"/>
    <w:rsid w:val="000008EE"/>
    <w:rsid w:val="000009C2"/>
    <w:rsid w:val="00000DE7"/>
    <w:rsid w:val="000011EE"/>
    <w:rsid w:val="00001B83"/>
    <w:rsid w:val="00001CAA"/>
    <w:rsid w:val="00001FD0"/>
    <w:rsid w:val="00002142"/>
    <w:rsid w:val="0000219B"/>
    <w:rsid w:val="00002C17"/>
    <w:rsid w:val="00003310"/>
    <w:rsid w:val="00003909"/>
    <w:rsid w:val="00003ACE"/>
    <w:rsid w:val="00003F85"/>
    <w:rsid w:val="00004FF1"/>
    <w:rsid w:val="00005597"/>
    <w:rsid w:val="00005677"/>
    <w:rsid w:val="00005745"/>
    <w:rsid w:val="000057A2"/>
    <w:rsid w:val="00005E6C"/>
    <w:rsid w:val="0000620C"/>
    <w:rsid w:val="000063EA"/>
    <w:rsid w:val="000066CB"/>
    <w:rsid w:val="00006914"/>
    <w:rsid w:val="00006FDB"/>
    <w:rsid w:val="00007039"/>
    <w:rsid w:val="000070A0"/>
    <w:rsid w:val="000072A7"/>
    <w:rsid w:val="000078B5"/>
    <w:rsid w:val="00007916"/>
    <w:rsid w:val="00010204"/>
    <w:rsid w:val="00010229"/>
    <w:rsid w:val="0001098A"/>
    <w:rsid w:val="00010E90"/>
    <w:rsid w:val="000111B0"/>
    <w:rsid w:val="000112FB"/>
    <w:rsid w:val="00011BB5"/>
    <w:rsid w:val="000137AD"/>
    <w:rsid w:val="00016D15"/>
    <w:rsid w:val="00017C2E"/>
    <w:rsid w:val="00017C84"/>
    <w:rsid w:val="000200A5"/>
    <w:rsid w:val="000208AD"/>
    <w:rsid w:val="00020964"/>
    <w:rsid w:val="00020CB3"/>
    <w:rsid w:val="00021457"/>
    <w:rsid w:val="0002157A"/>
    <w:rsid w:val="000216A8"/>
    <w:rsid w:val="00021E10"/>
    <w:rsid w:val="00021E36"/>
    <w:rsid w:val="00022044"/>
    <w:rsid w:val="000229C6"/>
    <w:rsid w:val="00022CEA"/>
    <w:rsid w:val="00022D1F"/>
    <w:rsid w:val="000236E4"/>
    <w:rsid w:val="00023E17"/>
    <w:rsid w:val="00023EE5"/>
    <w:rsid w:val="000241FE"/>
    <w:rsid w:val="0002448A"/>
    <w:rsid w:val="00024A7F"/>
    <w:rsid w:val="00025132"/>
    <w:rsid w:val="0002561F"/>
    <w:rsid w:val="000257B3"/>
    <w:rsid w:val="00026256"/>
    <w:rsid w:val="00026311"/>
    <w:rsid w:val="00026332"/>
    <w:rsid w:val="00027739"/>
    <w:rsid w:val="00027FDD"/>
    <w:rsid w:val="0003090B"/>
    <w:rsid w:val="00031222"/>
    <w:rsid w:val="000331BF"/>
    <w:rsid w:val="0003353C"/>
    <w:rsid w:val="00033A36"/>
    <w:rsid w:val="00033EB8"/>
    <w:rsid w:val="0003418D"/>
    <w:rsid w:val="00034208"/>
    <w:rsid w:val="000358B8"/>
    <w:rsid w:val="0003654C"/>
    <w:rsid w:val="00040174"/>
    <w:rsid w:val="000401AC"/>
    <w:rsid w:val="000407B0"/>
    <w:rsid w:val="00040C46"/>
    <w:rsid w:val="00041314"/>
    <w:rsid w:val="0004142B"/>
    <w:rsid w:val="000414E8"/>
    <w:rsid w:val="000423A4"/>
    <w:rsid w:val="000428E2"/>
    <w:rsid w:val="00042B3D"/>
    <w:rsid w:val="000432FD"/>
    <w:rsid w:val="000435EB"/>
    <w:rsid w:val="00043C2F"/>
    <w:rsid w:val="000454EE"/>
    <w:rsid w:val="00045D61"/>
    <w:rsid w:val="000462E9"/>
    <w:rsid w:val="0004635C"/>
    <w:rsid w:val="00046FF7"/>
    <w:rsid w:val="0004718C"/>
    <w:rsid w:val="00050708"/>
    <w:rsid w:val="00051B1D"/>
    <w:rsid w:val="00052A14"/>
    <w:rsid w:val="00052A2E"/>
    <w:rsid w:val="00052A52"/>
    <w:rsid w:val="00052C3D"/>
    <w:rsid w:val="00053105"/>
    <w:rsid w:val="0005338F"/>
    <w:rsid w:val="0005443E"/>
    <w:rsid w:val="000544D6"/>
    <w:rsid w:val="000554E6"/>
    <w:rsid w:val="0005566B"/>
    <w:rsid w:val="00055FAB"/>
    <w:rsid w:val="0005608A"/>
    <w:rsid w:val="0005731C"/>
    <w:rsid w:val="0005748D"/>
    <w:rsid w:val="00057752"/>
    <w:rsid w:val="00060167"/>
    <w:rsid w:val="00060BAC"/>
    <w:rsid w:val="000615F7"/>
    <w:rsid w:val="00061966"/>
    <w:rsid w:val="000619CC"/>
    <w:rsid w:val="00061FC6"/>
    <w:rsid w:val="00062340"/>
    <w:rsid w:val="000623B9"/>
    <w:rsid w:val="000629BF"/>
    <w:rsid w:val="00062EA8"/>
    <w:rsid w:val="00063003"/>
    <w:rsid w:val="000632FA"/>
    <w:rsid w:val="000634DC"/>
    <w:rsid w:val="000637E9"/>
    <w:rsid w:val="000647D2"/>
    <w:rsid w:val="00064C1B"/>
    <w:rsid w:val="00065D28"/>
    <w:rsid w:val="000663C7"/>
    <w:rsid w:val="000664C7"/>
    <w:rsid w:val="000666D3"/>
    <w:rsid w:val="000669E8"/>
    <w:rsid w:val="00066A27"/>
    <w:rsid w:val="00066B63"/>
    <w:rsid w:val="00066CC9"/>
    <w:rsid w:val="00067433"/>
    <w:rsid w:val="00067895"/>
    <w:rsid w:val="00070142"/>
    <w:rsid w:val="00070C8F"/>
    <w:rsid w:val="00070E88"/>
    <w:rsid w:val="0007173A"/>
    <w:rsid w:val="00071B53"/>
    <w:rsid w:val="00071BBA"/>
    <w:rsid w:val="00071D9E"/>
    <w:rsid w:val="00071FD9"/>
    <w:rsid w:val="0007283C"/>
    <w:rsid w:val="00073108"/>
    <w:rsid w:val="000737FC"/>
    <w:rsid w:val="0007521E"/>
    <w:rsid w:val="00075455"/>
    <w:rsid w:val="00075E5C"/>
    <w:rsid w:val="00076664"/>
    <w:rsid w:val="0007713B"/>
    <w:rsid w:val="00077159"/>
    <w:rsid w:val="00077565"/>
    <w:rsid w:val="000778C8"/>
    <w:rsid w:val="00080B01"/>
    <w:rsid w:val="00080F7C"/>
    <w:rsid w:val="00081207"/>
    <w:rsid w:val="0008129A"/>
    <w:rsid w:val="0008147B"/>
    <w:rsid w:val="00082BFF"/>
    <w:rsid w:val="00082F67"/>
    <w:rsid w:val="000832F9"/>
    <w:rsid w:val="00083555"/>
    <w:rsid w:val="00084344"/>
    <w:rsid w:val="00084729"/>
    <w:rsid w:val="00084D83"/>
    <w:rsid w:val="00085168"/>
    <w:rsid w:val="0008630C"/>
    <w:rsid w:val="000863AC"/>
    <w:rsid w:val="000867CF"/>
    <w:rsid w:val="00086B69"/>
    <w:rsid w:val="000872ED"/>
    <w:rsid w:val="000872F3"/>
    <w:rsid w:val="0008774B"/>
    <w:rsid w:val="00087AE8"/>
    <w:rsid w:val="00087B13"/>
    <w:rsid w:val="0009005B"/>
    <w:rsid w:val="00090255"/>
    <w:rsid w:val="00090995"/>
    <w:rsid w:val="00090B58"/>
    <w:rsid w:val="00090EC2"/>
    <w:rsid w:val="00090F5D"/>
    <w:rsid w:val="00091120"/>
    <w:rsid w:val="00092708"/>
    <w:rsid w:val="000931EE"/>
    <w:rsid w:val="000932E4"/>
    <w:rsid w:val="00093869"/>
    <w:rsid w:val="00093EF2"/>
    <w:rsid w:val="0009421B"/>
    <w:rsid w:val="0009468C"/>
    <w:rsid w:val="000947EE"/>
    <w:rsid w:val="00094974"/>
    <w:rsid w:val="00094EDF"/>
    <w:rsid w:val="0009590E"/>
    <w:rsid w:val="00095DC9"/>
    <w:rsid w:val="000963F7"/>
    <w:rsid w:val="0009674A"/>
    <w:rsid w:val="00096A73"/>
    <w:rsid w:val="00097128"/>
    <w:rsid w:val="00097722"/>
    <w:rsid w:val="00097A5F"/>
    <w:rsid w:val="000A003E"/>
    <w:rsid w:val="000A158C"/>
    <w:rsid w:val="000A1728"/>
    <w:rsid w:val="000A17A1"/>
    <w:rsid w:val="000A186D"/>
    <w:rsid w:val="000A1E2E"/>
    <w:rsid w:val="000A270E"/>
    <w:rsid w:val="000A3230"/>
    <w:rsid w:val="000A3368"/>
    <w:rsid w:val="000A3757"/>
    <w:rsid w:val="000A40F4"/>
    <w:rsid w:val="000A4657"/>
    <w:rsid w:val="000A4907"/>
    <w:rsid w:val="000A4C3B"/>
    <w:rsid w:val="000A53D4"/>
    <w:rsid w:val="000A5BF0"/>
    <w:rsid w:val="000A6473"/>
    <w:rsid w:val="000A6C43"/>
    <w:rsid w:val="000A7225"/>
    <w:rsid w:val="000A7479"/>
    <w:rsid w:val="000A7514"/>
    <w:rsid w:val="000B02E2"/>
    <w:rsid w:val="000B1706"/>
    <w:rsid w:val="000B1E62"/>
    <w:rsid w:val="000B2473"/>
    <w:rsid w:val="000B2994"/>
    <w:rsid w:val="000B30BD"/>
    <w:rsid w:val="000B347A"/>
    <w:rsid w:val="000B37B4"/>
    <w:rsid w:val="000B37F4"/>
    <w:rsid w:val="000B3E8C"/>
    <w:rsid w:val="000B404E"/>
    <w:rsid w:val="000B4181"/>
    <w:rsid w:val="000B4336"/>
    <w:rsid w:val="000B56C5"/>
    <w:rsid w:val="000B58F9"/>
    <w:rsid w:val="000B5FB8"/>
    <w:rsid w:val="000B62DE"/>
    <w:rsid w:val="000B6690"/>
    <w:rsid w:val="000B66D6"/>
    <w:rsid w:val="000B69A7"/>
    <w:rsid w:val="000B6B4B"/>
    <w:rsid w:val="000B70A0"/>
    <w:rsid w:val="000B7A5C"/>
    <w:rsid w:val="000B7BA8"/>
    <w:rsid w:val="000B7E4C"/>
    <w:rsid w:val="000C0540"/>
    <w:rsid w:val="000C122D"/>
    <w:rsid w:val="000C1742"/>
    <w:rsid w:val="000C186C"/>
    <w:rsid w:val="000C1F84"/>
    <w:rsid w:val="000C2890"/>
    <w:rsid w:val="000C2954"/>
    <w:rsid w:val="000C3066"/>
    <w:rsid w:val="000C3C9E"/>
    <w:rsid w:val="000C4727"/>
    <w:rsid w:val="000C4F60"/>
    <w:rsid w:val="000C53EE"/>
    <w:rsid w:val="000C544B"/>
    <w:rsid w:val="000C59C5"/>
    <w:rsid w:val="000C6517"/>
    <w:rsid w:val="000C6892"/>
    <w:rsid w:val="000C69C3"/>
    <w:rsid w:val="000C6E60"/>
    <w:rsid w:val="000C6F3A"/>
    <w:rsid w:val="000C7235"/>
    <w:rsid w:val="000C7879"/>
    <w:rsid w:val="000C7949"/>
    <w:rsid w:val="000D05EE"/>
    <w:rsid w:val="000D0A52"/>
    <w:rsid w:val="000D1CEF"/>
    <w:rsid w:val="000D1EA9"/>
    <w:rsid w:val="000D22EB"/>
    <w:rsid w:val="000D2B34"/>
    <w:rsid w:val="000D3680"/>
    <w:rsid w:val="000D3BC1"/>
    <w:rsid w:val="000D3CF9"/>
    <w:rsid w:val="000D402D"/>
    <w:rsid w:val="000D53D7"/>
    <w:rsid w:val="000D611E"/>
    <w:rsid w:val="000D6476"/>
    <w:rsid w:val="000D66DE"/>
    <w:rsid w:val="000D795C"/>
    <w:rsid w:val="000D7CD9"/>
    <w:rsid w:val="000D7CEA"/>
    <w:rsid w:val="000E0056"/>
    <w:rsid w:val="000E011D"/>
    <w:rsid w:val="000E0255"/>
    <w:rsid w:val="000E0BB5"/>
    <w:rsid w:val="000E17B7"/>
    <w:rsid w:val="000E1B15"/>
    <w:rsid w:val="000E2079"/>
    <w:rsid w:val="000E2102"/>
    <w:rsid w:val="000E2E8E"/>
    <w:rsid w:val="000E3CFF"/>
    <w:rsid w:val="000E44A9"/>
    <w:rsid w:val="000E44F9"/>
    <w:rsid w:val="000E453A"/>
    <w:rsid w:val="000E4AE7"/>
    <w:rsid w:val="000E51CB"/>
    <w:rsid w:val="000E566D"/>
    <w:rsid w:val="000E67E2"/>
    <w:rsid w:val="000E67F3"/>
    <w:rsid w:val="000E6FE1"/>
    <w:rsid w:val="000F0B05"/>
    <w:rsid w:val="000F0D61"/>
    <w:rsid w:val="000F1412"/>
    <w:rsid w:val="000F1A2B"/>
    <w:rsid w:val="000F1D85"/>
    <w:rsid w:val="000F2370"/>
    <w:rsid w:val="000F2B73"/>
    <w:rsid w:val="000F2D2D"/>
    <w:rsid w:val="000F2DE5"/>
    <w:rsid w:val="000F2E09"/>
    <w:rsid w:val="000F3CA4"/>
    <w:rsid w:val="000F3F80"/>
    <w:rsid w:val="000F42BB"/>
    <w:rsid w:val="000F42E3"/>
    <w:rsid w:val="000F4A12"/>
    <w:rsid w:val="000F4B1E"/>
    <w:rsid w:val="000F4F7A"/>
    <w:rsid w:val="000F50AD"/>
    <w:rsid w:val="000F5119"/>
    <w:rsid w:val="000F5173"/>
    <w:rsid w:val="000F5AE5"/>
    <w:rsid w:val="000F5B72"/>
    <w:rsid w:val="000F5CA5"/>
    <w:rsid w:val="000F6359"/>
    <w:rsid w:val="000F6678"/>
    <w:rsid w:val="000F6BF8"/>
    <w:rsid w:val="000F6C06"/>
    <w:rsid w:val="000F7193"/>
    <w:rsid w:val="000F7709"/>
    <w:rsid w:val="000F7BCA"/>
    <w:rsid w:val="0010092D"/>
    <w:rsid w:val="00100B26"/>
    <w:rsid w:val="00100BB2"/>
    <w:rsid w:val="001019B7"/>
    <w:rsid w:val="00101F5E"/>
    <w:rsid w:val="001025B7"/>
    <w:rsid w:val="001026EB"/>
    <w:rsid w:val="00102A07"/>
    <w:rsid w:val="001041D7"/>
    <w:rsid w:val="001045EA"/>
    <w:rsid w:val="00104C98"/>
    <w:rsid w:val="00104C9A"/>
    <w:rsid w:val="00104DED"/>
    <w:rsid w:val="00105782"/>
    <w:rsid w:val="00105C5C"/>
    <w:rsid w:val="0010626F"/>
    <w:rsid w:val="001063B2"/>
    <w:rsid w:val="00106981"/>
    <w:rsid w:val="00106A8C"/>
    <w:rsid w:val="00106C51"/>
    <w:rsid w:val="00107108"/>
    <w:rsid w:val="001076DE"/>
    <w:rsid w:val="00107CC7"/>
    <w:rsid w:val="0011092E"/>
    <w:rsid w:val="00110D5E"/>
    <w:rsid w:val="00110DFB"/>
    <w:rsid w:val="00111865"/>
    <w:rsid w:val="00111AF0"/>
    <w:rsid w:val="00111C73"/>
    <w:rsid w:val="00111D12"/>
    <w:rsid w:val="00111DCE"/>
    <w:rsid w:val="00111F79"/>
    <w:rsid w:val="001122FA"/>
    <w:rsid w:val="00112C2B"/>
    <w:rsid w:val="0011372C"/>
    <w:rsid w:val="0011377E"/>
    <w:rsid w:val="0011390F"/>
    <w:rsid w:val="0011477C"/>
    <w:rsid w:val="00114B7C"/>
    <w:rsid w:val="001153BD"/>
    <w:rsid w:val="00115530"/>
    <w:rsid w:val="00115565"/>
    <w:rsid w:val="001157C7"/>
    <w:rsid w:val="00115A2E"/>
    <w:rsid w:val="00115C96"/>
    <w:rsid w:val="0011701A"/>
    <w:rsid w:val="00117B75"/>
    <w:rsid w:val="00120001"/>
    <w:rsid w:val="001200FE"/>
    <w:rsid w:val="001201E3"/>
    <w:rsid w:val="001208E7"/>
    <w:rsid w:val="001212AD"/>
    <w:rsid w:val="001219AF"/>
    <w:rsid w:val="00121A5E"/>
    <w:rsid w:val="00121FA5"/>
    <w:rsid w:val="00121FF2"/>
    <w:rsid w:val="00122094"/>
    <w:rsid w:val="001223B7"/>
    <w:rsid w:val="00122C53"/>
    <w:rsid w:val="00122CBF"/>
    <w:rsid w:val="00122CDB"/>
    <w:rsid w:val="00122F75"/>
    <w:rsid w:val="00123093"/>
    <w:rsid w:val="001238E0"/>
    <w:rsid w:val="00123BB5"/>
    <w:rsid w:val="00123F3B"/>
    <w:rsid w:val="0012488D"/>
    <w:rsid w:val="00125BAA"/>
    <w:rsid w:val="00126DA1"/>
    <w:rsid w:val="001270F4"/>
    <w:rsid w:val="00127424"/>
    <w:rsid w:val="00127AE8"/>
    <w:rsid w:val="00127DF3"/>
    <w:rsid w:val="001308ED"/>
    <w:rsid w:val="00130D13"/>
    <w:rsid w:val="00130FD0"/>
    <w:rsid w:val="00131023"/>
    <w:rsid w:val="001310CC"/>
    <w:rsid w:val="001311D5"/>
    <w:rsid w:val="001312C7"/>
    <w:rsid w:val="001314CA"/>
    <w:rsid w:val="00131694"/>
    <w:rsid w:val="00131895"/>
    <w:rsid w:val="00131CE5"/>
    <w:rsid w:val="001329C1"/>
    <w:rsid w:val="00133906"/>
    <w:rsid w:val="00133C28"/>
    <w:rsid w:val="001349DD"/>
    <w:rsid w:val="00135902"/>
    <w:rsid w:val="00135B81"/>
    <w:rsid w:val="00136188"/>
    <w:rsid w:val="001362D7"/>
    <w:rsid w:val="00136602"/>
    <w:rsid w:val="0013673D"/>
    <w:rsid w:val="0013756D"/>
    <w:rsid w:val="001377AB"/>
    <w:rsid w:val="0014084B"/>
    <w:rsid w:val="00140BD4"/>
    <w:rsid w:val="001413A8"/>
    <w:rsid w:val="001423F0"/>
    <w:rsid w:val="00142A73"/>
    <w:rsid w:val="00142A85"/>
    <w:rsid w:val="00144D28"/>
    <w:rsid w:val="001450BB"/>
    <w:rsid w:val="00145308"/>
    <w:rsid w:val="001457E9"/>
    <w:rsid w:val="00145F65"/>
    <w:rsid w:val="00147C5C"/>
    <w:rsid w:val="00150D1E"/>
    <w:rsid w:val="00150D23"/>
    <w:rsid w:val="00150F65"/>
    <w:rsid w:val="00151DEA"/>
    <w:rsid w:val="001526A9"/>
    <w:rsid w:val="00153195"/>
    <w:rsid w:val="001531D1"/>
    <w:rsid w:val="00153307"/>
    <w:rsid w:val="001538BE"/>
    <w:rsid w:val="001544FD"/>
    <w:rsid w:val="00154585"/>
    <w:rsid w:val="0015493D"/>
    <w:rsid w:val="001551DB"/>
    <w:rsid w:val="0015523E"/>
    <w:rsid w:val="00155A5D"/>
    <w:rsid w:val="001562FA"/>
    <w:rsid w:val="001565A5"/>
    <w:rsid w:val="001565C2"/>
    <w:rsid w:val="00156D1B"/>
    <w:rsid w:val="00157446"/>
    <w:rsid w:val="00157453"/>
    <w:rsid w:val="00157C39"/>
    <w:rsid w:val="00160391"/>
    <w:rsid w:val="00160451"/>
    <w:rsid w:val="00160B52"/>
    <w:rsid w:val="00160C0B"/>
    <w:rsid w:val="00162477"/>
    <w:rsid w:val="00162AF0"/>
    <w:rsid w:val="00162BC3"/>
    <w:rsid w:val="00162EF3"/>
    <w:rsid w:val="001631E0"/>
    <w:rsid w:val="00163B69"/>
    <w:rsid w:val="00164821"/>
    <w:rsid w:val="00164DDC"/>
    <w:rsid w:val="00165286"/>
    <w:rsid w:val="001658E9"/>
    <w:rsid w:val="00165CEB"/>
    <w:rsid w:val="00165E84"/>
    <w:rsid w:val="0016620B"/>
    <w:rsid w:val="00167B65"/>
    <w:rsid w:val="00170562"/>
    <w:rsid w:val="00170D76"/>
    <w:rsid w:val="00170F73"/>
    <w:rsid w:val="00170F7E"/>
    <w:rsid w:val="0017109D"/>
    <w:rsid w:val="00171216"/>
    <w:rsid w:val="00171235"/>
    <w:rsid w:val="00171782"/>
    <w:rsid w:val="00171D19"/>
    <w:rsid w:val="001720F4"/>
    <w:rsid w:val="00172D89"/>
    <w:rsid w:val="0017352D"/>
    <w:rsid w:val="00173AF3"/>
    <w:rsid w:val="00173B3C"/>
    <w:rsid w:val="00174778"/>
    <w:rsid w:val="001749DB"/>
    <w:rsid w:val="00174A39"/>
    <w:rsid w:val="00175427"/>
    <w:rsid w:val="00175EF2"/>
    <w:rsid w:val="00176E73"/>
    <w:rsid w:val="001772B6"/>
    <w:rsid w:val="001777F0"/>
    <w:rsid w:val="00177D0A"/>
    <w:rsid w:val="00180AEB"/>
    <w:rsid w:val="0018139B"/>
    <w:rsid w:val="00181B9D"/>
    <w:rsid w:val="001821A7"/>
    <w:rsid w:val="001824FC"/>
    <w:rsid w:val="0018286A"/>
    <w:rsid w:val="001829AD"/>
    <w:rsid w:val="00182BA6"/>
    <w:rsid w:val="001833AF"/>
    <w:rsid w:val="001843F7"/>
    <w:rsid w:val="00184486"/>
    <w:rsid w:val="00184488"/>
    <w:rsid w:val="001855FE"/>
    <w:rsid w:val="00185C88"/>
    <w:rsid w:val="00186835"/>
    <w:rsid w:val="00187503"/>
    <w:rsid w:val="0018753C"/>
    <w:rsid w:val="001875E5"/>
    <w:rsid w:val="0018796A"/>
    <w:rsid w:val="00187D51"/>
    <w:rsid w:val="00190014"/>
    <w:rsid w:val="001907D2"/>
    <w:rsid w:val="00191ACE"/>
    <w:rsid w:val="00191E8F"/>
    <w:rsid w:val="001920C7"/>
    <w:rsid w:val="001925C2"/>
    <w:rsid w:val="00192A2A"/>
    <w:rsid w:val="00192A52"/>
    <w:rsid w:val="00192B45"/>
    <w:rsid w:val="0019359A"/>
    <w:rsid w:val="00193CB6"/>
    <w:rsid w:val="001950CE"/>
    <w:rsid w:val="001954CF"/>
    <w:rsid w:val="00195CFB"/>
    <w:rsid w:val="00195D7C"/>
    <w:rsid w:val="001961E5"/>
    <w:rsid w:val="00196593"/>
    <w:rsid w:val="00196C76"/>
    <w:rsid w:val="00196CB6"/>
    <w:rsid w:val="00196CEB"/>
    <w:rsid w:val="00197B0B"/>
    <w:rsid w:val="00197C6C"/>
    <w:rsid w:val="001A0163"/>
    <w:rsid w:val="001A0484"/>
    <w:rsid w:val="001A0CA6"/>
    <w:rsid w:val="001A0DCA"/>
    <w:rsid w:val="001A1861"/>
    <w:rsid w:val="001A1D90"/>
    <w:rsid w:val="001A27F0"/>
    <w:rsid w:val="001A2B65"/>
    <w:rsid w:val="001A2DC5"/>
    <w:rsid w:val="001A2F88"/>
    <w:rsid w:val="001A30F2"/>
    <w:rsid w:val="001A3163"/>
    <w:rsid w:val="001A40EB"/>
    <w:rsid w:val="001A4639"/>
    <w:rsid w:val="001A4D31"/>
    <w:rsid w:val="001A5E08"/>
    <w:rsid w:val="001A5EEB"/>
    <w:rsid w:val="001A6200"/>
    <w:rsid w:val="001A7F75"/>
    <w:rsid w:val="001B005B"/>
    <w:rsid w:val="001B01C8"/>
    <w:rsid w:val="001B04A0"/>
    <w:rsid w:val="001B1481"/>
    <w:rsid w:val="001B18B0"/>
    <w:rsid w:val="001B1C19"/>
    <w:rsid w:val="001B24B4"/>
    <w:rsid w:val="001B3616"/>
    <w:rsid w:val="001B3792"/>
    <w:rsid w:val="001B3E83"/>
    <w:rsid w:val="001B3EFE"/>
    <w:rsid w:val="001B4598"/>
    <w:rsid w:val="001B5555"/>
    <w:rsid w:val="001B55E5"/>
    <w:rsid w:val="001B6050"/>
    <w:rsid w:val="001B6455"/>
    <w:rsid w:val="001B6BC8"/>
    <w:rsid w:val="001B7B84"/>
    <w:rsid w:val="001B7F0A"/>
    <w:rsid w:val="001C0A5B"/>
    <w:rsid w:val="001C13DA"/>
    <w:rsid w:val="001C2215"/>
    <w:rsid w:val="001C2637"/>
    <w:rsid w:val="001C3460"/>
    <w:rsid w:val="001C4011"/>
    <w:rsid w:val="001C4086"/>
    <w:rsid w:val="001C4904"/>
    <w:rsid w:val="001C49DD"/>
    <w:rsid w:val="001C4D56"/>
    <w:rsid w:val="001C5020"/>
    <w:rsid w:val="001C5141"/>
    <w:rsid w:val="001C5170"/>
    <w:rsid w:val="001C562D"/>
    <w:rsid w:val="001C5959"/>
    <w:rsid w:val="001C5B88"/>
    <w:rsid w:val="001C6BDB"/>
    <w:rsid w:val="001C72D4"/>
    <w:rsid w:val="001D0045"/>
    <w:rsid w:val="001D06F4"/>
    <w:rsid w:val="001D0AC9"/>
    <w:rsid w:val="001D10BD"/>
    <w:rsid w:val="001D275C"/>
    <w:rsid w:val="001D2C16"/>
    <w:rsid w:val="001D2CE6"/>
    <w:rsid w:val="001D4829"/>
    <w:rsid w:val="001D4E0A"/>
    <w:rsid w:val="001D4E77"/>
    <w:rsid w:val="001D52A6"/>
    <w:rsid w:val="001D5CE5"/>
    <w:rsid w:val="001D5D15"/>
    <w:rsid w:val="001D64A9"/>
    <w:rsid w:val="001D64B3"/>
    <w:rsid w:val="001D6ABF"/>
    <w:rsid w:val="001D6E14"/>
    <w:rsid w:val="001D6E4A"/>
    <w:rsid w:val="001D761A"/>
    <w:rsid w:val="001E08DD"/>
    <w:rsid w:val="001E09CF"/>
    <w:rsid w:val="001E133B"/>
    <w:rsid w:val="001E1602"/>
    <w:rsid w:val="001E1E35"/>
    <w:rsid w:val="001E288B"/>
    <w:rsid w:val="001E2DBF"/>
    <w:rsid w:val="001E3665"/>
    <w:rsid w:val="001E3BF3"/>
    <w:rsid w:val="001E442C"/>
    <w:rsid w:val="001E4C5C"/>
    <w:rsid w:val="001E4D29"/>
    <w:rsid w:val="001E50E0"/>
    <w:rsid w:val="001E5AC1"/>
    <w:rsid w:val="001E5BCB"/>
    <w:rsid w:val="001E600F"/>
    <w:rsid w:val="001E629B"/>
    <w:rsid w:val="001E66A4"/>
    <w:rsid w:val="001E6E32"/>
    <w:rsid w:val="001F021E"/>
    <w:rsid w:val="001F02A6"/>
    <w:rsid w:val="001F0328"/>
    <w:rsid w:val="001F09FE"/>
    <w:rsid w:val="001F1604"/>
    <w:rsid w:val="001F1871"/>
    <w:rsid w:val="001F20D6"/>
    <w:rsid w:val="001F2236"/>
    <w:rsid w:val="001F2384"/>
    <w:rsid w:val="001F24A1"/>
    <w:rsid w:val="001F2593"/>
    <w:rsid w:val="001F27F4"/>
    <w:rsid w:val="001F2DC3"/>
    <w:rsid w:val="001F30DE"/>
    <w:rsid w:val="001F3F3F"/>
    <w:rsid w:val="001F44D3"/>
    <w:rsid w:val="001F4618"/>
    <w:rsid w:val="001F4BA1"/>
    <w:rsid w:val="001F4FC1"/>
    <w:rsid w:val="001F55B4"/>
    <w:rsid w:val="001F5737"/>
    <w:rsid w:val="001F5C15"/>
    <w:rsid w:val="001F6296"/>
    <w:rsid w:val="001F62F6"/>
    <w:rsid w:val="001F7357"/>
    <w:rsid w:val="001F73E8"/>
    <w:rsid w:val="001F7B44"/>
    <w:rsid w:val="002008CC"/>
    <w:rsid w:val="00200956"/>
    <w:rsid w:val="00200FC3"/>
    <w:rsid w:val="00201722"/>
    <w:rsid w:val="00201ECE"/>
    <w:rsid w:val="00202B1A"/>
    <w:rsid w:val="00202CE4"/>
    <w:rsid w:val="00202DC3"/>
    <w:rsid w:val="002030E9"/>
    <w:rsid w:val="00203321"/>
    <w:rsid w:val="002039A1"/>
    <w:rsid w:val="002043E6"/>
    <w:rsid w:val="00204C27"/>
    <w:rsid w:val="00204EF4"/>
    <w:rsid w:val="00204F6C"/>
    <w:rsid w:val="002059E9"/>
    <w:rsid w:val="00205F62"/>
    <w:rsid w:val="002061C9"/>
    <w:rsid w:val="00206BBF"/>
    <w:rsid w:val="00206F7E"/>
    <w:rsid w:val="00207152"/>
    <w:rsid w:val="00207155"/>
    <w:rsid w:val="002071D2"/>
    <w:rsid w:val="00207601"/>
    <w:rsid w:val="00207727"/>
    <w:rsid w:val="00207BD2"/>
    <w:rsid w:val="00207D4A"/>
    <w:rsid w:val="00207F63"/>
    <w:rsid w:val="00207F7D"/>
    <w:rsid w:val="002106CD"/>
    <w:rsid w:val="002107E9"/>
    <w:rsid w:val="00210972"/>
    <w:rsid w:val="00210C6D"/>
    <w:rsid w:val="00211E56"/>
    <w:rsid w:val="00211F57"/>
    <w:rsid w:val="002124A0"/>
    <w:rsid w:val="002127B1"/>
    <w:rsid w:val="00212DBA"/>
    <w:rsid w:val="00213745"/>
    <w:rsid w:val="00213B44"/>
    <w:rsid w:val="00213FC9"/>
    <w:rsid w:val="0021593E"/>
    <w:rsid w:val="00215A79"/>
    <w:rsid w:val="00216283"/>
    <w:rsid w:val="0021670D"/>
    <w:rsid w:val="002168E2"/>
    <w:rsid w:val="00216D71"/>
    <w:rsid w:val="002170D6"/>
    <w:rsid w:val="00217171"/>
    <w:rsid w:val="0021746A"/>
    <w:rsid w:val="00217529"/>
    <w:rsid w:val="0021762A"/>
    <w:rsid w:val="00217CE7"/>
    <w:rsid w:val="00217D6C"/>
    <w:rsid w:val="002200A6"/>
    <w:rsid w:val="002201BA"/>
    <w:rsid w:val="002212D4"/>
    <w:rsid w:val="00221325"/>
    <w:rsid w:val="00221708"/>
    <w:rsid w:val="00222450"/>
    <w:rsid w:val="002225F4"/>
    <w:rsid w:val="0022273E"/>
    <w:rsid w:val="00222DE1"/>
    <w:rsid w:val="00222E84"/>
    <w:rsid w:val="00222F43"/>
    <w:rsid w:val="00223878"/>
    <w:rsid w:val="00223E43"/>
    <w:rsid w:val="00223FA2"/>
    <w:rsid w:val="00223FCF"/>
    <w:rsid w:val="00224D13"/>
    <w:rsid w:val="00225593"/>
    <w:rsid w:val="00225EC8"/>
    <w:rsid w:val="00226339"/>
    <w:rsid w:val="0022658C"/>
    <w:rsid w:val="002271FB"/>
    <w:rsid w:val="0022787B"/>
    <w:rsid w:val="00227CB2"/>
    <w:rsid w:val="00227ED5"/>
    <w:rsid w:val="002307D2"/>
    <w:rsid w:val="00230ACE"/>
    <w:rsid w:val="00230D67"/>
    <w:rsid w:val="00230E8D"/>
    <w:rsid w:val="00230F5A"/>
    <w:rsid w:val="002312CC"/>
    <w:rsid w:val="00231BE4"/>
    <w:rsid w:val="002323DA"/>
    <w:rsid w:val="0023298C"/>
    <w:rsid w:val="0023298F"/>
    <w:rsid w:val="00232EAB"/>
    <w:rsid w:val="00233127"/>
    <w:rsid w:val="002333AE"/>
    <w:rsid w:val="00233B7E"/>
    <w:rsid w:val="00233CE5"/>
    <w:rsid w:val="00234A7B"/>
    <w:rsid w:val="00235600"/>
    <w:rsid w:val="0023567F"/>
    <w:rsid w:val="00236D5B"/>
    <w:rsid w:val="0023711E"/>
    <w:rsid w:val="00237730"/>
    <w:rsid w:val="00237CA9"/>
    <w:rsid w:val="00240123"/>
    <w:rsid w:val="0024030A"/>
    <w:rsid w:val="0024034E"/>
    <w:rsid w:val="00240BB4"/>
    <w:rsid w:val="00240CF6"/>
    <w:rsid w:val="0024183E"/>
    <w:rsid w:val="00241A12"/>
    <w:rsid w:val="00242387"/>
    <w:rsid w:val="002424B2"/>
    <w:rsid w:val="00242831"/>
    <w:rsid w:val="00242C33"/>
    <w:rsid w:val="00242CCA"/>
    <w:rsid w:val="0024383A"/>
    <w:rsid w:val="00245089"/>
    <w:rsid w:val="0024514B"/>
    <w:rsid w:val="002461A9"/>
    <w:rsid w:val="0024627A"/>
    <w:rsid w:val="0024662E"/>
    <w:rsid w:val="002466A3"/>
    <w:rsid w:val="0024673A"/>
    <w:rsid w:val="002472E7"/>
    <w:rsid w:val="002477C1"/>
    <w:rsid w:val="00247B3B"/>
    <w:rsid w:val="00247F8A"/>
    <w:rsid w:val="00250DF9"/>
    <w:rsid w:val="00250FB8"/>
    <w:rsid w:val="00251758"/>
    <w:rsid w:val="00251B67"/>
    <w:rsid w:val="00251E22"/>
    <w:rsid w:val="00252710"/>
    <w:rsid w:val="0025300A"/>
    <w:rsid w:val="00253DF9"/>
    <w:rsid w:val="00254026"/>
    <w:rsid w:val="00254A9A"/>
    <w:rsid w:val="00254DD4"/>
    <w:rsid w:val="00254E9A"/>
    <w:rsid w:val="002552AE"/>
    <w:rsid w:val="0025537E"/>
    <w:rsid w:val="0025562E"/>
    <w:rsid w:val="0025571E"/>
    <w:rsid w:val="00256BDA"/>
    <w:rsid w:val="002575D0"/>
    <w:rsid w:val="0025761E"/>
    <w:rsid w:val="002578CA"/>
    <w:rsid w:val="00257B9B"/>
    <w:rsid w:val="00260EA7"/>
    <w:rsid w:val="00261404"/>
    <w:rsid w:val="002622C1"/>
    <w:rsid w:val="002627CC"/>
    <w:rsid w:val="00262A82"/>
    <w:rsid w:val="002632E2"/>
    <w:rsid w:val="00263588"/>
    <w:rsid w:val="00263873"/>
    <w:rsid w:val="00263C30"/>
    <w:rsid w:val="00263CCF"/>
    <w:rsid w:val="002649D4"/>
    <w:rsid w:val="002661CC"/>
    <w:rsid w:val="00266432"/>
    <w:rsid w:val="002666A0"/>
    <w:rsid w:val="00266966"/>
    <w:rsid w:val="00267227"/>
    <w:rsid w:val="002672F1"/>
    <w:rsid w:val="00267636"/>
    <w:rsid w:val="0026793A"/>
    <w:rsid w:val="00267D78"/>
    <w:rsid w:val="00270117"/>
    <w:rsid w:val="00270A26"/>
    <w:rsid w:val="00271FCD"/>
    <w:rsid w:val="00272134"/>
    <w:rsid w:val="00272C50"/>
    <w:rsid w:val="00272DB4"/>
    <w:rsid w:val="00274051"/>
    <w:rsid w:val="0027406D"/>
    <w:rsid w:val="00274517"/>
    <w:rsid w:val="00275681"/>
    <w:rsid w:val="00275AC1"/>
    <w:rsid w:val="00275DE6"/>
    <w:rsid w:val="002762DE"/>
    <w:rsid w:val="00276E9F"/>
    <w:rsid w:val="00280504"/>
    <w:rsid w:val="002807BE"/>
    <w:rsid w:val="00280D8E"/>
    <w:rsid w:val="00281384"/>
    <w:rsid w:val="002817A2"/>
    <w:rsid w:val="00282007"/>
    <w:rsid w:val="00282A95"/>
    <w:rsid w:val="00282D13"/>
    <w:rsid w:val="00282DEB"/>
    <w:rsid w:val="00283120"/>
    <w:rsid w:val="00283306"/>
    <w:rsid w:val="00283877"/>
    <w:rsid w:val="00283E00"/>
    <w:rsid w:val="0028421B"/>
    <w:rsid w:val="00284719"/>
    <w:rsid w:val="00284CAC"/>
    <w:rsid w:val="00285240"/>
    <w:rsid w:val="0028546B"/>
    <w:rsid w:val="00285A71"/>
    <w:rsid w:val="00286581"/>
    <w:rsid w:val="00286EEC"/>
    <w:rsid w:val="0028760B"/>
    <w:rsid w:val="00287635"/>
    <w:rsid w:val="002878F7"/>
    <w:rsid w:val="002902FC"/>
    <w:rsid w:val="002908B1"/>
    <w:rsid w:val="00290FF8"/>
    <w:rsid w:val="0029163D"/>
    <w:rsid w:val="00291900"/>
    <w:rsid w:val="00291D03"/>
    <w:rsid w:val="00292092"/>
    <w:rsid w:val="0029228A"/>
    <w:rsid w:val="0029239F"/>
    <w:rsid w:val="00292595"/>
    <w:rsid w:val="0029265B"/>
    <w:rsid w:val="00292B63"/>
    <w:rsid w:val="00292BD6"/>
    <w:rsid w:val="00294464"/>
    <w:rsid w:val="00294530"/>
    <w:rsid w:val="00294725"/>
    <w:rsid w:val="00294A8F"/>
    <w:rsid w:val="00294E93"/>
    <w:rsid w:val="00295563"/>
    <w:rsid w:val="00295651"/>
    <w:rsid w:val="00296162"/>
    <w:rsid w:val="00296233"/>
    <w:rsid w:val="002A0762"/>
    <w:rsid w:val="002A0B88"/>
    <w:rsid w:val="002A2319"/>
    <w:rsid w:val="002A236C"/>
    <w:rsid w:val="002A2919"/>
    <w:rsid w:val="002A2BAB"/>
    <w:rsid w:val="002A2F7A"/>
    <w:rsid w:val="002A4169"/>
    <w:rsid w:val="002A4566"/>
    <w:rsid w:val="002A46CC"/>
    <w:rsid w:val="002A49A7"/>
    <w:rsid w:val="002A4B68"/>
    <w:rsid w:val="002A4DB7"/>
    <w:rsid w:val="002A5603"/>
    <w:rsid w:val="002A59B6"/>
    <w:rsid w:val="002A5A34"/>
    <w:rsid w:val="002A5E01"/>
    <w:rsid w:val="002A5EB9"/>
    <w:rsid w:val="002A67D3"/>
    <w:rsid w:val="002A7405"/>
    <w:rsid w:val="002A7B99"/>
    <w:rsid w:val="002B029A"/>
    <w:rsid w:val="002B0CE9"/>
    <w:rsid w:val="002B0D16"/>
    <w:rsid w:val="002B17D5"/>
    <w:rsid w:val="002B220B"/>
    <w:rsid w:val="002B221A"/>
    <w:rsid w:val="002B27E2"/>
    <w:rsid w:val="002B2E76"/>
    <w:rsid w:val="002B2F4E"/>
    <w:rsid w:val="002B3097"/>
    <w:rsid w:val="002B39F8"/>
    <w:rsid w:val="002B4D57"/>
    <w:rsid w:val="002B4F2E"/>
    <w:rsid w:val="002B50FA"/>
    <w:rsid w:val="002B527B"/>
    <w:rsid w:val="002B56F6"/>
    <w:rsid w:val="002B5946"/>
    <w:rsid w:val="002B59D8"/>
    <w:rsid w:val="002B5C7E"/>
    <w:rsid w:val="002B60C9"/>
    <w:rsid w:val="002B6597"/>
    <w:rsid w:val="002B6708"/>
    <w:rsid w:val="002B67C7"/>
    <w:rsid w:val="002B68C5"/>
    <w:rsid w:val="002B7199"/>
    <w:rsid w:val="002B7608"/>
    <w:rsid w:val="002C0875"/>
    <w:rsid w:val="002C0FB2"/>
    <w:rsid w:val="002C0FCD"/>
    <w:rsid w:val="002C17A0"/>
    <w:rsid w:val="002C251A"/>
    <w:rsid w:val="002C2D39"/>
    <w:rsid w:val="002C2F0C"/>
    <w:rsid w:val="002C30E9"/>
    <w:rsid w:val="002C342C"/>
    <w:rsid w:val="002C371E"/>
    <w:rsid w:val="002C432C"/>
    <w:rsid w:val="002C4FAE"/>
    <w:rsid w:val="002C5557"/>
    <w:rsid w:val="002C5D64"/>
    <w:rsid w:val="002C5F87"/>
    <w:rsid w:val="002C608D"/>
    <w:rsid w:val="002C6860"/>
    <w:rsid w:val="002C6943"/>
    <w:rsid w:val="002C6F81"/>
    <w:rsid w:val="002C7830"/>
    <w:rsid w:val="002D0394"/>
    <w:rsid w:val="002D085D"/>
    <w:rsid w:val="002D0AC3"/>
    <w:rsid w:val="002D0F0A"/>
    <w:rsid w:val="002D0FF1"/>
    <w:rsid w:val="002D10C1"/>
    <w:rsid w:val="002D18F9"/>
    <w:rsid w:val="002D1CB2"/>
    <w:rsid w:val="002D1E41"/>
    <w:rsid w:val="002D2562"/>
    <w:rsid w:val="002D2680"/>
    <w:rsid w:val="002D2AA6"/>
    <w:rsid w:val="002D2C0C"/>
    <w:rsid w:val="002D2D89"/>
    <w:rsid w:val="002D3358"/>
    <w:rsid w:val="002D34AD"/>
    <w:rsid w:val="002D36AC"/>
    <w:rsid w:val="002D377A"/>
    <w:rsid w:val="002D38AF"/>
    <w:rsid w:val="002D3C4F"/>
    <w:rsid w:val="002D3C5B"/>
    <w:rsid w:val="002D4560"/>
    <w:rsid w:val="002D5057"/>
    <w:rsid w:val="002D5D3A"/>
    <w:rsid w:val="002D6553"/>
    <w:rsid w:val="002D709C"/>
    <w:rsid w:val="002D7112"/>
    <w:rsid w:val="002D76BA"/>
    <w:rsid w:val="002D796D"/>
    <w:rsid w:val="002D7FA3"/>
    <w:rsid w:val="002E0003"/>
    <w:rsid w:val="002E03F1"/>
    <w:rsid w:val="002E11DB"/>
    <w:rsid w:val="002E1560"/>
    <w:rsid w:val="002E2045"/>
    <w:rsid w:val="002E262D"/>
    <w:rsid w:val="002E2E32"/>
    <w:rsid w:val="002E34FD"/>
    <w:rsid w:val="002E3B7D"/>
    <w:rsid w:val="002E3D5E"/>
    <w:rsid w:val="002E41E6"/>
    <w:rsid w:val="002E51DC"/>
    <w:rsid w:val="002E5489"/>
    <w:rsid w:val="002E5785"/>
    <w:rsid w:val="002E5892"/>
    <w:rsid w:val="002E6D13"/>
    <w:rsid w:val="002E710C"/>
    <w:rsid w:val="002E7339"/>
    <w:rsid w:val="002E771C"/>
    <w:rsid w:val="002F04CA"/>
    <w:rsid w:val="002F06DE"/>
    <w:rsid w:val="002F0859"/>
    <w:rsid w:val="002F08CF"/>
    <w:rsid w:val="002F0F91"/>
    <w:rsid w:val="002F1542"/>
    <w:rsid w:val="002F1F8E"/>
    <w:rsid w:val="002F241E"/>
    <w:rsid w:val="002F24FA"/>
    <w:rsid w:val="002F2830"/>
    <w:rsid w:val="002F2851"/>
    <w:rsid w:val="002F35BD"/>
    <w:rsid w:val="002F35C5"/>
    <w:rsid w:val="002F3B71"/>
    <w:rsid w:val="002F43F0"/>
    <w:rsid w:val="002F4BAB"/>
    <w:rsid w:val="002F4DF1"/>
    <w:rsid w:val="002F55EF"/>
    <w:rsid w:val="002F60BC"/>
    <w:rsid w:val="002F6163"/>
    <w:rsid w:val="002F61D5"/>
    <w:rsid w:val="002F6A2D"/>
    <w:rsid w:val="002F6DDF"/>
    <w:rsid w:val="002F6E0F"/>
    <w:rsid w:val="002F7AB1"/>
    <w:rsid w:val="002F7F00"/>
    <w:rsid w:val="003000A2"/>
    <w:rsid w:val="00300A27"/>
    <w:rsid w:val="0030159B"/>
    <w:rsid w:val="00301671"/>
    <w:rsid w:val="003018EA"/>
    <w:rsid w:val="00301A96"/>
    <w:rsid w:val="00301B7C"/>
    <w:rsid w:val="00301E56"/>
    <w:rsid w:val="00302450"/>
    <w:rsid w:val="0030250A"/>
    <w:rsid w:val="003025B7"/>
    <w:rsid w:val="003026CD"/>
    <w:rsid w:val="00302D59"/>
    <w:rsid w:val="00303590"/>
    <w:rsid w:val="00304711"/>
    <w:rsid w:val="003050A5"/>
    <w:rsid w:val="003052CC"/>
    <w:rsid w:val="00307880"/>
    <w:rsid w:val="00310023"/>
    <w:rsid w:val="003106B1"/>
    <w:rsid w:val="003106D6"/>
    <w:rsid w:val="00310E1F"/>
    <w:rsid w:val="00310E4B"/>
    <w:rsid w:val="00312156"/>
    <w:rsid w:val="003124FF"/>
    <w:rsid w:val="003125A4"/>
    <w:rsid w:val="00312645"/>
    <w:rsid w:val="00312A6E"/>
    <w:rsid w:val="00313C09"/>
    <w:rsid w:val="00314784"/>
    <w:rsid w:val="003149A2"/>
    <w:rsid w:val="00314A10"/>
    <w:rsid w:val="0031510B"/>
    <w:rsid w:val="003169DF"/>
    <w:rsid w:val="00316E00"/>
    <w:rsid w:val="003170CA"/>
    <w:rsid w:val="00317296"/>
    <w:rsid w:val="003207FA"/>
    <w:rsid w:val="00320865"/>
    <w:rsid w:val="00320B36"/>
    <w:rsid w:val="003210AD"/>
    <w:rsid w:val="0032118F"/>
    <w:rsid w:val="003214AD"/>
    <w:rsid w:val="00321842"/>
    <w:rsid w:val="0032198E"/>
    <w:rsid w:val="00321EDA"/>
    <w:rsid w:val="00322095"/>
    <w:rsid w:val="003224B5"/>
    <w:rsid w:val="00322D41"/>
    <w:rsid w:val="00322EF9"/>
    <w:rsid w:val="00323022"/>
    <w:rsid w:val="0032351C"/>
    <w:rsid w:val="0032365D"/>
    <w:rsid w:val="00323B07"/>
    <w:rsid w:val="003247D7"/>
    <w:rsid w:val="00325CC3"/>
    <w:rsid w:val="00325D1B"/>
    <w:rsid w:val="0032634E"/>
    <w:rsid w:val="00326F91"/>
    <w:rsid w:val="003276C5"/>
    <w:rsid w:val="00327920"/>
    <w:rsid w:val="00330474"/>
    <w:rsid w:val="00330AC4"/>
    <w:rsid w:val="00330B6A"/>
    <w:rsid w:val="00330E42"/>
    <w:rsid w:val="003317CB"/>
    <w:rsid w:val="00331CD8"/>
    <w:rsid w:val="0033250B"/>
    <w:rsid w:val="00332725"/>
    <w:rsid w:val="003331C6"/>
    <w:rsid w:val="0033381B"/>
    <w:rsid w:val="00334437"/>
    <w:rsid w:val="00334A43"/>
    <w:rsid w:val="00334F47"/>
    <w:rsid w:val="00334FE0"/>
    <w:rsid w:val="00335A67"/>
    <w:rsid w:val="00335FD9"/>
    <w:rsid w:val="00336370"/>
    <w:rsid w:val="003365DB"/>
    <w:rsid w:val="00336874"/>
    <w:rsid w:val="00337174"/>
    <w:rsid w:val="00337236"/>
    <w:rsid w:val="00337553"/>
    <w:rsid w:val="00337619"/>
    <w:rsid w:val="003377B7"/>
    <w:rsid w:val="00340280"/>
    <w:rsid w:val="00340381"/>
    <w:rsid w:val="00340D4E"/>
    <w:rsid w:val="00341E52"/>
    <w:rsid w:val="00342120"/>
    <w:rsid w:val="0034260A"/>
    <w:rsid w:val="00342838"/>
    <w:rsid w:val="00342897"/>
    <w:rsid w:val="00342A81"/>
    <w:rsid w:val="00343259"/>
    <w:rsid w:val="00343641"/>
    <w:rsid w:val="00343E04"/>
    <w:rsid w:val="00343F03"/>
    <w:rsid w:val="003458A3"/>
    <w:rsid w:val="003459E8"/>
    <w:rsid w:val="00345F4A"/>
    <w:rsid w:val="00345FD2"/>
    <w:rsid w:val="00346C65"/>
    <w:rsid w:val="00346FD0"/>
    <w:rsid w:val="00350867"/>
    <w:rsid w:val="003514AD"/>
    <w:rsid w:val="00351692"/>
    <w:rsid w:val="00351BF4"/>
    <w:rsid w:val="00351C24"/>
    <w:rsid w:val="00352421"/>
    <w:rsid w:val="00352763"/>
    <w:rsid w:val="003541B2"/>
    <w:rsid w:val="00354504"/>
    <w:rsid w:val="00354EFA"/>
    <w:rsid w:val="003550A5"/>
    <w:rsid w:val="003557CF"/>
    <w:rsid w:val="00355A75"/>
    <w:rsid w:val="00355A8A"/>
    <w:rsid w:val="00356483"/>
    <w:rsid w:val="00356CA9"/>
    <w:rsid w:val="00356EFB"/>
    <w:rsid w:val="0035757B"/>
    <w:rsid w:val="00357AE9"/>
    <w:rsid w:val="00360927"/>
    <w:rsid w:val="003618D5"/>
    <w:rsid w:val="00362075"/>
    <w:rsid w:val="00362207"/>
    <w:rsid w:val="003627E1"/>
    <w:rsid w:val="00362A3B"/>
    <w:rsid w:val="00363503"/>
    <w:rsid w:val="003636E4"/>
    <w:rsid w:val="00363C20"/>
    <w:rsid w:val="00364773"/>
    <w:rsid w:val="00364D80"/>
    <w:rsid w:val="00365346"/>
    <w:rsid w:val="003656B0"/>
    <w:rsid w:val="003660A8"/>
    <w:rsid w:val="0036682D"/>
    <w:rsid w:val="00366B08"/>
    <w:rsid w:val="00366E7E"/>
    <w:rsid w:val="00366F26"/>
    <w:rsid w:val="0037068D"/>
    <w:rsid w:val="00370A6E"/>
    <w:rsid w:val="00370D6C"/>
    <w:rsid w:val="00370FE6"/>
    <w:rsid w:val="0037100B"/>
    <w:rsid w:val="003710AA"/>
    <w:rsid w:val="00371164"/>
    <w:rsid w:val="003711F0"/>
    <w:rsid w:val="00371308"/>
    <w:rsid w:val="0037182C"/>
    <w:rsid w:val="00372196"/>
    <w:rsid w:val="003723C0"/>
    <w:rsid w:val="003725C6"/>
    <w:rsid w:val="003730BF"/>
    <w:rsid w:val="00373137"/>
    <w:rsid w:val="00373907"/>
    <w:rsid w:val="00373C77"/>
    <w:rsid w:val="0037409C"/>
    <w:rsid w:val="00374C05"/>
    <w:rsid w:val="00374D6E"/>
    <w:rsid w:val="003757E8"/>
    <w:rsid w:val="00375826"/>
    <w:rsid w:val="00375DCF"/>
    <w:rsid w:val="003761D9"/>
    <w:rsid w:val="003763FB"/>
    <w:rsid w:val="003765AB"/>
    <w:rsid w:val="00376A98"/>
    <w:rsid w:val="00376E45"/>
    <w:rsid w:val="00376F00"/>
    <w:rsid w:val="00377524"/>
    <w:rsid w:val="00377B26"/>
    <w:rsid w:val="003801BA"/>
    <w:rsid w:val="0038066D"/>
    <w:rsid w:val="00380B89"/>
    <w:rsid w:val="003812A2"/>
    <w:rsid w:val="003813CC"/>
    <w:rsid w:val="003821B0"/>
    <w:rsid w:val="003821BF"/>
    <w:rsid w:val="00382605"/>
    <w:rsid w:val="00382D59"/>
    <w:rsid w:val="0038307F"/>
    <w:rsid w:val="003830CB"/>
    <w:rsid w:val="00383780"/>
    <w:rsid w:val="003847CC"/>
    <w:rsid w:val="00384E0E"/>
    <w:rsid w:val="00386331"/>
    <w:rsid w:val="00386373"/>
    <w:rsid w:val="00386572"/>
    <w:rsid w:val="00387424"/>
    <w:rsid w:val="003875F1"/>
    <w:rsid w:val="00387F44"/>
    <w:rsid w:val="0039022C"/>
    <w:rsid w:val="00391149"/>
    <w:rsid w:val="003912EF"/>
    <w:rsid w:val="003913C6"/>
    <w:rsid w:val="0039161E"/>
    <w:rsid w:val="003919BA"/>
    <w:rsid w:val="00391F22"/>
    <w:rsid w:val="0039203E"/>
    <w:rsid w:val="00392614"/>
    <w:rsid w:val="0039296D"/>
    <w:rsid w:val="00392D8C"/>
    <w:rsid w:val="0039302F"/>
    <w:rsid w:val="003931DB"/>
    <w:rsid w:val="00393270"/>
    <w:rsid w:val="0039332A"/>
    <w:rsid w:val="003938B6"/>
    <w:rsid w:val="00393DDD"/>
    <w:rsid w:val="0039423D"/>
    <w:rsid w:val="00394BE5"/>
    <w:rsid w:val="00394D73"/>
    <w:rsid w:val="003954A6"/>
    <w:rsid w:val="00395C78"/>
    <w:rsid w:val="00395DC7"/>
    <w:rsid w:val="003961E2"/>
    <w:rsid w:val="0039620E"/>
    <w:rsid w:val="0039680B"/>
    <w:rsid w:val="00396FAA"/>
    <w:rsid w:val="003973B7"/>
    <w:rsid w:val="003978FC"/>
    <w:rsid w:val="00397A0D"/>
    <w:rsid w:val="00397A9D"/>
    <w:rsid w:val="00397B52"/>
    <w:rsid w:val="00397CCD"/>
    <w:rsid w:val="003A128A"/>
    <w:rsid w:val="003A1B68"/>
    <w:rsid w:val="003A1B8A"/>
    <w:rsid w:val="003A208F"/>
    <w:rsid w:val="003A2792"/>
    <w:rsid w:val="003A28F5"/>
    <w:rsid w:val="003A2B09"/>
    <w:rsid w:val="003A2EF4"/>
    <w:rsid w:val="003A3BFF"/>
    <w:rsid w:val="003A3E66"/>
    <w:rsid w:val="003A42F1"/>
    <w:rsid w:val="003A4856"/>
    <w:rsid w:val="003A4F80"/>
    <w:rsid w:val="003A555F"/>
    <w:rsid w:val="003A55FE"/>
    <w:rsid w:val="003A5894"/>
    <w:rsid w:val="003A58A6"/>
    <w:rsid w:val="003A6E48"/>
    <w:rsid w:val="003A71DD"/>
    <w:rsid w:val="003A73C1"/>
    <w:rsid w:val="003B08AE"/>
    <w:rsid w:val="003B097E"/>
    <w:rsid w:val="003B09AB"/>
    <w:rsid w:val="003B0ABF"/>
    <w:rsid w:val="003B0C98"/>
    <w:rsid w:val="003B1009"/>
    <w:rsid w:val="003B2ED9"/>
    <w:rsid w:val="003B3241"/>
    <w:rsid w:val="003B34CA"/>
    <w:rsid w:val="003B3828"/>
    <w:rsid w:val="003B4BF5"/>
    <w:rsid w:val="003B4D5D"/>
    <w:rsid w:val="003B5237"/>
    <w:rsid w:val="003B5BDA"/>
    <w:rsid w:val="003B694B"/>
    <w:rsid w:val="003B7C26"/>
    <w:rsid w:val="003B7FFC"/>
    <w:rsid w:val="003C0285"/>
    <w:rsid w:val="003C100B"/>
    <w:rsid w:val="003C1113"/>
    <w:rsid w:val="003C125A"/>
    <w:rsid w:val="003C1B28"/>
    <w:rsid w:val="003C2353"/>
    <w:rsid w:val="003C3121"/>
    <w:rsid w:val="003C34C0"/>
    <w:rsid w:val="003C3A29"/>
    <w:rsid w:val="003C3A58"/>
    <w:rsid w:val="003C3FA5"/>
    <w:rsid w:val="003C4597"/>
    <w:rsid w:val="003C471F"/>
    <w:rsid w:val="003C538A"/>
    <w:rsid w:val="003C54B6"/>
    <w:rsid w:val="003C6571"/>
    <w:rsid w:val="003C6C9D"/>
    <w:rsid w:val="003C706C"/>
    <w:rsid w:val="003C7740"/>
    <w:rsid w:val="003C7764"/>
    <w:rsid w:val="003C7883"/>
    <w:rsid w:val="003C7B2E"/>
    <w:rsid w:val="003C7BA1"/>
    <w:rsid w:val="003D03A5"/>
    <w:rsid w:val="003D14F1"/>
    <w:rsid w:val="003D1511"/>
    <w:rsid w:val="003D1556"/>
    <w:rsid w:val="003D1A98"/>
    <w:rsid w:val="003D1BD2"/>
    <w:rsid w:val="003D1C0A"/>
    <w:rsid w:val="003D1C9D"/>
    <w:rsid w:val="003D2217"/>
    <w:rsid w:val="003D2AEF"/>
    <w:rsid w:val="003D2C71"/>
    <w:rsid w:val="003D2CB9"/>
    <w:rsid w:val="003D2F3F"/>
    <w:rsid w:val="003D3252"/>
    <w:rsid w:val="003D3408"/>
    <w:rsid w:val="003D394D"/>
    <w:rsid w:val="003D3D11"/>
    <w:rsid w:val="003D3F5D"/>
    <w:rsid w:val="003D42FD"/>
    <w:rsid w:val="003D46F8"/>
    <w:rsid w:val="003D47DC"/>
    <w:rsid w:val="003D4847"/>
    <w:rsid w:val="003D4B50"/>
    <w:rsid w:val="003D4F47"/>
    <w:rsid w:val="003D519D"/>
    <w:rsid w:val="003D582E"/>
    <w:rsid w:val="003D5C95"/>
    <w:rsid w:val="003D6521"/>
    <w:rsid w:val="003D67B4"/>
    <w:rsid w:val="003D6CCB"/>
    <w:rsid w:val="003D74C9"/>
    <w:rsid w:val="003E0AE4"/>
    <w:rsid w:val="003E10D6"/>
    <w:rsid w:val="003E11D6"/>
    <w:rsid w:val="003E1B3D"/>
    <w:rsid w:val="003E24A0"/>
    <w:rsid w:val="003E2976"/>
    <w:rsid w:val="003E2E69"/>
    <w:rsid w:val="003E33A0"/>
    <w:rsid w:val="003E37BF"/>
    <w:rsid w:val="003E3C92"/>
    <w:rsid w:val="003E3CED"/>
    <w:rsid w:val="003E4400"/>
    <w:rsid w:val="003E4A5C"/>
    <w:rsid w:val="003E4EC0"/>
    <w:rsid w:val="003E513D"/>
    <w:rsid w:val="003E537C"/>
    <w:rsid w:val="003E54E8"/>
    <w:rsid w:val="003E5811"/>
    <w:rsid w:val="003E5837"/>
    <w:rsid w:val="003E603E"/>
    <w:rsid w:val="003E62A4"/>
    <w:rsid w:val="003E683C"/>
    <w:rsid w:val="003E6CE1"/>
    <w:rsid w:val="003E6EA6"/>
    <w:rsid w:val="003E7108"/>
    <w:rsid w:val="003E7486"/>
    <w:rsid w:val="003E776C"/>
    <w:rsid w:val="003E7874"/>
    <w:rsid w:val="003F0FDB"/>
    <w:rsid w:val="003F15B3"/>
    <w:rsid w:val="003F199A"/>
    <w:rsid w:val="003F1AE1"/>
    <w:rsid w:val="003F1E8F"/>
    <w:rsid w:val="003F2ED1"/>
    <w:rsid w:val="003F3448"/>
    <w:rsid w:val="003F3EF7"/>
    <w:rsid w:val="003F41ED"/>
    <w:rsid w:val="003F4BAF"/>
    <w:rsid w:val="003F599A"/>
    <w:rsid w:val="003F5B23"/>
    <w:rsid w:val="003F5BE5"/>
    <w:rsid w:val="003F5C36"/>
    <w:rsid w:val="003F6013"/>
    <w:rsid w:val="003F6458"/>
    <w:rsid w:val="003F64F4"/>
    <w:rsid w:val="003F6F44"/>
    <w:rsid w:val="003F7180"/>
    <w:rsid w:val="003F768C"/>
    <w:rsid w:val="003F7B46"/>
    <w:rsid w:val="004015AB"/>
    <w:rsid w:val="00401AFC"/>
    <w:rsid w:val="00402090"/>
    <w:rsid w:val="00402C5F"/>
    <w:rsid w:val="004036DA"/>
    <w:rsid w:val="00403ADA"/>
    <w:rsid w:val="00404602"/>
    <w:rsid w:val="00405037"/>
    <w:rsid w:val="0040553C"/>
    <w:rsid w:val="004057FF"/>
    <w:rsid w:val="00405E72"/>
    <w:rsid w:val="00406CD0"/>
    <w:rsid w:val="004071C7"/>
    <w:rsid w:val="00407465"/>
    <w:rsid w:val="004074A6"/>
    <w:rsid w:val="00407652"/>
    <w:rsid w:val="00407953"/>
    <w:rsid w:val="00407A48"/>
    <w:rsid w:val="00407BDC"/>
    <w:rsid w:val="00407CE0"/>
    <w:rsid w:val="004108E9"/>
    <w:rsid w:val="00410B67"/>
    <w:rsid w:val="00411872"/>
    <w:rsid w:val="004119D4"/>
    <w:rsid w:val="004119D7"/>
    <w:rsid w:val="00411E9D"/>
    <w:rsid w:val="004121A0"/>
    <w:rsid w:val="004132AE"/>
    <w:rsid w:val="004135B4"/>
    <w:rsid w:val="004135D3"/>
    <w:rsid w:val="00413E02"/>
    <w:rsid w:val="00414201"/>
    <w:rsid w:val="00414317"/>
    <w:rsid w:val="0041438F"/>
    <w:rsid w:val="00414634"/>
    <w:rsid w:val="0041479A"/>
    <w:rsid w:val="004147D5"/>
    <w:rsid w:val="00414B72"/>
    <w:rsid w:val="00415204"/>
    <w:rsid w:val="004155D3"/>
    <w:rsid w:val="00415649"/>
    <w:rsid w:val="004158BB"/>
    <w:rsid w:val="00415A67"/>
    <w:rsid w:val="00415E0B"/>
    <w:rsid w:val="00415F03"/>
    <w:rsid w:val="00416365"/>
    <w:rsid w:val="00416510"/>
    <w:rsid w:val="00416638"/>
    <w:rsid w:val="00416A71"/>
    <w:rsid w:val="004173C2"/>
    <w:rsid w:val="004177A7"/>
    <w:rsid w:val="00417890"/>
    <w:rsid w:val="00417B0C"/>
    <w:rsid w:val="00417D6F"/>
    <w:rsid w:val="00420FDD"/>
    <w:rsid w:val="00421B8E"/>
    <w:rsid w:val="00421E94"/>
    <w:rsid w:val="0042348A"/>
    <w:rsid w:val="004234C8"/>
    <w:rsid w:val="00424049"/>
    <w:rsid w:val="00424343"/>
    <w:rsid w:val="0042468F"/>
    <w:rsid w:val="004247D7"/>
    <w:rsid w:val="00424855"/>
    <w:rsid w:val="00425187"/>
    <w:rsid w:val="00425329"/>
    <w:rsid w:val="004255D0"/>
    <w:rsid w:val="004256E0"/>
    <w:rsid w:val="0042594C"/>
    <w:rsid w:val="00426AB7"/>
    <w:rsid w:val="00426B8B"/>
    <w:rsid w:val="00426E7F"/>
    <w:rsid w:val="00426F26"/>
    <w:rsid w:val="00427B09"/>
    <w:rsid w:val="00430011"/>
    <w:rsid w:val="00430261"/>
    <w:rsid w:val="004308CF"/>
    <w:rsid w:val="00431D4F"/>
    <w:rsid w:val="00431E9D"/>
    <w:rsid w:val="0043272C"/>
    <w:rsid w:val="004329A3"/>
    <w:rsid w:val="004329C4"/>
    <w:rsid w:val="00433050"/>
    <w:rsid w:val="0043322B"/>
    <w:rsid w:val="0043352D"/>
    <w:rsid w:val="00433DBB"/>
    <w:rsid w:val="0043509E"/>
    <w:rsid w:val="00435A5C"/>
    <w:rsid w:val="00435FE9"/>
    <w:rsid w:val="004366A3"/>
    <w:rsid w:val="00436BCA"/>
    <w:rsid w:val="00436CB8"/>
    <w:rsid w:val="00436E6F"/>
    <w:rsid w:val="004375FA"/>
    <w:rsid w:val="00437802"/>
    <w:rsid w:val="00437973"/>
    <w:rsid w:val="004400AC"/>
    <w:rsid w:val="004400B8"/>
    <w:rsid w:val="00440682"/>
    <w:rsid w:val="004406A1"/>
    <w:rsid w:val="00440B8A"/>
    <w:rsid w:val="00440D56"/>
    <w:rsid w:val="00441652"/>
    <w:rsid w:val="00442385"/>
    <w:rsid w:val="00442FFD"/>
    <w:rsid w:val="00443A63"/>
    <w:rsid w:val="00443B58"/>
    <w:rsid w:val="0044407C"/>
    <w:rsid w:val="00444B31"/>
    <w:rsid w:val="00445DC4"/>
    <w:rsid w:val="00446618"/>
    <w:rsid w:val="00446870"/>
    <w:rsid w:val="004469AE"/>
    <w:rsid w:val="00446F80"/>
    <w:rsid w:val="00447075"/>
    <w:rsid w:val="00447BFE"/>
    <w:rsid w:val="00450336"/>
    <w:rsid w:val="0045080B"/>
    <w:rsid w:val="00450D30"/>
    <w:rsid w:val="00451998"/>
    <w:rsid w:val="004519C2"/>
    <w:rsid w:val="0045284F"/>
    <w:rsid w:val="004529E6"/>
    <w:rsid w:val="00452CDC"/>
    <w:rsid w:val="00453048"/>
    <w:rsid w:val="0045309B"/>
    <w:rsid w:val="0045457B"/>
    <w:rsid w:val="00455362"/>
    <w:rsid w:val="00456075"/>
    <w:rsid w:val="0045617A"/>
    <w:rsid w:val="004562C1"/>
    <w:rsid w:val="0045667B"/>
    <w:rsid w:val="00456A3B"/>
    <w:rsid w:val="004575AE"/>
    <w:rsid w:val="004577F5"/>
    <w:rsid w:val="00457EEA"/>
    <w:rsid w:val="00460594"/>
    <w:rsid w:val="00460BF9"/>
    <w:rsid w:val="00460FE6"/>
    <w:rsid w:val="00461657"/>
    <w:rsid w:val="00461B07"/>
    <w:rsid w:val="0046295C"/>
    <w:rsid w:val="00462D4F"/>
    <w:rsid w:val="00463488"/>
    <w:rsid w:val="0046362D"/>
    <w:rsid w:val="00463A06"/>
    <w:rsid w:val="004645DF"/>
    <w:rsid w:val="00464C32"/>
    <w:rsid w:val="004650FE"/>
    <w:rsid w:val="0046512E"/>
    <w:rsid w:val="00465442"/>
    <w:rsid w:val="00465871"/>
    <w:rsid w:val="00465AFE"/>
    <w:rsid w:val="00465B67"/>
    <w:rsid w:val="00465DDA"/>
    <w:rsid w:val="004662BB"/>
    <w:rsid w:val="00467272"/>
    <w:rsid w:val="0046786B"/>
    <w:rsid w:val="00467A3C"/>
    <w:rsid w:val="00467A8A"/>
    <w:rsid w:val="00467DB9"/>
    <w:rsid w:val="004700B1"/>
    <w:rsid w:val="00470BF7"/>
    <w:rsid w:val="00470D3E"/>
    <w:rsid w:val="00470DBB"/>
    <w:rsid w:val="00470EF4"/>
    <w:rsid w:val="0047126E"/>
    <w:rsid w:val="0047169C"/>
    <w:rsid w:val="004716B7"/>
    <w:rsid w:val="00471A18"/>
    <w:rsid w:val="00471AA3"/>
    <w:rsid w:val="00471B6A"/>
    <w:rsid w:val="004720CA"/>
    <w:rsid w:val="004722CB"/>
    <w:rsid w:val="00472DDD"/>
    <w:rsid w:val="00472F9D"/>
    <w:rsid w:val="00472FAC"/>
    <w:rsid w:val="0047304B"/>
    <w:rsid w:val="0047358D"/>
    <w:rsid w:val="004740E0"/>
    <w:rsid w:val="004746D8"/>
    <w:rsid w:val="00474FBB"/>
    <w:rsid w:val="00475732"/>
    <w:rsid w:val="00475848"/>
    <w:rsid w:val="00476002"/>
    <w:rsid w:val="004763DB"/>
    <w:rsid w:val="004765D9"/>
    <w:rsid w:val="00476B14"/>
    <w:rsid w:val="00476EB1"/>
    <w:rsid w:val="004776D3"/>
    <w:rsid w:val="00481A97"/>
    <w:rsid w:val="00481B91"/>
    <w:rsid w:val="00481C02"/>
    <w:rsid w:val="00481F3A"/>
    <w:rsid w:val="00482542"/>
    <w:rsid w:val="00482810"/>
    <w:rsid w:val="00482C94"/>
    <w:rsid w:val="00482CC6"/>
    <w:rsid w:val="00482EF3"/>
    <w:rsid w:val="004831D4"/>
    <w:rsid w:val="0048336B"/>
    <w:rsid w:val="00483FF3"/>
    <w:rsid w:val="00484A1E"/>
    <w:rsid w:val="00484AA9"/>
    <w:rsid w:val="00484D87"/>
    <w:rsid w:val="00484E52"/>
    <w:rsid w:val="00485712"/>
    <w:rsid w:val="0048578A"/>
    <w:rsid w:val="00485967"/>
    <w:rsid w:val="00485DC2"/>
    <w:rsid w:val="00486248"/>
    <w:rsid w:val="00486A5C"/>
    <w:rsid w:val="00486AED"/>
    <w:rsid w:val="00486F05"/>
    <w:rsid w:val="004877B1"/>
    <w:rsid w:val="00487AFD"/>
    <w:rsid w:val="004902C7"/>
    <w:rsid w:val="00490FA5"/>
    <w:rsid w:val="0049171A"/>
    <w:rsid w:val="004925DB"/>
    <w:rsid w:val="004928AB"/>
    <w:rsid w:val="00492DAB"/>
    <w:rsid w:val="00492EE6"/>
    <w:rsid w:val="0049326B"/>
    <w:rsid w:val="00493626"/>
    <w:rsid w:val="0049388C"/>
    <w:rsid w:val="00493923"/>
    <w:rsid w:val="0049403D"/>
    <w:rsid w:val="00494629"/>
    <w:rsid w:val="00494779"/>
    <w:rsid w:val="00495738"/>
    <w:rsid w:val="0049584B"/>
    <w:rsid w:val="00496300"/>
    <w:rsid w:val="004963FF"/>
    <w:rsid w:val="004970CE"/>
    <w:rsid w:val="004975E3"/>
    <w:rsid w:val="004A0177"/>
    <w:rsid w:val="004A093F"/>
    <w:rsid w:val="004A27B9"/>
    <w:rsid w:val="004A2E6F"/>
    <w:rsid w:val="004A30E4"/>
    <w:rsid w:val="004A3A0D"/>
    <w:rsid w:val="004A40F8"/>
    <w:rsid w:val="004A42CC"/>
    <w:rsid w:val="004A4701"/>
    <w:rsid w:val="004A4771"/>
    <w:rsid w:val="004A481D"/>
    <w:rsid w:val="004A4EF1"/>
    <w:rsid w:val="004A5683"/>
    <w:rsid w:val="004A5795"/>
    <w:rsid w:val="004A588D"/>
    <w:rsid w:val="004A6404"/>
    <w:rsid w:val="004A662D"/>
    <w:rsid w:val="004A6C43"/>
    <w:rsid w:val="004A7BB6"/>
    <w:rsid w:val="004B05A6"/>
    <w:rsid w:val="004B0798"/>
    <w:rsid w:val="004B0983"/>
    <w:rsid w:val="004B0B81"/>
    <w:rsid w:val="004B0E07"/>
    <w:rsid w:val="004B1199"/>
    <w:rsid w:val="004B18FD"/>
    <w:rsid w:val="004B1D21"/>
    <w:rsid w:val="004B1DBE"/>
    <w:rsid w:val="004B2D3D"/>
    <w:rsid w:val="004B4D77"/>
    <w:rsid w:val="004B4F60"/>
    <w:rsid w:val="004B53FA"/>
    <w:rsid w:val="004B611C"/>
    <w:rsid w:val="004B61DD"/>
    <w:rsid w:val="004B63DC"/>
    <w:rsid w:val="004B6F9D"/>
    <w:rsid w:val="004B7931"/>
    <w:rsid w:val="004C002C"/>
    <w:rsid w:val="004C067A"/>
    <w:rsid w:val="004C06C4"/>
    <w:rsid w:val="004C18B7"/>
    <w:rsid w:val="004C273F"/>
    <w:rsid w:val="004C27CB"/>
    <w:rsid w:val="004C2E89"/>
    <w:rsid w:val="004C2F36"/>
    <w:rsid w:val="004C42F5"/>
    <w:rsid w:val="004C483F"/>
    <w:rsid w:val="004C4C77"/>
    <w:rsid w:val="004C639C"/>
    <w:rsid w:val="004C640A"/>
    <w:rsid w:val="004C6A8E"/>
    <w:rsid w:val="004C7453"/>
    <w:rsid w:val="004C758F"/>
    <w:rsid w:val="004D0143"/>
    <w:rsid w:val="004D0A33"/>
    <w:rsid w:val="004D12A0"/>
    <w:rsid w:val="004D1791"/>
    <w:rsid w:val="004D18ED"/>
    <w:rsid w:val="004D1FC3"/>
    <w:rsid w:val="004D2035"/>
    <w:rsid w:val="004D2CC4"/>
    <w:rsid w:val="004D37F9"/>
    <w:rsid w:val="004D38FC"/>
    <w:rsid w:val="004D3E84"/>
    <w:rsid w:val="004D4074"/>
    <w:rsid w:val="004D424C"/>
    <w:rsid w:val="004D4380"/>
    <w:rsid w:val="004D4571"/>
    <w:rsid w:val="004D4C5E"/>
    <w:rsid w:val="004D54A5"/>
    <w:rsid w:val="004D5AD4"/>
    <w:rsid w:val="004D5CC2"/>
    <w:rsid w:val="004D6216"/>
    <w:rsid w:val="004D669F"/>
    <w:rsid w:val="004D7027"/>
    <w:rsid w:val="004D77DB"/>
    <w:rsid w:val="004D7AC9"/>
    <w:rsid w:val="004D7BE7"/>
    <w:rsid w:val="004E03EB"/>
    <w:rsid w:val="004E0BCE"/>
    <w:rsid w:val="004E0EA8"/>
    <w:rsid w:val="004E18D6"/>
    <w:rsid w:val="004E19FA"/>
    <w:rsid w:val="004E233E"/>
    <w:rsid w:val="004E2445"/>
    <w:rsid w:val="004E2B02"/>
    <w:rsid w:val="004E2DCE"/>
    <w:rsid w:val="004E3948"/>
    <w:rsid w:val="004E3A98"/>
    <w:rsid w:val="004E3D08"/>
    <w:rsid w:val="004E3DB7"/>
    <w:rsid w:val="004E3F8B"/>
    <w:rsid w:val="004E511D"/>
    <w:rsid w:val="004E5197"/>
    <w:rsid w:val="004E523C"/>
    <w:rsid w:val="004E62ED"/>
    <w:rsid w:val="004E630C"/>
    <w:rsid w:val="004E6377"/>
    <w:rsid w:val="004E76CE"/>
    <w:rsid w:val="004F1247"/>
    <w:rsid w:val="004F156D"/>
    <w:rsid w:val="004F1B7B"/>
    <w:rsid w:val="004F35C4"/>
    <w:rsid w:val="004F36C6"/>
    <w:rsid w:val="004F3CEE"/>
    <w:rsid w:val="004F3D91"/>
    <w:rsid w:val="004F3F4A"/>
    <w:rsid w:val="004F4584"/>
    <w:rsid w:val="004F4F83"/>
    <w:rsid w:val="004F523A"/>
    <w:rsid w:val="004F54C6"/>
    <w:rsid w:val="004F5BAC"/>
    <w:rsid w:val="004F5D45"/>
    <w:rsid w:val="004F5EF9"/>
    <w:rsid w:val="004F5F4A"/>
    <w:rsid w:val="004F65F3"/>
    <w:rsid w:val="004F667E"/>
    <w:rsid w:val="004F68F8"/>
    <w:rsid w:val="004F7301"/>
    <w:rsid w:val="004F73AC"/>
    <w:rsid w:val="004F7501"/>
    <w:rsid w:val="004F7CC9"/>
    <w:rsid w:val="0050034C"/>
    <w:rsid w:val="005005FC"/>
    <w:rsid w:val="0050078B"/>
    <w:rsid w:val="005018B6"/>
    <w:rsid w:val="00501989"/>
    <w:rsid w:val="00501A83"/>
    <w:rsid w:val="00501EB6"/>
    <w:rsid w:val="00502011"/>
    <w:rsid w:val="0050203B"/>
    <w:rsid w:val="005023A2"/>
    <w:rsid w:val="00503970"/>
    <w:rsid w:val="00504912"/>
    <w:rsid w:val="005054D2"/>
    <w:rsid w:val="0050554F"/>
    <w:rsid w:val="00505C83"/>
    <w:rsid w:val="00506275"/>
    <w:rsid w:val="00506569"/>
    <w:rsid w:val="00506D8F"/>
    <w:rsid w:val="00507AC1"/>
    <w:rsid w:val="00507DE1"/>
    <w:rsid w:val="005114D9"/>
    <w:rsid w:val="0051176A"/>
    <w:rsid w:val="00512107"/>
    <w:rsid w:val="005127A4"/>
    <w:rsid w:val="00512A56"/>
    <w:rsid w:val="00512BEB"/>
    <w:rsid w:val="00512F16"/>
    <w:rsid w:val="00513EC5"/>
    <w:rsid w:val="00514001"/>
    <w:rsid w:val="005141A5"/>
    <w:rsid w:val="005141BD"/>
    <w:rsid w:val="00514F49"/>
    <w:rsid w:val="00515805"/>
    <w:rsid w:val="00516B47"/>
    <w:rsid w:val="00516F21"/>
    <w:rsid w:val="0051716C"/>
    <w:rsid w:val="00517360"/>
    <w:rsid w:val="00517BCB"/>
    <w:rsid w:val="0052038B"/>
    <w:rsid w:val="00521263"/>
    <w:rsid w:val="0052172B"/>
    <w:rsid w:val="00521A4A"/>
    <w:rsid w:val="00521A82"/>
    <w:rsid w:val="0052245C"/>
    <w:rsid w:val="0052294E"/>
    <w:rsid w:val="005239AA"/>
    <w:rsid w:val="005239C3"/>
    <w:rsid w:val="00523C01"/>
    <w:rsid w:val="00523F3B"/>
    <w:rsid w:val="00524922"/>
    <w:rsid w:val="00524B2A"/>
    <w:rsid w:val="00524DF9"/>
    <w:rsid w:val="005256FB"/>
    <w:rsid w:val="0052613F"/>
    <w:rsid w:val="00526807"/>
    <w:rsid w:val="005277FD"/>
    <w:rsid w:val="00527834"/>
    <w:rsid w:val="00527A81"/>
    <w:rsid w:val="0053028B"/>
    <w:rsid w:val="00531E76"/>
    <w:rsid w:val="00532774"/>
    <w:rsid w:val="0053299F"/>
    <w:rsid w:val="00532CC7"/>
    <w:rsid w:val="0053318B"/>
    <w:rsid w:val="0053333E"/>
    <w:rsid w:val="00533632"/>
    <w:rsid w:val="00533697"/>
    <w:rsid w:val="005338E3"/>
    <w:rsid w:val="00533A3E"/>
    <w:rsid w:val="00534505"/>
    <w:rsid w:val="00534716"/>
    <w:rsid w:val="00534856"/>
    <w:rsid w:val="00534DEA"/>
    <w:rsid w:val="005361D7"/>
    <w:rsid w:val="00536E73"/>
    <w:rsid w:val="0053747D"/>
    <w:rsid w:val="00537F13"/>
    <w:rsid w:val="00537F19"/>
    <w:rsid w:val="00540680"/>
    <w:rsid w:val="00540968"/>
    <w:rsid w:val="00540FA0"/>
    <w:rsid w:val="00541236"/>
    <w:rsid w:val="00541911"/>
    <w:rsid w:val="00541B32"/>
    <w:rsid w:val="00541E8D"/>
    <w:rsid w:val="00542BD3"/>
    <w:rsid w:val="00542D10"/>
    <w:rsid w:val="00542E6A"/>
    <w:rsid w:val="00543174"/>
    <w:rsid w:val="00543488"/>
    <w:rsid w:val="0054364F"/>
    <w:rsid w:val="00543B8A"/>
    <w:rsid w:val="00543ECC"/>
    <w:rsid w:val="00544616"/>
    <w:rsid w:val="00544B92"/>
    <w:rsid w:val="005450C9"/>
    <w:rsid w:val="0054582A"/>
    <w:rsid w:val="00545C32"/>
    <w:rsid w:val="0054681F"/>
    <w:rsid w:val="00546D9A"/>
    <w:rsid w:val="005472C9"/>
    <w:rsid w:val="00547B3F"/>
    <w:rsid w:val="00547F90"/>
    <w:rsid w:val="005507AC"/>
    <w:rsid w:val="00550896"/>
    <w:rsid w:val="00550A11"/>
    <w:rsid w:val="0055108B"/>
    <w:rsid w:val="005514DC"/>
    <w:rsid w:val="00552498"/>
    <w:rsid w:val="005532F9"/>
    <w:rsid w:val="00553302"/>
    <w:rsid w:val="0055384B"/>
    <w:rsid w:val="0055478C"/>
    <w:rsid w:val="00555798"/>
    <w:rsid w:val="005558A4"/>
    <w:rsid w:val="0055596B"/>
    <w:rsid w:val="005560F7"/>
    <w:rsid w:val="005565DF"/>
    <w:rsid w:val="0055774D"/>
    <w:rsid w:val="005579C6"/>
    <w:rsid w:val="00560B9C"/>
    <w:rsid w:val="00560BA7"/>
    <w:rsid w:val="00560C87"/>
    <w:rsid w:val="005611AD"/>
    <w:rsid w:val="005615A1"/>
    <w:rsid w:val="00561BEF"/>
    <w:rsid w:val="00561F45"/>
    <w:rsid w:val="00562699"/>
    <w:rsid w:val="005626DE"/>
    <w:rsid w:val="0056314C"/>
    <w:rsid w:val="005633EB"/>
    <w:rsid w:val="0056355D"/>
    <w:rsid w:val="005638B9"/>
    <w:rsid w:val="00563B95"/>
    <w:rsid w:val="00563E41"/>
    <w:rsid w:val="00564431"/>
    <w:rsid w:val="00564BF3"/>
    <w:rsid w:val="0056532A"/>
    <w:rsid w:val="00565442"/>
    <w:rsid w:val="00565C17"/>
    <w:rsid w:val="005661F0"/>
    <w:rsid w:val="00566C6D"/>
    <w:rsid w:val="005678FE"/>
    <w:rsid w:val="0056791C"/>
    <w:rsid w:val="00570AB0"/>
    <w:rsid w:val="0057168A"/>
    <w:rsid w:val="00571B10"/>
    <w:rsid w:val="00571C3E"/>
    <w:rsid w:val="00571D33"/>
    <w:rsid w:val="00572091"/>
    <w:rsid w:val="005726AC"/>
    <w:rsid w:val="0057272E"/>
    <w:rsid w:val="00572A12"/>
    <w:rsid w:val="005754B5"/>
    <w:rsid w:val="00576ABC"/>
    <w:rsid w:val="00576D56"/>
    <w:rsid w:val="00577166"/>
    <w:rsid w:val="00577923"/>
    <w:rsid w:val="00577D24"/>
    <w:rsid w:val="0058003A"/>
    <w:rsid w:val="00581CE1"/>
    <w:rsid w:val="00581FE3"/>
    <w:rsid w:val="005823B3"/>
    <w:rsid w:val="005825A0"/>
    <w:rsid w:val="005827F8"/>
    <w:rsid w:val="0058323E"/>
    <w:rsid w:val="005836A7"/>
    <w:rsid w:val="00583C22"/>
    <w:rsid w:val="005844A7"/>
    <w:rsid w:val="005846A5"/>
    <w:rsid w:val="00584969"/>
    <w:rsid w:val="005849E3"/>
    <w:rsid w:val="00585845"/>
    <w:rsid w:val="00585A98"/>
    <w:rsid w:val="00585E54"/>
    <w:rsid w:val="00586060"/>
    <w:rsid w:val="00586191"/>
    <w:rsid w:val="00586757"/>
    <w:rsid w:val="00586BB9"/>
    <w:rsid w:val="00586E95"/>
    <w:rsid w:val="005870C5"/>
    <w:rsid w:val="00587173"/>
    <w:rsid w:val="00587D53"/>
    <w:rsid w:val="005900A0"/>
    <w:rsid w:val="005901B4"/>
    <w:rsid w:val="005901BB"/>
    <w:rsid w:val="0059026A"/>
    <w:rsid w:val="00590700"/>
    <w:rsid w:val="005909F0"/>
    <w:rsid w:val="00590BE5"/>
    <w:rsid w:val="00590CBC"/>
    <w:rsid w:val="005912A7"/>
    <w:rsid w:val="00591B40"/>
    <w:rsid w:val="00591BB9"/>
    <w:rsid w:val="005922BE"/>
    <w:rsid w:val="0059268A"/>
    <w:rsid w:val="0059277B"/>
    <w:rsid w:val="00592A51"/>
    <w:rsid w:val="00592B3B"/>
    <w:rsid w:val="00592D51"/>
    <w:rsid w:val="00593360"/>
    <w:rsid w:val="00593785"/>
    <w:rsid w:val="00593AB9"/>
    <w:rsid w:val="00594060"/>
    <w:rsid w:val="00594139"/>
    <w:rsid w:val="00594702"/>
    <w:rsid w:val="00594E4B"/>
    <w:rsid w:val="00594FC8"/>
    <w:rsid w:val="005953B6"/>
    <w:rsid w:val="00595E09"/>
    <w:rsid w:val="00595EC0"/>
    <w:rsid w:val="00595FFA"/>
    <w:rsid w:val="00596029"/>
    <w:rsid w:val="00596280"/>
    <w:rsid w:val="0059688C"/>
    <w:rsid w:val="0059697C"/>
    <w:rsid w:val="00596C86"/>
    <w:rsid w:val="005970C2"/>
    <w:rsid w:val="00597C1F"/>
    <w:rsid w:val="005A0366"/>
    <w:rsid w:val="005A080B"/>
    <w:rsid w:val="005A0C28"/>
    <w:rsid w:val="005A0CEC"/>
    <w:rsid w:val="005A13F5"/>
    <w:rsid w:val="005A175D"/>
    <w:rsid w:val="005A1850"/>
    <w:rsid w:val="005A1AA8"/>
    <w:rsid w:val="005A1D59"/>
    <w:rsid w:val="005A21C9"/>
    <w:rsid w:val="005A27F9"/>
    <w:rsid w:val="005A2E98"/>
    <w:rsid w:val="005A31DE"/>
    <w:rsid w:val="005A3612"/>
    <w:rsid w:val="005A3B23"/>
    <w:rsid w:val="005A46EC"/>
    <w:rsid w:val="005A479B"/>
    <w:rsid w:val="005A494D"/>
    <w:rsid w:val="005A5953"/>
    <w:rsid w:val="005A607B"/>
    <w:rsid w:val="005A6BEC"/>
    <w:rsid w:val="005A6E26"/>
    <w:rsid w:val="005A6F16"/>
    <w:rsid w:val="005A7A2F"/>
    <w:rsid w:val="005B0DC0"/>
    <w:rsid w:val="005B15B9"/>
    <w:rsid w:val="005B1B43"/>
    <w:rsid w:val="005B27B6"/>
    <w:rsid w:val="005B2BBD"/>
    <w:rsid w:val="005B2F1B"/>
    <w:rsid w:val="005B31A8"/>
    <w:rsid w:val="005B31F1"/>
    <w:rsid w:val="005B34FE"/>
    <w:rsid w:val="005B3AFE"/>
    <w:rsid w:val="005B3B5F"/>
    <w:rsid w:val="005B3BF3"/>
    <w:rsid w:val="005B4213"/>
    <w:rsid w:val="005B4276"/>
    <w:rsid w:val="005B466C"/>
    <w:rsid w:val="005B51D3"/>
    <w:rsid w:val="005B53D8"/>
    <w:rsid w:val="005B5ADD"/>
    <w:rsid w:val="005B5E57"/>
    <w:rsid w:val="005B62D0"/>
    <w:rsid w:val="005B6310"/>
    <w:rsid w:val="005B6CA3"/>
    <w:rsid w:val="005B7285"/>
    <w:rsid w:val="005B7474"/>
    <w:rsid w:val="005C0261"/>
    <w:rsid w:val="005C05C3"/>
    <w:rsid w:val="005C08CD"/>
    <w:rsid w:val="005C0E7D"/>
    <w:rsid w:val="005C166B"/>
    <w:rsid w:val="005C3771"/>
    <w:rsid w:val="005C38FF"/>
    <w:rsid w:val="005C3F09"/>
    <w:rsid w:val="005C44FF"/>
    <w:rsid w:val="005C466A"/>
    <w:rsid w:val="005C498D"/>
    <w:rsid w:val="005C4C9B"/>
    <w:rsid w:val="005C5956"/>
    <w:rsid w:val="005C5DF0"/>
    <w:rsid w:val="005C627F"/>
    <w:rsid w:val="005C6428"/>
    <w:rsid w:val="005C67E1"/>
    <w:rsid w:val="005C6C67"/>
    <w:rsid w:val="005C7683"/>
    <w:rsid w:val="005D0073"/>
    <w:rsid w:val="005D05CB"/>
    <w:rsid w:val="005D06BA"/>
    <w:rsid w:val="005D090B"/>
    <w:rsid w:val="005D0AAC"/>
    <w:rsid w:val="005D0C50"/>
    <w:rsid w:val="005D10EE"/>
    <w:rsid w:val="005D1414"/>
    <w:rsid w:val="005D1803"/>
    <w:rsid w:val="005D1DBF"/>
    <w:rsid w:val="005D36EC"/>
    <w:rsid w:val="005D4115"/>
    <w:rsid w:val="005D48A4"/>
    <w:rsid w:val="005D597D"/>
    <w:rsid w:val="005D59F4"/>
    <w:rsid w:val="005D5CD8"/>
    <w:rsid w:val="005D677D"/>
    <w:rsid w:val="005D76FB"/>
    <w:rsid w:val="005D7867"/>
    <w:rsid w:val="005D7990"/>
    <w:rsid w:val="005E0115"/>
    <w:rsid w:val="005E0239"/>
    <w:rsid w:val="005E0675"/>
    <w:rsid w:val="005E0780"/>
    <w:rsid w:val="005E0EB5"/>
    <w:rsid w:val="005E0FA0"/>
    <w:rsid w:val="005E271A"/>
    <w:rsid w:val="005E2B91"/>
    <w:rsid w:val="005E2C0D"/>
    <w:rsid w:val="005E2DA8"/>
    <w:rsid w:val="005E300B"/>
    <w:rsid w:val="005E31B8"/>
    <w:rsid w:val="005E3EE5"/>
    <w:rsid w:val="005E3F11"/>
    <w:rsid w:val="005E3F5A"/>
    <w:rsid w:val="005E4322"/>
    <w:rsid w:val="005E471A"/>
    <w:rsid w:val="005E4BDD"/>
    <w:rsid w:val="005E5319"/>
    <w:rsid w:val="005E5EA5"/>
    <w:rsid w:val="005E67F4"/>
    <w:rsid w:val="005E6936"/>
    <w:rsid w:val="005E6E43"/>
    <w:rsid w:val="005E6FA3"/>
    <w:rsid w:val="005E70C5"/>
    <w:rsid w:val="005E765D"/>
    <w:rsid w:val="005F0788"/>
    <w:rsid w:val="005F1394"/>
    <w:rsid w:val="005F1DEC"/>
    <w:rsid w:val="005F2363"/>
    <w:rsid w:val="005F2583"/>
    <w:rsid w:val="005F2706"/>
    <w:rsid w:val="005F2911"/>
    <w:rsid w:val="005F2B3D"/>
    <w:rsid w:val="005F2F33"/>
    <w:rsid w:val="005F5201"/>
    <w:rsid w:val="005F52FE"/>
    <w:rsid w:val="005F5594"/>
    <w:rsid w:val="005F56C1"/>
    <w:rsid w:val="005F5922"/>
    <w:rsid w:val="005F639E"/>
    <w:rsid w:val="005F63D5"/>
    <w:rsid w:val="00600055"/>
    <w:rsid w:val="00600DBA"/>
    <w:rsid w:val="006010DD"/>
    <w:rsid w:val="0060179A"/>
    <w:rsid w:val="0060186B"/>
    <w:rsid w:val="0060232C"/>
    <w:rsid w:val="00602484"/>
    <w:rsid w:val="00602B5D"/>
    <w:rsid w:val="0060303D"/>
    <w:rsid w:val="006032B6"/>
    <w:rsid w:val="006035DD"/>
    <w:rsid w:val="006039AF"/>
    <w:rsid w:val="00603C51"/>
    <w:rsid w:val="00603CDA"/>
    <w:rsid w:val="0060480C"/>
    <w:rsid w:val="00605CEF"/>
    <w:rsid w:val="00605FCE"/>
    <w:rsid w:val="00606155"/>
    <w:rsid w:val="00606578"/>
    <w:rsid w:val="00607B1F"/>
    <w:rsid w:val="006101C9"/>
    <w:rsid w:val="006103F6"/>
    <w:rsid w:val="00610952"/>
    <w:rsid w:val="00611B83"/>
    <w:rsid w:val="00611BBE"/>
    <w:rsid w:val="00612309"/>
    <w:rsid w:val="006127C2"/>
    <w:rsid w:val="00612BE6"/>
    <w:rsid w:val="00612E26"/>
    <w:rsid w:val="00612FE9"/>
    <w:rsid w:val="00613281"/>
    <w:rsid w:val="0061389D"/>
    <w:rsid w:val="00614275"/>
    <w:rsid w:val="00614609"/>
    <w:rsid w:val="00614DD6"/>
    <w:rsid w:val="006151CE"/>
    <w:rsid w:val="00615EB9"/>
    <w:rsid w:val="00616204"/>
    <w:rsid w:val="006162CF"/>
    <w:rsid w:val="00616363"/>
    <w:rsid w:val="00616983"/>
    <w:rsid w:val="00616D5A"/>
    <w:rsid w:val="00617241"/>
    <w:rsid w:val="0061783C"/>
    <w:rsid w:val="00620204"/>
    <w:rsid w:val="00621E88"/>
    <w:rsid w:val="00621EBF"/>
    <w:rsid w:val="006222DA"/>
    <w:rsid w:val="006222F2"/>
    <w:rsid w:val="006225C6"/>
    <w:rsid w:val="006242AF"/>
    <w:rsid w:val="006248B6"/>
    <w:rsid w:val="00625CBB"/>
    <w:rsid w:val="00625DC2"/>
    <w:rsid w:val="00625F43"/>
    <w:rsid w:val="00626711"/>
    <w:rsid w:val="00626C25"/>
    <w:rsid w:val="00627EA0"/>
    <w:rsid w:val="006305F4"/>
    <w:rsid w:val="00630E0C"/>
    <w:rsid w:val="00630F16"/>
    <w:rsid w:val="006315A6"/>
    <w:rsid w:val="00631952"/>
    <w:rsid w:val="00631A71"/>
    <w:rsid w:val="00631A8D"/>
    <w:rsid w:val="00631ABE"/>
    <w:rsid w:val="00631BF4"/>
    <w:rsid w:val="00632103"/>
    <w:rsid w:val="00632878"/>
    <w:rsid w:val="006329DE"/>
    <w:rsid w:val="00632B60"/>
    <w:rsid w:val="00632BC7"/>
    <w:rsid w:val="00633215"/>
    <w:rsid w:val="006338DA"/>
    <w:rsid w:val="00633DE3"/>
    <w:rsid w:val="00634B50"/>
    <w:rsid w:val="00635724"/>
    <w:rsid w:val="00635BF1"/>
    <w:rsid w:val="00635CA8"/>
    <w:rsid w:val="00635EDC"/>
    <w:rsid w:val="00636FF5"/>
    <w:rsid w:val="0063731E"/>
    <w:rsid w:val="006377EC"/>
    <w:rsid w:val="00637862"/>
    <w:rsid w:val="00637BB8"/>
    <w:rsid w:val="00637D88"/>
    <w:rsid w:val="006400E1"/>
    <w:rsid w:val="00640B67"/>
    <w:rsid w:val="00641084"/>
    <w:rsid w:val="0064122A"/>
    <w:rsid w:val="00641EA9"/>
    <w:rsid w:val="00642532"/>
    <w:rsid w:val="006430D6"/>
    <w:rsid w:val="0064313D"/>
    <w:rsid w:val="0064401C"/>
    <w:rsid w:val="00644D93"/>
    <w:rsid w:val="006457D5"/>
    <w:rsid w:val="0064608B"/>
    <w:rsid w:val="006475AC"/>
    <w:rsid w:val="00647703"/>
    <w:rsid w:val="00647B7D"/>
    <w:rsid w:val="00650729"/>
    <w:rsid w:val="00650900"/>
    <w:rsid w:val="0065133A"/>
    <w:rsid w:val="006518E4"/>
    <w:rsid w:val="006528E9"/>
    <w:rsid w:val="006530C8"/>
    <w:rsid w:val="00653AC7"/>
    <w:rsid w:val="006540E9"/>
    <w:rsid w:val="0065427F"/>
    <w:rsid w:val="00654489"/>
    <w:rsid w:val="00654A69"/>
    <w:rsid w:val="006555B5"/>
    <w:rsid w:val="0065674E"/>
    <w:rsid w:val="00657377"/>
    <w:rsid w:val="006573F3"/>
    <w:rsid w:val="0065758F"/>
    <w:rsid w:val="006602A5"/>
    <w:rsid w:val="0066057E"/>
    <w:rsid w:val="00660E3D"/>
    <w:rsid w:val="00661432"/>
    <w:rsid w:val="00662281"/>
    <w:rsid w:val="00662396"/>
    <w:rsid w:val="0066254F"/>
    <w:rsid w:val="006639CC"/>
    <w:rsid w:val="00664D32"/>
    <w:rsid w:val="00664FC2"/>
    <w:rsid w:val="006664A6"/>
    <w:rsid w:val="006669D7"/>
    <w:rsid w:val="00671110"/>
    <w:rsid w:val="006716EE"/>
    <w:rsid w:val="00671C3F"/>
    <w:rsid w:val="00671CB7"/>
    <w:rsid w:val="0067272D"/>
    <w:rsid w:val="00673DB6"/>
    <w:rsid w:val="00673FBC"/>
    <w:rsid w:val="0067427C"/>
    <w:rsid w:val="0067460F"/>
    <w:rsid w:val="0067521F"/>
    <w:rsid w:val="0067573C"/>
    <w:rsid w:val="006758BB"/>
    <w:rsid w:val="00676240"/>
    <w:rsid w:val="00676684"/>
    <w:rsid w:val="006766F0"/>
    <w:rsid w:val="00676D02"/>
    <w:rsid w:val="00676EB9"/>
    <w:rsid w:val="00677630"/>
    <w:rsid w:val="0068087F"/>
    <w:rsid w:val="006809C9"/>
    <w:rsid w:val="00680D0F"/>
    <w:rsid w:val="006818A3"/>
    <w:rsid w:val="006819ED"/>
    <w:rsid w:val="00682ADD"/>
    <w:rsid w:val="00682AE8"/>
    <w:rsid w:val="00683279"/>
    <w:rsid w:val="0068376D"/>
    <w:rsid w:val="00683BB6"/>
    <w:rsid w:val="00683BF6"/>
    <w:rsid w:val="006846DD"/>
    <w:rsid w:val="00684946"/>
    <w:rsid w:val="00684EB6"/>
    <w:rsid w:val="00685D97"/>
    <w:rsid w:val="00685F14"/>
    <w:rsid w:val="00686643"/>
    <w:rsid w:val="00686ED6"/>
    <w:rsid w:val="00687356"/>
    <w:rsid w:val="00687A8D"/>
    <w:rsid w:val="00687BDC"/>
    <w:rsid w:val="006910F9"/>
    <w:rsid w:val="0069164C"/>
    <w:rsid w:val="00691D8C"/>
    <w:rsid w:val="00691E8F"/>
    <w:rsid w:val="00692453"/>
    <w:rsid w:val="00693247"/>
    <w:rsid w:val="00693F92"/>
    <w:rsid w:val="00694898"/>
    <w:rsid w:val="00694A59"/>
    <w:rsid w:val="00694D42"/>
    <w:rsid w:val="0069520F"/>
    <w:rsid w:val="0069521B"/>
    <w:rsid w:val="0069523E"/>
    <w:rsid w:val="0069564C"/>
    <w:rsid w:val="00695B64"/>
    <w:rsid w:val="00695D0A"/>
    <w:rsid w:val="00696A53"/>
    <w:rsid w:val="00696A97"/>
    <w:rsid w:val="00696D27"/>
    <w:rsid w:val="00696F34"/>
    <w:rsid w:val="00697012"/>
    <w:rsid w:val="00697430"/>
    <w:rsid w:val="006A01D1"/>
    <w:rsid w:val="006A0286"/>
    <w:rsid w:val="006A0308"/>
    <w:rsid w:val="006A0476"/>
    <w:rsid w:val="006A0535"/>
    <w:rsid w:val="006A0833"/>
    <w:rsid w:val="006A1CA2"/>
    <w:rsid w:val="006A2AE6"/>
    <w:rsid w:val="006A2F32"/>
    <w:rsid w:val="006A2F57"/>
    <w:rsid w:val="006A3DD1"/>
    <w:rsid w:val="006A3F41"/>
    <w:rsid w:val="006A4B18"/>
    <w:rsid w:val="006A4B3F"/>
    <w:rsid w:val="006A540D"/>
    <w:rsid w:val="006A5B77"/>
    <w:rsid w:val="006A5DA4"/>
    <w:rsid w:val="006A7563"/>
    <w:rsid w:val="006A7835"/>
    <w:rsid w:val="006A7AC9"/>
    <w:rsid w:val="006B0527"/>
    <w:rsid w:val="006B054B"/>
    <w:rsid w:val="006B1CDE"/>
    <w:rsid w:val="006B21B7"/>
    <w:rsid w:val="006B25B0"/>
    <w:rsid w:val="006B27FC"/>
    <w:rsid w:val="006B2C0F"/>
    <w:rsid w:val="006B322C"/>
    <w:rsid w:val="006B38A1"/>
    <w:rsid w:val="006B3D49"/>
    <w:rsid w:val="006B4246"/>
    <w:rsid w:val="006B46D1"/>
    <w:rsid w:val="006B4BA2"/>
    <w:rsid w:val="006B4DF3"/>
    <w:rsid w:val="006B50B0"/>
    <w:rsid w:val="006B5447"/>
    <w:rsid w:val="006B552C"/>
    <w:rsid w:val="006B5900"/>
    <w:rsid w:val="006B5B8D"/>
    <w:rsid w:val="006B5E13"/>
    <w:rsid w:val="006B6E9A"/>
    <w:rsid w:val="006B7C60"/>
    <w:rsid w:val="006C0A92"/>
    <w:rsid w:val="006C0B1F"/>
    <w:rsid w:val="006C0BA1"/>
    <w:rsid w:val="006C1769"/>
    <w:rsid w:val="006C20B1"/>
    <w:rsid w:val="006C52C1"/>
    <w:rsid w:val="006C5434"/>
    <w:rsid w:val="006C54BE"/>
    <w:rsid w:val="006C5A24"/>
    <w:rsid w:val="006C5ED6"/>
    <w:rsid w:val="006C61BB"/>
    <w:rsid w:val="006C63CD"/>
    <w:rsid w:val="006C65BB"/>
    <w:rsid w:val="006C710E"/>
    <w:rsid w:val="006C72A4"/>
    <w:rsid w:val="006D03DD"/>
    <w:rsid w:val="006D0C62"/>
    <w:rsid w:val="006D0C88"/>
    <w:rsid w:val="006D0D05"/>
    <w:rsid w:val="006D1B98"/>
    <w:rsid w:val="006D1BCC"/>
    <w:rsid w:val="006D1CE5"/>
    <w:rsid w:val="006D20BB"/>
    <w:rsid w:val="006D249A"/>
    <w:rsid w:val="006D2633"/>
    <w:rsid w:val="006D2B0F"/>
    <w:rsid w:val="006D2CCB"/>
    <w:rsid w:val="006D3A28"/>
    <w:rsid w:val="006D3AB8"/>
    <w:rsid w:val="006D3D1E"/>
    <w:rsid w:val="006D3F10"/>
    <w:rsid w:val="006D4073"/>
    <w:rsid w:val="006D43E1"/>
    <w:rsid w:val="006D44F2"/>
    <w:rsid w:val="006D4C58"/>
    <w:rsid w:val="006D4EF9"/>
    <w:rsid w:val="006D5E45"/>
    <w:rsid w:val="006D5E87"/>
    <w:rsid w:val="006D688E"/>
    <w:rsid w:val="006D6A35"/>
    <w:rsid w:val="006D6C10"/>
    <w:rsid w:val="006D6C16"/>
    <w:rsid w:val="006D6CD3"/>
    <w:rsid w:val="006D7197"/>
    <w:rsid w:val="006D78C4"/>
    <w:rsid w:val="006D7FBF"/>
    <w:rsid w:val="006E037F"/>
    <w:rsid w:val="006E08A3"/>
    <w:rsid w:val="006E0AA9"/>
    <w:rsid w:val="006E11DA"/>
    <w:rsid w:val="006E1496"/>
    <w:rsid w:val="006E1548"/>
    <w:rsid w:val="006E2270"/>
    <w:rsid w:val="006E23DC"/>
    <w:rsid w:val="006E25B1"/>
    <w:rsid w:val="006E3246"/>
    <w:rsid w:val="006E3535"/>
    <w:rsid w:val="006E364C"/>
    <w:rsid w:val="006E36EE"/>
    <w:rsid w:val="006E391C"/>
    <w:rsid w:val="006E400C"/>
    <w:rsid w:val="006E448B"/>
    <w:rsid w:val="006E44AB"/>
    <w:rsid w:val="006E4B40"/>
    <w:rsid w:val="006E5324"/>
    <w:rsid w:val="006E62A3"/>
    <w:rsid w:val="006E6DD3"/>
    <w:rsid w:val="006E7466"/>
    <w:rsid w:val="006E7855"/>
    <w:rsid w:val="006F0490"/>
    <w:rsid w:val="006F057F"/>
    <w:rsid w:val="006F246E"/>
    <w:rsid w:val="006F2A1D"/>
    <w:rsid w:val="006F307A"/>
    <w:rsid w:val="006F3768"/>
    <w:rsid w:val="006F3A51"/>
    <w:rsid w:val="006F3F9F"/>
    <w:rsid w:val="006F42C2"/>
    <w:rsid w:val="006F430B"/>
    <w:rsid w:val="006F48BD"/>
    <w:rsid w:val="006F5FF6"/>
    <w:rsid w:val="006F66C4"/>
    <w:rsid w:val="006F6910"/>
    <w:rsid w:val="006F752E"/>
    <w:rsid w:val="006F7E55"/>
    <w:rsid w:val="007003F6"/>
    <w:rsid w:val="007004B1"/>
    <w:rsid w:val="007005AD"/>
    <w:rsid w:val="0070070E"/>
    <w:rsid w:val="00700C09"/>
    <w:rsid w:val="0070139E"/>
    <w:rsid w:val="00701A0E"/>
    <w:rsid w:val="007021BE"/>
    <w:rsid w:val="007021F9"/>
    <w:rsid w:val="00702888"/>
    <w:rsid w:val="00702C5F"/>
    <w:rsid w:val="0070300C"/>
    <w:rsid w:val="0070515F"/>
    <w:rsid w:val="007056D8"/>
    <w:rsid w:val="0070574A"/>
    <w:rsid w:val="00705AF3"/>
    <w:rsid w:val="00706A31"/>
    <w:rsid w:val="00707D06"/>
    <w:rsid w:val="00710734"/>
    <w:rsid w:val="00710809"/>
    <w:rsid w:val="0071292C"/>
    <w:rsid w:val="007136F4"/>
    <w:rsid w:val="00713BB4"/>
    <w:rsid w:val="00714715"/>
    <w:rsid w:val="00714CED"/>
    <w:rsid w:val="00715062"/>
    <w:rsid w:val="007157AE"/>
    <w:rsid w:val="0071632F"/>
    <w:rsid w:val="00716678"/>
    <w:rsid w:val="007167C6"/>
    <w:rsid w:val="00717181"/>
    <w:rsid w:val="0071732C"/>
    <w:rsid w:val="00717516"/>
    <w:rsid w:val="0072108A"/>
    <w:rsid w:val="007217EF"/>
    <w:rsid w:val="007219B2"/>
    <w:rsid w:val="00721DE0"/>
    <w:rsid w:val="00722AB8"/>
    <w:rsid w:val="0072306A"/>
    <w:rsid w:val="00723F8E"/>
    <w:rsid w:val="0072402F"/>
    <w:rsid w:val="007240F4"/>
    <w:rsid w:val="0072413D"/>
    <w:rsid w:val="007241BD"/>
    <w:rsid w:val="00724539"/>
    <w:rsid w:val="0072458D"/>
    <w:rsid w:val="007245B2"/>
    <w:rsid w:val="007249F3"/>
    <w:rsid w:val="00724AF0"/>
    <w:rsid w:val="007259DE"/>
    <w:rsid w:val="007259F2"/>
    <w:rsid w:val="00725C43"/>
    <w:rsid w:val="00725DE3"/>
    <w:rsid w:val="00725F36"/>
    <w:rsid w:val="007277AF"/>
    <w:rsid w:val="00727BC2"/>
    <w:rsid w:val="007309A0"/>
    <w:rsid w:val="00730E55"/>
    <w:rsid w:val="00731655"/>
    <w:rsid w:val="00731BDC"/>
    <w:rsid w:val="00731E70"/>
    <w:rsid w:val="007321E4"/>
    <w:rsid w:val="00733BC8"/>
    <w:rsid w:val="00734C01"/>
    <w:rsid w:val="007367F5"/>
    <w:rsid w:val="00736A1D"/>
    <w:rsid w:val="00736A20"/>
    <w:rsid w:val="00736B20"/>
    <w:rsid w:val="007374FA"/>
    <w:rsid w:val="0073797D"/>
    <w:rsid w:val="00737D2E"/>
    <w:rsid w:val="00737DF2"/>
    <w:rsid w:val="00737E7A"/>
    <w:rsid w:val="00737F14"/>
    <w:rsid w:val="00737F3B"/>
    <w:rsid w:val="007409B2"/>
    <w:rsid w:val="00740E36"/>
    <w:rsid w:val="007410A1"/>
    <w:rsid w:val="00741647"/>
    <w:rsid w:val="007420C0"/>
    <w:rsid w:val="00742224"/>
    <w:rsid w:val="007427AC"/>
    <w:rsid w:val="0074296B"/>
    <w:rsid w:val="00742A56"/>
    <w:rsid w:val="00742D29"/>
    <w:rsid w:val="00742E20"/>
    <w:rsid w:val="00744614"/>
    <w:rsid w:val="0074479C"/>
    <w:rsid w:val="0074488A"/>
    <w:rsid w:val="007449E1"/>
    <w:rsid w:val="00744B60"/>
    <w:rsid w:val="00744E65"/>
    <w:rsid w:val="00745008"/>
    <w:rsid w:val="007452D2"/>
    <w:rsid w:val="00745387"/>
    <w:rsid w:val="00745CD8"/>
    <w:rsid w:val="00745CD9"/>
    <w:rsid w:val="007465AB"/>
    <w:rsid w:val="007467C7"/>
    <w:rsid w:val="00746B51"/>
    <w:rsid w:val="0074710D"/>
    <w:rsid w:val="0074748E"/>
    <w:rsid w:val="00747AE2"/>
    <w:rsid w:val="0075030F"/>
    <w:rsid w:val="007507E0"/>
    <w:rsid w:val="00750F70"/>
    <w:rsid w:val="007510D3"/>
    <w:rsid w:val="00752357"/>
    <w:rsid w:val="00752A74"/>
    <w:rsid w:val="007531F8"/>
    <w:rsid w:val="0075364A"/>
    <w:rsid w:val="00753B50"/>
    <w:rsid w:val="007540C4"/>
    <w:rsid w:val="0075421D"/>
    <w:rsid w:val="00754413"/>
    <w:rsid w:val="00755945"/>
    <w:rsid w:val="00755A90"/>
    <w:rsid w:val="00756308"/>
    <w:rsid w:val="0075647B"/>
    <w:rsid w:val="0075667C"/>
    <w:rsid w:val="007574A8"/>
    <w:rsid w:val="00757B53"/>
    <w:rsid w:val="0076092E"/>
    <w:rsid w:val="00761645"/>
    <w:rsid w:val="00761A1B"/>
    <w:rsid w:val="00763907"/>
    <w:rsid w:val="00764147"/>
    <w:rsid w:val="0076435C"/>
    <w:rsid w:val="00764817"/>
    <w:rsid w:val="00764D4B"/>
    <w:rsid w:val="007653CB"/>
    <w:rsid w:val="00766162"/>
    <w:rsid w:val="00766563"/>
    <w:rsid w:val="0076713F"/>
    <w:rsid w:val="007675DE"/>
    <w:rsid w:val="007679B2"/>
    <w:rsid w:val="00770180"/>
    <w:rsid w:val="007703D2"/>
    <w:rsid w:val="00770B05"/>
    <w:rsid w:val="00770BA8"/>
    <w:rsid w:val="00771762"/>
    <w:rsid w:val="00771D52"/>
    <w:rsid w:val="00772CAD"/>
    <w:rsid w:val="0077301F"/>
    <w:rsid w:val="00773295"/>
    <w:rsid w:val="007732FC"/>
    <w:rsid w:val="00773842"/>
    <w:rsid w:val="00774214"/>
    <w:rsid w:val="0077441C"/>
    <w:rsid w:val="00774C8D"/>
    <w:rsid w:val="00774E0F"/>
    <w:rsid w:val="0077532D"/>
    <w:rsid w:val="00775C4A"/>
    <w:rsid w:val="007767E7"/>
    <w:rsid w:val="00776AC5"/>
    <w:rsid w:val="00776EE6"/>
    <w:rsid w:val="00777639"/>
    <w:rsid w:val="00781B48"/>
    <w:rsid w:val="00782010"/>
    <w:rsid w:val="0078294A"/>
    <w:rsid w:val="00782C79"/>
    <w:rsid w:val="00782CCF"/>
    <w:rsid w:val="0078316A"/>
    <w:rsid w:val="00783663"/>
    <w:rsid w:val="0078385E"/>
    <w:rsid w:val="007846E5"/>
    <w:rsid w:val="00784BBE"/>
    <w:rsid w:val="0078507F"/>
    <w:rsid w:val="00785AE0"/>
    <w:rsid w:val="00786211"/>
    <w:rsid w:val="00786960"/>
    <w:rsid w:val="00786C7F"/>
    <w:rsid w:val="00786F7D"/>
    <w:rsid w:val="00787135"/>
    <w:rsid w:val="007873E3"/>
    <w:rsid w:val="00787F37"/>
    <w:rsid w:val="007903FF"/>
    <w:rsid w:val="007904AA"/>
    <w:rsid w:val="00790C75"/>
    <w:rsid w:val="00790D4B"/>
    <w:rsid w:val="00790FCF"/>
    <w:rsid w:val="00791480"/>
    <w:rsid w:val="00791699"/>
    <w:rsid w:val="00791FE6"/>
    <w:rsid w:val="00792215"/>
    <w:rsid w:val="007924C6"/>
    <w:rsid w:val="0079267E"/>
    <w:rsid w:val="00792750"/>
    <w:rsid w:val="007928CA"/>
    <w:rsid w:val="00792DE3"/>
    <w:rsid w:val="00792EA2"/>
    <w:rsid w:val="0079326E"/>
    <w:rsid w:val="007932CC"/>
    <w:rsid w:val="007933B3"/>
    <w:rsid w:val="007939C3"/>
    <w:rsid w:val="0079405D"/>
    <w:rsid w:val="0079490D"/>
    <w:rsid w:val="00794ECF"/>
    <w:rsid w:val="0079532C"/>
    <w:rsid w:val="00795C2F"/>
    <w:rsid w:val="007962FE"/>
    <w:rsid w:val="0079694E"/>
    <w:rsid w:val="00796E8F"/>
    <w:rsid w:val="007971FE"/>
    <w:rsid w:val="00797381"/>
    <w:rsid w:val="007974F2"/>
    <w:rsid w:val="00797ADE"/>
    <w:rsid w:val="00797C68"/>
    <w:rsid w:val="00797F04"/>
    <w:rsid w:val="007A0739"/>
    <w:rsid w:val="007A0855"/>
    <w:rsid w:val="007A09F1"/>
    <w:rsid w:val="007A0F18"/>
    <w:rsid w:val="007A1119"/>
    <w:rsid w:val="007A27DB"/>
    <w:rsid w:val="007A2913"/>
    <w:rsid w:val="007A29FD"/>
    <w:rsid w:val="007A3128"/>
    <w:rsid w:val="007A3519"/>
    <w:rsid w:val="007A3559"/>
    <w:rsid w:val="007A357E"/>
    <w:rsid w:val="007A3C60"/>
    <w:rsid w:val="007A4016"/>
    <w:rsid w:val="007A4F35"/>
    <w:rsid w:val="007A5290"/>
    <w:rsid w:val="007A52DA"/>
    <w:rsid w:val="007A5E1C"/>
    <w:rsid w:val="007A7133"/>
    <w:rsid w:val="007A7482"/>
    <w:rsid w:val="007A7629"/>
    <w:rsid w:val="007A7B37"/>
    <w:rsid w:val="007A7B61"/>
    <w:rsid w:val="007B06AD"/>
    <w:rsid w:val="007B0795"/>
    <w:rsid w:val="007B0ED8"/>
    <w:rsid w:val="007B144D"/>
    <w:rsid w:val="007B1463"/>
    <w:rsid w:val="007B1CF0"/>
    <w:rsid w:val="007B1CF4"/>
    <w:rsid w:val="007B1F68"/>
    <w:rsid w:val="007B32C9"/>
    <w:rsid w:val="007B3763"/>
    <w:rsid w:val="007B3B66"/>
    <w:rsid w:val="007B3CA9"/>
    <w:rsid w:val="007B4908"/>
    <w:rsid w:val="007B4F89"/>
    <w:rsid w:val="007B559E"/>
    <w:rsid w:val="007B566C"/>
    <w:rsid w:val="007B6719"/>
    <w:rsid w:val="007B6761"/>
    <w:rsid w:val="007B7756"/>
    <w:rsid w:val="007B7FDF"/>
    <w:rsid w:val="007C01BB"/>
    <w:rsid w:val="007C0654"/>
    <w:rsid w:val="007C0AC0"/>
    <w:rsid w:val="007C0DA3"/>
    <w:rsid w:val="007C1024"/>
    <w:rsid w:val="007C19BF"/>
    <w:rsid w:val="007C251A"/>
    <w:rsid w:val="007C259D"/>
    <w:rsid w:val="007C26C8"/>
    <w:rsid w:val="007C2E65"/>
    <w:rsid w:val="007C40A8"/>
    <w:rsid w:val="007C44EB"/>
    <w:rsid w:val="007C47D1"/>
    <w:rsid w:val="007C47DE"/>
    <w:rsid w:val="007C4A13"/>
    <w:rsid w:val="007C5573"/>
    <w:rsid w:val="007C587C"/>
    <w:rsid w:val="007C5ED0"/>
    <w:rsid w:val="007C6C5E"/>
    <w:rsid w:val="007C6D60"/>
    <w:rsid w:val="007C77AD"/>
    <w:rsid w:val="007C7A09"/>
    <w:rsid w:val="007C7A77"/>
    <w:rsid w:val="007C7DD4"/>
    <w:rsid w:val="007D06D1"/>
    <w:rsid w:val="007D0732"/>
    <w:rsid w:val="007D0B97"/>
    <w:rsid w:val="007D0C81"/>
    <w:rsid w:val="007D1030"/>
    <w:rsid w:val="007D2159"/>
    <w:rsid w:val="007D2487"/>
    <w:rsid w:val="007D29C7"/>
    <w:rsid w:val="007D2DA9"/>
    <w:rsid w:val="007D2E06"/>
    <w:rsid w:val="007D2E61"/>
    <w:rsid w:val="007D320B"/>
    <w:rsid w:val="007D3941"/>
    <w:rsid w:val="007D3A80"/>
    <w:rsid w:val="007D3BC0"/>
    <w:rsid w:val="007D3F75"/>
    <w:rsid w:val="007D44B6"/>
    <w:rsid w:val="007D4E88"/>
    <w:rsid w:val="007D4F91"/>
    <w:rsid w:val="007D52C8"/>
    <w:rsid w:val="007D5E81"/>
    <w:rsid w:val="007D6553"/>
    <w:rsid w:val="007D660B"/>
    <w:rsid w:val="007D6A64"/>
    <w:rsid w:val="007D6FEF"/>
    <w:rsid w:val="007D7049"/>
    <w:rsid w:val="007D72F6"/>
    <w:rsid w:val="007D7CB6"/>
    <w:rsid w:val="007D7DFA"/>
    <w:rsid w:val="007E0899"/>
    <w:rsid w:val="007E09CB"/>
    <w:rsid w:val="007E0DBC"/>
    <w:rsid w:val="007E1274"/>
    <w:rsid w:val="007E247D"/>
    <w:rsid w:val="007E24B0"/>
    <w:rsid w:val="007E27C0"/>
    <w:rsid w:val="007E3319"/>
    <w:rsid w:val="007E36DD"/>
    <w:rsid w:val="007E3CF1"/>
    <w:rsid w:val="007E41A9"/>
    <w:rsid w:val="007E4237"/>
    <w:rsid w:val="007E44E4"/>
    <w:rsid w:val="007E47E3"/>
    <w:rsid w:val="007E4AFE"/>
    <w:rsid w:val="007E5567"/>
    <w:rsid w:val="007E5785"/>
    <w:rsid w:val="007E5B2D"/>
    <w:rsid w:val="007E6186"/>
    <w:rsid w:val="007E64DA"/>
    <w:rsid w:val="007E6591"/>
    <w:rsid w:val="007E6900"/>
    <w:rsid w:val="007E70E2"/>
    <w:rsid w:val="007E789F"/>
    <w:rsid w:val="007E7A77"/>
    <w:rsid w:val="007E7DD1"/>
    <w:rsid w:val="007F04F3"/>
    <w:rsid w:val="007F0E8D"/>
    <w:rsid w:val="007F0FDC"/>
    <w:rsid w:val="007F187C"/>
    <w:rsid w:val="007F28C0"/>
    <w:rsid w:val="007F2F64"/>
    <w:rsid w:val="007F3A96"/>
    <w:rsid w:val="007F3E3C"/>
    <w:rsid w:val="007F3F5B"/>
    <w:rsid w:val="007F3FF8"/>
    <w:rsid w:val="007F4365"/>
    <w:rsid w:val="007F4E2B"/>
    <w:rsid w:val="007F4E3B"/>
    <w:rsid w:val="007F4F43"/>
    <w:rsid w:val="007F534B"/>
    <w:rsid w:val="007F5694"/>
    <w:rsid w:val="007F61F9"/>
    <w:rsid w:val="007F6531"/>
    <w:rsid w:val="007F677B"/>
    <w:rsid w:val="007F6833"/>
    <w:rsid w:val="007F70FC"/>
    <w:rsid w:val="007F77D5"/>
    <w:rsid w:val="007F79B9"/>
    <w:rsid w:val="0080053A"/>
    <w:rsid w:val="00800623"/>
    <w:rsid w:val="00800764"/>
    <w:rsid w:val="008010BC"/>
    <w:rsid w:val="0080116E"/>
    <w:rsid w:val="0080125E"/>
    <w:rsid w:val="0080133F"/>
    <w:rsid w:val="00801E3D"/>
    <w:rsid w:val="00802296"/>
    <w:rsid w:val="0080265C"/>
    <w:rsid w:val="00802A05"/>
    <w:rsid w:val="00803458"/>
    <w:rsid w:val="00803762"/>
    <w:rsid w:val="0080419D"/>
    <w:rsid w:val="00804361"/>
    <w:rsid w:val="008049DE"/>
    <w:rsid w:val="00804D52"/>
    <w:rsid w:val="00805229"/>
    <w:rsid w:val="008059F4"/>
    <w:rsid w:val="00806929"/>
    <w:rsid w:val="008069AC"/>
    <w:rsid w:val="00806BC6"/>
    <w:rsid w:val="00807410"/>
    <w:rsid w:val="00807871"/>
    <w:rsid w:val="00807F3B"/>
    <w:rsid w:val="0081019D"/>
    <w:rsid w:val="00810509"/>
    <w:rsid w:val="00810A1D"/>
    <w:rsid w:val="00810BF9"/>
    <w:rsid w:val="00811020"/>
    <w:rsid w:val="00811CFB"/>
    <w:rsid w:val="0081217D"/>
    <w:rsid w:val="00812E11"/>
    <w:rsid w:val="00812F43"/>
    <w:rsid w:val="00813280"/>
    <w:rsid w:val="008135CC"/>
    <w:rsid w:val="00813636"/>
    <w:rsid w:val="00813E7B"/>
    <w:rsid w:val="00814067"/>
    <w:rsid w:val="0081444D"/>
    <w:rsid w:val="00814B0A"/>
    <w:rsid w:val="00815817"/>
    <w:rsid w:val="00815FC6"/>
    <w:rsid w:val="0081621F"/>
    <w:rsid w:val="008162DE"/>
    <w:rsid w:val="00816760"/>
    <w:rsid w:val="00816AAF"/>
    <w:rsid w:val="00817078"/>
    <w:rsid w:val="0081742C"/>
    <w:rsid w:val="008201E1"/>
    <w:rsid w:val="00820AAF"/>
    <w:rsid w:val="00820B75"/>
    <w:rsid w:val="00820F68"/>
    <w:rsid w:val="008215F8"/>
    <w:rsid w:val="00821892"/>
    <w:rsid w:val="00821C56"/>
    <w:rsid w:val="00821DFA"/>
    <w:rsid w:val="00822965"/>
    <w:rsid w:val="00822975"/>
    <w:rsid w:val="00824470"/>
    <w:rsid w:val="008246CE"/>
    <w:rsid w:val="00825D8A"/>
    <w:rsid w:val="00825F84"/>
    <w:rsid w:val="0082687D"/>
    <w:rsid w:val="00826A13"/>
    <w:rsid w:val="00826F65"/>
    <w:rsid w:val="00827E42"/>
    <w:rsid w:val="008300E7"/>
    <w:rsid w:val="00830E7B"/>
    <w:rsid w:val="00830EEB"/>
    <w:rsid w:val="0083114B"/>
    <w:rsid w:val="008312D4"/>
    <w:rsid w:val="008318B4"/>
    <w:rsid w:val="00832670"/>
    <w:rsid w:val="00832BDF"/>
    <w:rsid w:val="00832FDB"/>
    <w:rsid w:val="00833264"/>
    <w:rsid w:val="00833342"/>
    <w:rsid w:val="00833C6E"/>
    <w:rsid w:val="00834288"/>
    <w:rsid w:val="0083463E"/>
    <w:rsid w:val="00834E07"/>
    <w:rsid w:val="00835180"/>
    <w:rsid w:val="00835277"/>
    <w:rsid w:val="00835720"/>
    <w:rsid w:val="00835BB5"/>
    <w:rsid w:val="00835E01"/>
    <w:rsid w:val="00836061"/>
    <w:rsid w:val="008366B6"/>
    <w:rsid w:val="0083671D"/>
    <w:rsid w:val="008367B9"/>
    <w:rsid w:val="00836A19"/>
    <w:rsid w:val="00837340"/>
    <w:rsid w:val="0083763E"/>
    <w:rsid w:val="00837707"/>
    <w:rsid w:val="00837B1C"/>
    <w:rsid w:val="00837BD3"/>
    <w:rsid w:val="00837C72"/>
    <w:rsid w:val="00840DAC"/>
    <w:rsid w:val="00841AB3"/>
    <w:rsid w:val="0084210A"/>
    <w:rsid w:val="00842F05"/>
    <w:rsid w:val="00843476"/>
    <w:rsid w:val="00844107"/>
    <w:rsid w:val="0084418E"/>
    <w:rsid w:val="00844691"/>
    <w:rsid w:val="00844957"/>
    <w:rsid w:val="00844D91"/>
    <w:rsid w:val="00845152"/>
    <w:rsid w:val="0084529D"/>
    <w:rsid w:val="008461E4"/>
    <w:rsid w:val="00846488"/>
    <w:rsid w:val="008464A7"/>
    <w:rsid w:val="00846A31"/>
    <w:rsid w:val="0084730F"/>
    <w:rsid w:val="008476C6"/>
    <w:rsid w:val="008479FE"/>
    <w:rsid w:val="0085007D"/>
    <w:rsid w:val="00850216"/>
    <w:rsid w:val="00850452"/>
    <w:rsid w:val="0085084F"/>
    <w:rsid w:val="00850D53"/>
    <w:rsid w:val="0085120B"/>
    <w:rsid w:val="00851976"/>
    <w:rsid w:val="008521BB"/>
    <w:rsid w:val="00852527"/>
    <w:rsid w:val="00852E57"/>
    <w:rsid w:val="008539A2"/>
    <w:rsid w:val="0085446B"/>
    <w:rsid w:val="0085543C"/>
    <w:rsid w:val="00855A4A"/>
    <w:rsid w:val="00855BC0"/>
    <w:rsid w:val="0085609F"/>
    <w:rsid w:val="008565D5"/>
    <w:rsid w:val="008568ED"/>
    <w:rsid w:val="00857AD2"/>
    <w:rsid w:val="00857B1C"/>
    <w:rsid w:val="008602F0"/>
    <w:rsid w:val="00860345"/>
    <w:rsid w:val="008605AB"/>
    <w:rsid w:val="00860DEE"/>
    <w:rsid w:val="00860E3A"/>
    <w:rsid w:val="00861029"/>
    <w:rsid w:val="0086130B"/>
    <w:rsid w:val="0086168A"/>
    <w:rsid w:val="008617A0"/>
    <w:rsid w:val="00861A17"/>
    <w:rsid w:val="00862612"/>
    <w:rsid w:val="00862643"/>
    <w:rsid w:val="00863E2D"/>
    <w:rsid w:val="00864A08"/>
    <w:rsid w:val="00864C92"/>
    <w:rsid w:val="00864E18"/>
    <w:rsid w:val="008656D2"/>
    <w:rsid w:val="008664FC"/>
    <w:rsid w:val="008669C5"/>
    <w:rsid w:val="008671E3"/>
    <w:rsid w:val="0086751D"/>
    <w:rsid w:val="00867763"/>
    <w:rsid w:val="008679C1"/>
    <w:rsid w:val="00867A28"/>
    <w:rsid w:val="00867A98"/>
    <w:rsid w:val="008703E8"/>
    <w:rsid w:val="00870635"/>
    <w:rsid w:val="00870706"/>
    <w:rsid w:val="00870A7B"/>
    <w:rsid w:val="00870DD0"/>
    <w:rsid w:val="0087106B"/>
    <w:rsid w:val="00871696"/>
    <w:rsid w:val="00871C2A"/>
    <w:rsid w:val="008726CB"/>
    <w:rsid w:val="00873604"/>
    <w:rsid w:val="008743EB"/>
    <w:rsid w:val="0087458D"/>
    <w:rsid w:val="008756F7"/>
    <w:rsid w:val="00875793"/>
    <w:rsid w:val="008761E8"/>
    <w:rsid w:val="00876751"/>
    <w:rsid w:val="00877D64"/>
    <w:rsid w:val="00877F79"/>
    <w:rsid w:val="0088041B"/>
    <w:rsid w:val="008807C7"/>
    <w:rsid w:val="00880972"/>
    <w:rsid w:val="00880AA5"/>
    <w:rsid w:val="008815D0"/>
    <w:rsid w:val="00881622"/>
    <w:rsid w:val="008819BB"/>
    <w:rsid w:val="0088235C"/>
    <w:rsid w:val="00882B44"/>
    <w:rsid w:val="0088310E"/>
    <w:rsid w:val="008831B4"/>
    <w:rsid w:val="00883A41"/>
    <w:rsid w:val="008845ED"/>
    <w:rsid w:val="00884FDB"/>
    <w:rsid w:val="00885230"/>
    <w:rsid w:val="00885478"/>
    <w:rsid w:val="008856E6"/>
    <w:rsid w:val="00885D7D"/>
    <w:rsid w:val="00885D8D"/>
    <w:rsid w:val="00886934"/>
    <w:rsid w:val="00886A9E"/>
    <w:rsid w:val="00887636"/>
    <w:rsid w:val="00887E1F"/>
    <w:rsid w:val="00887F16"/>
    <w:rsid w:val="0089020B"/>
    <w:rsid w:val="0089043A"/>
    <w:rsid w:val="008904CE"/>
    <w:rsid w:val="00890508"/>
    <w:rsid w:val="008906CD"/>
    <w:rsid w:val="00890823"/>
    <w:rsid w:val="00890E02"/>
    <w:rsid w:val="00890F41"/>
    <w:rsid w:val="00891783"/>
    <w:rsid w:val="0089198D"/>
    <w:rsid w:val="00892899"/>
    <w:rsid w:val="00892AAC"/>
    <w:rsid w:val="0089311E"/>
    <w:rsid w:val="00893388"/>
    <w:rsid w:val="0089348D"/>
    <w:rsid w:val="00893731"/>
    <w:rsid w:val="00893AF0"/>
    <w:rsid w:val="00894147"/>
    <w:rsid w:val="00894A30"/>
    <w:rsid w:val="00894D3D"/>
    <w:rsid w:val="00895036"/>
    <w:rsid w:val="00895F05"/>
    <w:rsid w:val="0089651C"/>
    <w:rsid w:val="0089654F"/>
    <w:rsid w:val="00896905"/>
    <w:rsid w:val="00896F39"/>
    <w:rsid w:val="00897886"/>
    <w:rsid w:val="008978DB"/>
    <w:rsid w:val="008A0BC3"/>
    <w:rsid w:val="008A0D47"/>
    <w:rsid w:val="008A0F05"/>
    <w:rsid w:val="008A0F6C"/>
    <w:rsid w:val="008A0FD3"/>
    <w:rsid w:val="008A10F3"/>
    <w:rsid w:val="008A1151"/>
    <w:rsid w:val="008A1485"/>
    <w:rsid w:val="008A16EF"/>
    <w:rsid w:val="008A1DCA"/>
    <w:rsid w:val="008A23F1"/>
    <w:rsid w:val="008A28F5"/>
    <w:rsid w:val="008A2B01"/>
    <w:rsid w:val="008A2B97"/>
    <w:rsid w:val="008A33DB"/>
    <w:rsid w:val="008A38BE"/>
    <w:rsid w:val="008A3B49"/>
    <w:rsid w:val="008A53F0"/>
    <w:rsid w:val="008A56C6"/>
    <w:rsid w:val="008A5941"/>
    <w:rsid w:val="008A5978"/>
    <w:rsid w:val="008A5B7B"/>
    <w:rsid w:val="008A61BF"/>
    <w:rsid w:val="008A64A5"/>
    <w:rsid w:val="008A6CB4"/>
    <w:rsid w:val="008A6E2B"/>
    <w:rsid w:val="008A6E64"/>
    <w:rsid w:val="008A6EE2"/>
    <w:rsid w:val="008A708F"/>
    <w:rsid w:val="008A7386"/>
    <w:rsid w:val="008A7893"/>
    <w:rsid w:val="008A7A32"/>
    <w:rsid w:val="008B0966"/>
    <w:rsid w:val="008B0B36"/>
    <w:rsid w:val="008B1711"/>
    <w:rsid w:val="008B20F9"/>
    <w:rsid w:val="008B2432"/>
    <w:rsid w:val="008B25AC"/>
    <w:rsid w:val="008B2CBD"/>
    <w:rsid w:val="008B2E57"/>
    <w:rsid w:val="008B3526"/>
    <w:rsid w:val="008B373D"/>
    <w:rsid w:val="008B3815"/>
    <w:rsid w:val="008B39B2"/>
    <w:rsid w:val="008B5D4A"/>
    <w:rsid w:val="008B5DAE"/>
    <w:rsid w:val="008B7A7B"/>
    <w:rsid w:val="008C0EC4"/>
    <w:rsid w:val="008C18B9"/>
    <w:rsid w:val="008C196E"/>
    <w:rsid w:val="008C1E58"/>
    <w:rsid w:val="008C2F19"/>
    <w:rsid w:val="008C364D"/>
    <w:rsid w:val="008C39B1"/>
    <w:rsid w:val="008C4035"/>
    <w:rsid w:val="008C48A9"/>
    <w:rsid w:val="008C5CCC"/>
    <w:rsid w:val="008C6B1D"/>
    <w:rsid w:val="008C6EBD"/>
    <w:rsid w:val="008C7272"/>
    <w:rsid w:val="008C780B"/>
    <w:rsid w:val="008C7EE8"/>
    <w:rsid w:val="008D00F5"/>
    <w:rsid w:val="008D04F7"/>
    <w:rsid w:val="008D0B88"/>
    <w:rsid w:val="008D0E71"/>
    <w:rsid w:val="008D10F0"/>
    <w:rsid w:val="008D127E"/>
    <w:rsid w:val="008D1785"/>
    <w:rsid w:val="008D192D"/>
    <w:rsid w:val="008D1A22"/>
    <w:rsid w:val="008D278B"/>
    <w:rsid w:val="008D27A7"/>
    <w:rsid w:val="008D28E6"/>
    <w:rsid w:val="008D2B52"/>
    <w:rsid w:val="008D342B"/>
    <w:rsid w:val="008D3F7C"/>
    <w:rsid w:val="008D475B"/>
    <w:rsid w:val="008D49C7"/>
    <w:rsid w:val="008D4C2A"/>
    <w:rsid w:val="008D5E25"/>
    <w:rsid w:val="008D5F4C"/>
    <w:rsid w:val="008D5FCC"/>
    <w:rsid w:val="008D6297"/>
    <w:rsid w:val="008D6552"/>
    <w:rsid w:val="008D6A99"/>
    <w:rsid w:val="008D7452"/>
    <w:rsid w:val="008D780C"/>
    <w:rsid w:val="008D7891"/>
    <w:rsid w:val="008D7C29"/>
    <w:rsid w:val="008E1BEC"/>
    <w:rsid w:val="008E1F1C"/>
    <w:rsid w:val="008E1F8F"/>
    <w:rsid w:val="008E2404"/>
    <w:rsid w:val="008E28E2"/>
    <w:rsid w:val="008E2DC2"/>
    <w:rsid w:val="008E2E85"/>
    <w:rsid w:val="008E394D"/>
    <w:rsid w:val="008E4455"/>
    <w:rsid w:val="008E4B35"/>
    <w:rsid w:val="008E4D91"/>
    <w:rsid w:val="008E4DD4"/>
    <w:rsid w:val="008E61F3"/>
    <w:rsid w:val="008E687E"/>
    <w:rsid w:val="008E6A6E"/>
    <w:rsid w:val="008E6B2E"/>
    <w:rsid w:val="008E6C72"/>
    <w:rsid w:val="008E6F2C"/>
    <w:rsid w:val="008E7086"/>
    <w:rsid w:val="008E78D4"/>
    <w:rsid w:val="008F0212"/>
    <w:rsid w:val="008F0724"/>
    <w:rsid w:val="008F161C"/>
    <w:rsid w:val="008F1626"/>
    <w:rsid w:val="008F26F8"/>
    <w:rsid w:val="008F299D"/>
    <w:rsid w:val="008F30AB"/>
    <w:rsid w:val="008F3F3F"/>
    <w:rsid w:val="008F404F"/>
    <w:rsid w:val="008F4143"/>
    <w:rsid w:val="008F4252"/>
    <w:rsid w:val="008F449F"/>
    <w:rsid w:val="008F4C19"/>
    <w:rsid w:val="008F4C75"/>
    <w:rsid w:val="008F4DD5"/>
    <w:rsid w:val="008F5734"/>
    <w:rsid w:val="008F5942"/>
    <w:rsid w:val="008F5B9E"/>
    <w:rsid w:val="008F66C5"/>
    <w:rsid w:val="008F67CD"/>
    <w:rsid w:val="008F6CE3"/>
    <w:rsid w:val="008F7875"/>
    <w:rsid w:val="009008E1"/>
    <w:rsid w:val="00900D41"/>
    <w:rsid w:val="00900E5C"/>
    <w:rsid w:val="009016B4"/>
    <w:rsid w:val="00901951"/>
    <w:rsid w:val="00901BE3"/>
    <w:rsid w:val="00901CA9"/>
    <w:rsid w:val="00901CF2"/>
    <w:rsid w:val="0090225E"/>
    <w:rsid w:val="00902445"/>
    <w:rsid w:val="00902CA6"/>
    <w:rsid w:val="00902D3A"/>
    <w:rsid w:val="00902DA9"/>
    <w:rsid w:val="009035AF"/>
    <w:rsid w:val="00903674"/>
    <w:rsid w:val="009039F2"/>
    <w:rsid w:val="00903B07"/>
    <w:rsid w:val="00903C42"/>
    <w:rsid w:val="00903C87"/>
    <w:rsid w:val="009041CF"/>
    <w:rsid w:val="0090594D"/>
    <w:rsid w:val="00905973"/>
    <w:rsid w:val="00905991"/>
    <w:rsid w:val="0090683C"/>
    <w:rsid w:val="00906C67"/>
    <w:rsid w:val="009072C9"/>
    <w:rsid w:val="009073D2"/>
    <w:rsid w:val="0090748A"/>
    <w:rsid w:val="009075B3"/>
    <w:rsid w:val="00907D3D"/>
    <w:rsid w:val="00907F02"/>
    <w:rsid w:val="009101AE"/>
    <w:rsid w:val="00910219"/>
    <w:rsid w:val="00910D54"/>
    <w:rsid w:val="00912107"/>
    <w:rsid w:val="00912134"/>
    <w:rsid w:val="009132CA"/>
    <w:rsid w:val="0091382D"/>
    <w:rsid w:val="00913FCD"/>
    <w:rsid w:val="00914174"/>
    <w:rsid w:val="009147BB"/>
    <w:rsid w:val="00914813"/>
    <w:rsid w:val="009159B4"/>
    <w:rsid w:val="00916416"/>
    <w:rsid w:val="00916775"/>
    <w:rsid w:val="00916D43"/>
    <w:rsid w:val="00916D9B"/>
    <w:rsid w:val="00916F59"/>
    <w:rsid w:val="00916F68"/>
    <w:rsid w:val="00917595"/>
    <w:rsid w:val="00917DF2"/>
    <w:rsid w:val="0092028A"/>
    <w:rsid w:val="00920FE4"/>
    <w:rsid w:val="00921064"/>
    <w:rsid w:val="00922795"/>
    <w:rsid w:val="00922D57"/>
    <w:rsid w:val="0092306D"/>
    <w:rsid w:val="00923251"/>
    <w:rsid w:val="009238CC"/>
    <w:rsid w:val="00923E8A"/>
    <w:rsid w:val="00924A8D"/>
    <w:rsid w:val="00924C1E"/>
    <w:rsid w:val="0092513F"/>
    <w:rsid w:val="009251DC"/>
    <w:rsid w:val="00925983"/>
    <w:rsid w:val="00925CDB"/>
    <w:rsid w:val="00925D47"/>
    <w:rsid w:val="0092619C"/>
    <w:rsid w:val="00926DA4"/>
    <w:rsid w:val="009275D0"/>
    <w:rsid w:val="009302A3"/>
    <w:rsid w:val="00930A8D"/>
    <w:rsid w:val="009312ED"/>
    <w:rsid w:val="0093202A"/>
    <w:rsid w:val="009328E3"/>
    <w:rsid w:val="00932AC0"/>
    <w:rsid w:val="00932FD6"/>
    <w:rsid w:val="00933398"/>
    <w:rsid w:val="00934170"/>
    <w:rsid w:val="0093428F"/>
    <w:rsid w:val="009348D0"/>
    <w:rsid w:val="00935BD2"/>
    <w:rsid w:val="00936466"/>
    <w:rsid w:val="00937A0D"/>
    <w:rsid w:val="009404D3"/>
    <w:rsid w:val="0094054A"/>
    <w:rsid w:val="00940FFE"/>
    <w:rsid w:val="00941C49"/>
    <w:rsid w:val="00941D09"/>
    <w:rsid w:val="0094290D"/>
    <w:rsid w:val="009432D0"/>
    <w:rsid w:val="00943B74"/>
    <w:rsid w:val="00943BA8"/>
    <w:rsid w:val="00943C23"/>
    <w:rsid w:val="00944140"/>
    <w:rsid w:val="00944353"/>
    <w:rsid w:val="00944915"/>
    <w:rsid w:val="0094514A"/>
    <w:rsid w:val="00945151"/>
    <w:rsid w:val="009456C7"/>
    <w:rsid w:val="009456D2"/>
    <w:rsid w:val="00945AFD"/>
    <w:rsid w:val="009461F0"/>
    <w:rsid w:val="00946443"/>
    <w:rsid w:val="009464BA"/>
    <w:rsid w:val="00946741"/>
    <w:rsid w:val="0094683D"/>
    <w:rsid w:val="0094729A"/>
    <w:rsid w:val="009508B5"/>
    <w:rsid w:val="00950CAF"/>
    <w:rsid w:val="0095109F"/>
    <w:rsid w:val="009514D8"/>
    <w:rsid w:val="00951813"/>
    <w:rsid w:val="0095190A"/>
    <w:rsid w:val="00952EE2"/>
    <w:rsid w:val="00953138"/>
    <w:rsid w:val="00953578"/>
    <w:rsid w:val="00954104"/>
    <w:rsid w:val="00955E11"/>
    <w:rsid w:val="00955EAF"/>
    <w:rsid w:val="0095623C"/>
    <w:rsid w:val="00956407"/>
    <w:rsid w:val="00956929"/>
    <w:rsid w:val="00956B2A"/>
    <w:rsid w:val="00956BA9"/>
    <w:rsid w:val="00957203"/>
    <w:rsid w:val="0095721E"/>
    <w:rsid w:val="009573FA"/>
    <w:rsid w:val="00957943"/>
    <w:rsid w:val="00957961"/>
    <w:rsid w:val="00957FAC"/>
    <w:rsid w:val="00960052"/>
    <w:rsid w:val="0096074E"/>
    <w:rsid w:val="009607F5"/>
    <w:rsid w:val="009607F9"/>
    <w:rsid w:val="00961819"/>
    <w:rsid w:val="00961BD6"/>
    <w:rsid w:val="00961C5A"/>
    <w:rsid w:val="00961D1B"/>
    <w:rsid w:val="00962469"/>
    <w:rsid w:val="009625DD"/>
    <w:rsid w:val="0096286A"/>
    <w:rsid w:val="00962A77"/>
    <w:rsid w:val="00962AC6"/>
    <w:rsid w:val="00963578"/>
    <w:rsid w:val="00963E97"/>
    <w:rsid w:val="00963F8F"/>
    <w:rsid w:val="009644B2"/>
    <w:rsid w:val="0096466B"/>
    <w:rsid w:val="00964697"/>
    <w:rsid w:val="0096472F"/>
    <w:rsid w:val="00964EC8"/>
    <w:rsid w:val="0096517F"/>
    <w:rsid w:val="009652AA"/>
    <w:rsid w:val="00965B87"/>
    <w:rsid w:val="00965D50"/>
    <w:rsid w:val="0096656B"/>
    <w:rsid w:val="00966847"/>
    <w:rsid w:val="00966AE4"/>
    <w:rsid w:val="00966EC7"/>
    <w:rsid w:val="0096776A"/>
    <w:rsid w:val="00967C6B"/>
    <w:rsid w:val="009702DB"/>
    <w:rsid w:val="009704E9"/>
    <w:rsid w:val="00970DE2"/>
    <w:rsid w:val="009715C0"/>
    <w:rsid w:val="00971688"/>
    <w:rsid w:val="00971942"/>
    <w:rsid w:val="00971F06"/>
    <w:rsid w:val="00971FFD"/>
    <w:rsid w:val="0097218B"/>
    <w:rsid w:val="009721B5"/>
    <w:rsid w:val="00972F64"/>
    <w:rsid w:val="00973863"/>
    <w:rsid w:val="00973F6B"/>
    <w:rsid w:val="0097415C"/>
    <w:rsid w:val="00974667"/>
    <w:rsid w:val="00974AE9"/>
    <w:rsid w:val="00975081"/>
    <w:rsid w:val="0097519D"/>
    <w:rsid w:val="009756A2"/>
    <w:rsid w:val="00976078"/>
    <w:rsid w:val="00976639"/>
    <w:rsid w:val="009772CB"/>
    <w:rsid w:val="00977681"/>
    <w:rsid w:val="00977A38"/>
    <w:rsid w:val="00977A95"/>
    <w:rsid w:val="009808CF"/>
    <w:rsid w:val="0098093A"/>
    <w:rsid w:val="00981050"/>
    <w:rsid w:val="0098159B"/>
    <w:rsid w:val="009819AD"/>
    <w:rsid w:val="0098210D"/>
    <w:rsid w:val="009822C2"/>
    <w:rsid w:val="009828DF"/>
    <w:rsid w:val="00982BBC"/>
    <w:rsid w:val="00982CA3"/>
    <w:rsid w:val="00982CC9"/>
    <w:rsid w:val="00982CF3"/>
    <w:rsid w:val="00982D03"/>
    <w:rsid w:val="0098332F"/>
    <w:rsid w:val="00983543"/>
    <w:rsid w:val="0098386F"/>
    <w:rsid w:val="00983AE5"/>
    <w:rsid w:val="00983C6D"/>
    <w:rsid w:val="00984127"/>
    <w:rsid w:val="00984669"/>
    <w:rsid w:val="00984FFB"/>
    <w:rsid w:val="00985567"/>
    <w:rsid w:val="009861BD"/>
    <w:rsid w:val="009862A7"/>
    <w:rsid w:val="009865F3"/>
    <w:rsid w:val="009870AC"/>
    <w:rsid w:val="00987971"/>
    <w:rsid w:val="00987A76"/>
    <w:rsid w:val="00987C2E"/>
    <w:rsid w:val="00990485"/>
    <w:rsid w:val="009915D2"/>
    <w:rsid w:val="0099218C"/>
    <w:rsid w:val="009928E5"/>
    <w:rsid w:val="0099298B"/>
    <w:rsid w:val="0099414C"/>
    <w:rsid w:val="00994941"/>
    <w:rsid w:val="00994C29"/>
    <w:rsid w:val="00995573"/>
    <w:rsid w:val="0099574A"/>
    <w:rsid w:val="009958F6"/>
    <w:rsid w:val="0099591E"/>
    <w:rsid w:val="009969AF"/>
    <w:rsid w:val="009969E5"/>
    <w:rsid w:val="009974C6"/>
    <w:rsid w:val="009A031E"/>
    <w:rsid w:val="009A0376"/>
    <w:rsid w:val="009A0BF1"/>
    <w:rsid w:val="009A0C2C"/>
    <w:rsid w:val="009A13D4"/>
    <w:rsid w:val="009A1CCF"/>
    <w:rsid w:val="009A244F"/>
    <w:rsid w:val="009A2EF6"/>
    <w:rsid w:val="009A3052"/>
    <w:rsid w:val="009A331A"/>
    <w:rsid w:val="009A37E8"/>
    <w:rsid w:val="009A495D"/>
    <w:rsid w:val="009A4AEA"/>
    <w:rsid w:val="009A4DB0"/>
    <w:rsid w:val="009A5DFC"/>
    <w:rsid w:val="009A6704"/>
    <w:rsid w:val="009A681B"/>
    <w:rsid w:val="009A6B64"/>
    <w:rsid w:val="009A6E2E"/>
    <w:rsid w:val="009A6E95"/>
    <w:rsid w:val="009A78C6"/>
    <w:rsid w:val="009A7AFD"/>
    <w:rsid w:val="009A7E8D"/>
    <w:rsid w:val="009B026F"/>
    <w:rsid w:val="009B045D"/>
    <w:rsid w:val="009B09C8"/>
    <w:rsid w:val="009B1BEE"/>
    <w:rsid w:val="009B2F15"/>
    <w:rsid w:val="009B31D6"/>
    <w:rsid w:val="009B419E"/>
    <w:rsid w:val="009B43C6"/>
    <w:rsid w:val="009B523B"/>
    <w:rsid w:val="009B5775"/>
    <w:rsid w:val="009B62A2"/>
    <w:rsid w:val="009B7264"/>
    <w:rsid w:val="009B76A7"/>
    <w:rsid w:val="009C0BAF"/>
    <w:rsid w:val="009C0BB7"/>
    <w:rsid w:val="009C0FBC"/>
    <w:rsid w:val="009C1829"/>
    <w:rsid w:val="009C236F"/>
    <w:rsid w:val="009C237A"/>
    <w:rsid w:val="009C2984"/>
    <w:rsid w:val="009C29D0"/>
    <w:rsid w:val="009C33A5"/>
    <w:rsid w:val="009C380A"/>
    <w:rsid w:val="009C3C97"/>
    <w:rsid w:val="009C3F9D"/>
    <w:rsid w:val="009C4664"/>
    <w:rsid w:val="009C46FE"/>
    <w:rsid w:val="009C48AB"/>
    <w:rsid w:val="009C4EEB"/>
    <w:rsid w:val="009C57C1"/>
    <w:rsid w:val="009C589A"/>
    <w:rsid w:val="009C5E2E"/>
    <w:rsid w:val="009C6105"/>
    <w:rsid w:val="009C768E"/>
    <w:rsid w:val="009C78C2"/>
    <w:rsid w:val="009D1E60"/>
    <w:rsid w:val="009D1EAA"/>
    <w:rsid w:val="009D20C6"/>
    <w:rsid w:val="009D23E2"/>
    <w:rsid w:val="009D2D8B"/>
    <w:rsid w:val="009D336F"/>
    <w:rsid w:val="009D34B0"/>
    <w:rsid w:val="009D38AB"/>
    <w:rsid w:val="009D3A56"/>
    <w:rsid w:val="009D3D08"/>
    <w:rsid w:val="009D5C8C"/>
    <w:rsid w:val="009D5E24"/>
    <w:rsid w:val="009D704A"/>
    <w:rsid w:val="009D70CB"/>
    <w:rsid w:val="009D728F"/>
    <w:rsid w:val="009D73F3"/>
    <w:rsid w:val="009D752B"/>
    <w:rsid w:val="009D7D07"/>
    <w:rsid w:val="009E011D"/>
    <w:rsid w:val="009E0439"/>
    <w:rsid w:val="009E0DB6"/>
    <w:rsid w:val="009E0E9D"/>
    <w:rsid w:val="009E109F"/>
    <w:rsid w:val="009E1321"/>
    <w:rsid w:val="009E1D59"/>
    <w:rsid w:val="009E23D4"/>
    <w:rsid w:val="009E2A98"/>
    <w:rsid w:val="009E2B51"/>
    <w:rsid w:val="009E2F79"/>
    <w:rsid w:val="009E472D"/>
    <w:rsid w:val="009E521F"/>
    <w:rsid w:val="009E52B8"/>
    <w:rsid w:val="009E5FEA"/>
    <w:rsid w:val="009E6384"/>
    <w:rsid w:val="009E6630"/>
    <w:rsid w:val="009F041C"/>
    <w:rsid w:val="009F086A"/>
    <w:rsid w:val="009F106F"/>
    <w:rsid w:val="009F1CF6"/>
    <w:rsid w:val="009F1E2B"/>
    <w:rsid w:val="009F1E78"/>
    <w:rsid w:val="009F215D"/>
    <w:rsid w:val="009F404C"/>
    <w:rsid w:val="009F44A7"/>
    <w:rsid w:val="009F4A27"/>
    <w:rsid w:val="009F4CA4"/>
    <w:rsid w:val="009F4EF0"/>
    <w:rsid w:val="009F5A95"/>
    <w:rsid w:val="009F6907"/>
    <w:rsid w:val="009F6C10"/>
    <w:rsid w:val="009F7A29"/>
    <w:rsid w:val="00A00C4C"/>
    <w:rsid w:val="00A01109"/>
    <w:rsid w:val="00A01260"/>
    <w:rsid w:val="00A01633"/>
    <w:rsid w:val="00A02542"/>
    <w:rsid w:val="00A02842"/>
    <w:rsid w:val="00A02C4C"/>
    <w:rsid w:val="00A02EF2"/>
    <w:rsid w:val="00A0320C"/>
    <w:rsid w:val="00A033FC"/>
    <w:rsid w:val="00A04381"/>
    <w:rsid w:val="00A04B81"/>
    <w:rsid w:val="00A056F5"/>
    <w:rsid w:val="00A057C5"/>
    <w:rsid w:val="00A05FCE"/>
    <w:rsid w:val="00A05FF3"/>
    <w:rsid w:val="00A066B8"/>
    <w:rsid w:val="00A070A6"/>
    <w:rsid w:val="00A073D3"/>
    <w:rsid w:val="00A07F1E"/>
    <w:rsid w:val="00A07FB4"/>
    <w:rsid w:val="00A105DC"/>
    <w:rsid w:val="00A108E0"/>
    <w:rsid w:val="00A118E4"/>
    <w:rsid w:val="00A1196F"/>
    <w:rsid w:val="00A11C59"/>
    <w:rsid w:val="00A11E0B"/>
    <w:rsid w:val="00A12B98"/>
    <w:rsid w:val="00A12F4A"/>
    <w:rsid w:val="00A13393"/>
    <w:rsid w:val="00A13487"/>
    <w:rsid w:val="00A13832"/>
    <w:rsid w:val="00A14B1B"/>
    <w:rsid w:val="00A1544A"/>
    <w:rsid w:val="00A15E6F"/>
    <w:rsid w:val="00A1686D"/>
    <w:rsid w:val="00A16A09"/>
    <w:rsid w:val="00A16B8C"/>
    <w:rsid w:val="00A17203"/>
    <w:rsid w:val="00A1725E"/>
    <w:rsid w:val="00A176A9"/>
    <w:rsid w:val="00A17E02"/>
    <w:rsid w:val="00A2052B"/>
    <w:rsid w:val="00A20926"/>
    <w:rsid w:val="00A20A22"/>
    <w:rsid w:val="00A20B12"/>
    <w:rsid w:val="00A2108C"/>
    <w:rsid w:val="00A21F52"/>
    <w:rsid w:val="00A22ABB"/>
    <w:rsid w:val="00A22F9A"/>
    <w:rsid w:val="00A234D2"/>
    <w:rsid w:val="00A236D4"/>
    <w:rsid w:val="00A23933"/>
    <w:rsid w:val="00A243A5"/>
    <w:rsid w:val="00A246E3"/>
    <w:rsid w:val="00A2544B"/>
    <w:rsid w:val="00A255BE"/>
    <w:rsid w:val="00A25799"/>
    <w:rsid w:val="00A261FB"/>
    <w:rsid w:val="00A2634E"/>
    <w:rsid w:val="00A264AC"/>
    <w:rsid w:val="00A26D6E"/>
    <w:rsid w:val="00A27376"/>
    <w:rsid w:val="00A274E1"/>
    <w:rsid w:val="00A27706"/>
    <w:rsid w:val="00A27D1B"/>
    <w:rsid w:val="00A3070D"/>
    <w:rsid w:val="00A30824"/>
    <w:rsid w:val="00A30F34"/>
    <w:rsid w:val="00A31026"/>
    <w:rsid w:val="00A310C4"/>
    <w:rsid w:val="00A317A4"/>
    <w:rsid w:val="00A3183D"/>
    <w:rsid w:val="00A31853"/>
    <w:rsid w:val="00A3206B"/>
    <w:rsid w:val="00A3233D"/>
    <w:rsid w:val="00A32CA2"/>
    <w:rsid w:val="00A32FFC"/>
    <w:rsid w:val="00A33481"/>
    <w:rsid w:val="00A33A81"/>
    <w:rsid w:val="00A35391"/>
    <w:rsid w:val="00A362F6"/>
    <w:rsid w:val="00A36C0C"/>
    <w:rsid w:val="00A36F2F"/>
    <w:rsid w:val="00A37210"/>
    <w:rsid w:val="00A37359"/>
    <w:rsid w:val="00A3779D"/>
    <w:rsid w:val="00A40690"/>
    <w:rsid w:val="00A406A2"/>
    <w:rsid w:val="00A406DD"/>
    <w:rsid w:val="00A413D2"/>
    <w:rsid w:val="00A41670"/>
    <w:rsid w:val="00A41792"/>
    <w:rsid w:val="00A41CEF"/>
    <w:rsid w:val="00A420C0"/>
    <w:rsid w:val="00A4224A"/>
    <w:rsid w:val="00A42BB2"/>
    <w:rsid w:val="00A42BC3"/>
    <w:rsid w:val="00A42D7E"/>
    <w:rsid w:val="00A42DB1"/>
    <w:rsid w:val="00A42FE7"/>
    <w:rsid w:val="00A43C90"/>
    <w:rsid w:val="00A44121"/>
    <w:rsid w:val="00A4448A"/>
    <w:rsid w:val="00A4481A"/>
    <w:rsid w:val="00A4516C"/>
    <w:rsid w:val="00A45419"/>
    <w:rsid w:val="00A4549E"/>
    <w:rsid w:val="00A45BD5"/>
    <w:rsid w:val="00A45D6D"/>
    <w:rsid w:val="00A461B4"/>
    <w:rsid w:val="00A464C0"/>
    <w:rsid w:val="00A466B2"/>
    <w:rsid w:val="00A46787"/>
    <w:rsid w:val="00A46EB0"/>
    <w:rsid w:val="00A47C17"/>
    <w:rsid w:val="00A50723"/>
    <w:rsid w:val="00A515E9"/>
    <w:rsid w:val="00A51FF2"/>
    <w:rsid w:val="00A5250A"/>
    <w:rsid w:val="00A527BA"/>
    <w:rsid w:val="00A52DD6"/>
    <w:rsid w:val="00A5388F"/>
    <w:rsid w:val="00A53AB8"/>
    <w:rsid w:val="00A53B83"/>
    <w:rsid w:val="00A53EB0"/>
    <w:rsid w:val="00A53FF3"/>
    <w:rsid w:val="00A55110"/>
    <w:rsid w:val="00A552E7"/>
    <w:rsid w:val="00A55494"/>
    <w:rsid w:val="00A561C0"/>
    <w:rsid w:val="00A56453"/>
    <w:rsid w:val="00A56A84"/>
    <w:rsid w:val="00A57ADD"/>
    <w:rsid w:val="00A57D8E"/>
    <w:rsid w:val="00A57FB1"/>
    <w:rsid w:val="00A606FD"/>
    <w:rsid w:val="00A609B1"/>
    <w:rsid w:val="00A60CA1"/>
    <w:rsid w:val="00A6160F"/>
    <w:rsid w:val="00A61752"/>
    <w:rsid w:val="00A6229C"/>
    <w:rsid w:val="00A64050"/>
    <w:rsid w:val="00A64BDB"/>
    <w:rsid w:val="00A64CFE"/>
    <w:rsid w:val="00A64F6D"/>
    <w:rsid w:val="00A65039"/>
    <w:rsid w:val="00A65557"/>
    <w:rsid w:val="00A65B99"/>
    <w:rsid w:val="00A65BAE"/>
    <w:rsid w:val="00A66768"/>
    <w:rsid w:val="00A669D7"/>
    <w:rsid w:val="00A66E52"/>
    <w:rsid w:val="00A6729A"/>
    <w:rsid w:val="00A67E58"/>
    <w:rsid w:val="00A70143"/>
    <w:rsid w:val="00A70290"/>
    <w:rsid w:val="00A71369"/>
    <w:rsid w:val="00A71824"/>
    <w:rsid w:val="00A71C32"/>
    <w:rsid w:val="00A71E8E"/>
    <w:rsid w:val="00A71EDD"/>
    <w:rsid w:val="00A72295"/>
    <w:rsid w:val="00A722F6"/>
    <w:rsid w:val="00A724BA"/>
    <w:rsid w:val="00A72565"/>
    <w:rsid w:val="00A72D28"/>
    <w:rsid w:val="00A73014"/>
    <w:rsid w:val="00A73A02"/>
    <w:rsid w:val="00A7421D"/>
    <w:rsid w:val="00A745A8"/>
    <w:rsid w:val="00A74D31"/>
    <w:rsid w:val="00A7505E"/>
    <w:rsid w:val="00A7545B"/>
    <w:rsid w:val="00A75B01"/>
    <w:rsid w:val="00A75B72"/>
    <w:rsid w:val="00A75CEF"/>
    <w:rsid w:val="00A775AF"/>
    <w:rsid w:val="00A778E9"/>
    <w:rsid w:val="00A77D16"/>
    <w:rsid w:val="00A77F4C"/>
    <w:rsid w:val="00A801F4"/>
    <w:rsid w:val="00A8078A"/>
    <w:rsid w:val="00A80AF2"/>
    <w:rsid w:val="00A811DA"/>
    <w:rsid w:val="00A8129D"/>
    <w:rsid w:val="00A81B56"/>
    <w:rsid w:val="00A821BB"/>
    <w:rsid w:val="00A8264B"/>
    <w:rsid w:val="00A82EAE"/>
    <w:rsid w:val="00A837F9"/>
    <w:rsid w:val="00A84347"/>
    <w:rsid w:val="00A84452"/>
    <w:rsid w:val="00A85952"/>
    <w:rsid w:val="00A85F66"/>
    <w:rsid w:val="00A86652"/>
    <w:rsid w:val="00A86DAB"/>
    <w:rsid w:val="00A87540"/>
    <w:rsid w:val="00A8767C"/>
    <w:rsid w:val="00A902C1"/>
    <w:rsid w:val="00A9031A"/>
    <w:rsid w:val="00A91F46"/>
    <w:rsid w:val="00A921BE"/>
    <w:rsid w:val="00A92607"/>
    <w:rsid w:val="00A92A6B"/>
    <w:rsid w:val="00A932F6"/>
    <w:rsid w:val="00A93F8A"/>
    <w:rsid w:val="00A9405E"/>
    <w:rsid w:val="00A94137"/>
    <w:rsid w:val="00A94300"/>
    <w:rsid w:val="00A954DB"/>
    <w:rsid w:val="00A95991"/>
    <w:rsid w:val="00A959BC"/>
    <w:rsid w:val="00A95C44"/>
    <w:rsid w:val="00A9615B"/>
    <w:rsid w:val="00A9644D"/>
    <w:rsid w:val="00A9695C"/>
    <w:rsid w:val="00A97537"/>
    <w:rsid w:val="00A97DE9"/>
    <w:rsid w:val="00AA08B0"/>
    <w:rsid w:val="00AA1B47"/>
    <w:rsid w:val="00AA1DDA"/>
    <w:rsid w:val="00AA21AF"/>
    <w:rsid w:val="00AA28F4"/>
    <w:rsid w:val="00AA2CB8"/>
    <w:rsid w:val="00AA3392"/>
    <w:rsid w:val="00AA33EE"/>
    <w:rsid w:val="00AA3653"/>
    <w:rsid w:val="00AA3772"/>
    <w:rsid w:val="00AA389F"/>
    <w:rsid w:val="00AA3AF3"/>
    <w:rsid w:val="00AA3DB6"/>
    <w:rsid w:val="00AA3E08"/>
    <w:rsid w:val="00AA3E3C"/>
    <w:rsid w:val="00AA4683"/>
    <w:rsid w:val="00AA4DD8"/>
    <w:rsid w:val="00AA64A5"/>
    <w:rsid w:val="00AA75A0"/>
    <w:rsid w:val="00AA7A48"/>
    <w:rsid w:val="00AA7F17"/>
    <w:rsid w:val="00AB0792"/>
    <w:rsid w:val="00AB1ACC"/>
    <w:rsid w:val="00AB2325"/>
    <w:rsid w:val="00AB23C3"/>
    <w:rsid w:val="00AB2790"/>
    <w:rsid w:val="00AB29BA"/>
    <w:rsid w:val="00AB2BFD"/>
    <w:rsid w:val="00AB2FC6"/>
    <w:rsid w:val="00AB306B"/>
    <w:rsid w:val="00AB3306"/>
    <w:rsid w:val="00AB38E7"/>
    <w:rsid w:val="00AB4344"/>
    <w:rsid w:val="00AB49D3"/>
    <w:rsid w:val="00AB4BF0"/>
    <w:rsid w:val="00AB50E3"/>
    <w:rsid w:val="00AB5241"/>
    <w:rsid w:val="00AB5AF3"/>
    <w:rsid w:val="00AB5F45"/>
    <w:rsid w:val="00AB73D3"/>
    <w:rsid w:val="00AB76E2"/>
    <w:rsid w:val="00AB7831"/>
    <w:rsid w:val="00AC0370"/>
    <w:rsid w:val="00AC03F2"/>
    <w:rsid w:val="00AC0980"/>
    <w:rsid w:val="00AC1077"/>
    <w:rsid w:val="00AC1B51"/>
    <w:rsid w:val="00AC2165"/>
    <w:rsid w:val="00AC24E8"/>
    <w:rsid w:val="00AC274D"/>
    <w:rsid w:val="00AC441B"/>
    <w:rsid w:val="00AC4DBE"/>
    <w:rsid w:val="00AC521C"/>
    <w:rsid w:val="00AC5CA4"/>
    <w:rsid w:val="00AC6299"/>
    <w:rsid w:val="00AC6DDD"/>
    <w:rsid w:val="00AC71C8"/>
    <w:rsid w:val="00AC7724"/>
    <w:rsid w:val="00AD0342"/>
    <w:rsid w:val="00AD147E"/>
    <w:rsid w:val="00AD22C6"/>
    <w:rsid w:val="00AD351F"/>
    <w:rsid w:val="00AD35CF"/>
    <w:rsid w:val="00AD3EAE"/>
    <w:rsid w:val="00AD3F72"/>
    <w:rsid w:val="00AD423F"/>
    <w:rsid w:val="00AD4BB6"/>
    <w:rsid w:val="00AD58C3"/>
    <w:rsid w:val="00AD599A"/>
    <w:rsid w:val="00AD65EB"/>
    <w:rsid w:val="00AD6BDD"/>
    <w:rsid w:val="00AD6CD2"/>
    <w:rsid w:val="00AD730B"/>
    <w:rsid w:val="00AE0155"/>
    <w:rsid w:val="00AE04DC"/>
    <w:rsid w:val="00AE05B6"/>
    <w:rsid w:val="00AE0EF8"/>
    <w:rsid w:val="00AE2334"/>
    <w:rsid w:val="00AE2C8A"/>
    <w:rsid w:val="00AE2FE2"/>
    <w:rsid w:val="00AE4BCA"/>
    <w:rsid w:val="00AE5043"/>
    <w:rsid w:val="00AE52AC"/>
    <w:rsid w:val="00AE5D7C"/>
    <w:rsid w:val="00AE6001"/>
    <w:rsid w:val="00AE648E"/>
    <w:rsid w:val="00AE6759"/>
    <w:rsid w:val="00AE7305"/>
    <w:rsid w:val="00AE7CD1"/>
    <w:rsid w:val="00AF0131"/>
    <w:rsid w:val="00AF0626"/>
    <w:rsid w:val="00AF0CB0"/>
    <w:rsid w:val="00AF1724"/>
    <w:rsid w:val="00AF196B"/>
    <w:rsid w:val="00AF26A6"/>
    <w:rsid w:val="00AF2901"/>
    <w:rsid w:val="00AF3111"/>
    <w:rsid w:val="00AF315A"/>
    <w:rsid w:val="00AF3D14"/>
    <w:rsid w:val="00AF3E84"/>
    <w:rsid w:val="00AF41F2"/>
    <w:rsid w:val="00AF4246"/>
    <w:rsid w:val="00AF4A26"/>
    <w:rsid w:val="00AF4A33"/>
    <w:rsid w:val="00AF4B22"/>
    <w:rsid w:val="00AF5B81"/>
    <w:rsid w:val="00AF5FF7"/>
    <w:rsid w:val="00AF6E91"/>
    <w:rsid w:val="00AF6F48"/>
    <w:rsid w:val="00AF7E3A"/>
    <w:rsid w:val="00B0016D"/>
    <w:rsid w:val="00B01268"/>
    <w:rsid w:val="00B012F7"/>
    <w:rsid w:val="00B013CD"/>
    <w:rsid w:val="00B01C56"/>
    <w:rsid w:val="00B021A3"/>
    <w:rsid w:val="00B02E17"/>
    <w:rsid w:val="00B04957"/>
    <w:rsid w:val="00B04C9D"/>
    <w:rsid w:val="00B04CE6"/>
    <w:rsid w:val="00B04D11"/>
    <w:rsid w:val="00B04EA6"/>
    <w:rsid w:val="00B05025"/>
    <w:rsid w:val="00B05166"/>
    <w:rsid w:val="00B05421"/>
    <w:rsid w:val="00B057B7"/>
    <w:rsid w:val="00B05B16"/>
    <w:rsid w:val="00B05D4E"/>
    <w:rsid w:val="00B05FA7"/>
    <w:rsid w:val="00B071C7"/>
    <w:rsid w:val="00B07CFE"/>
    <w:rsid w:val="00B10259"/>
    <w:rsid w:val="00B106DB"/>
    <w:rsid w:val="00B10769"/>
    <w:rsid w:val="00B10A00"/>
    <w:rsid w:val="00B11EA7"/>
    <w:rsid w:val="00B12BA2"/>
    <w:rsid w:val="00B12BEA"/>
    <w:rsid w:val="00B12C4E"/>
    <w:rsid w:val="00B12D2D"/>
    <w:rsid w:val="00B12E85"/>
    <w:rsid w:val="00B13175"/>
    <w:rsid w:val="00B135C7"/>
    <w:rsid w:val="00B13853"/>
    <w:rsid w:val="00B13BEA"/>
    <w:rsid w:val="00B13E14"/>
    <w:rsid w:val="00B143C7"/>
    <w:rsid w:val="00B14604"/>
    <w:rsid w:val="00B149B2"/>
    <w:rsid w:val="00B14B7A"/>
    <w:rsid w:val="00B15DCA"/>
    <w:rsid w:val="00B16AA6"/>
    <w:rsid w:val="00B16B21"/>
    <w:rsid w:val="00B16FD6"/>
    <w:rsid w:val="00B173BF"/>
    <w:rsid w:val="00B1751B"/>
    <w:rsid w:val="00B177AA"/>
    <w:rsid w:val="00B17B38"/>
    <w:rsid w:val="00B17E24"/>
    <w:rsid w:val="00B17E75"/>
    <w:rsid w:val="00B20310"/>
    <w:rsid w:val="00B20F9F"/>
    <w:rsid w:val="00B214BF"/>
    <w:rsid w:val="00B23251"/>
    <w:rsid w:val="00B238A4"/>
    <w:rsid w:val="00B238D8"/>
    <w:rsid w:val="00B23D67"/>
    <w:rsid w:val="00B24538"/>
    <w:rsid w:val="00B25132"/>
    <w:rsid w:val="00B25668"/>
    <w:rsid w:val="00B257DA"/>
    <w:rsid w:val="00B267A7"/>
    <w:rsid w:val="00B26EDD"/>
    <w:rsid w:val="00B2763F"/>
    <w:rsid w:val="00B2792F"/>
    <w:rsid w:val="00B27984"/>
    <w:rsid w:val="00B27E52"/>
    <w:rsid w:val="00B306D1"/>
    <w:rsid w:val="00B307C7"/>
    <w:rsid w:val="00B309E2"/>
    <w:rsid w:val="00B326A4"/>
    <w:rsid w:val="00B32B42"/>
    <w:rsid w:val="00B33732"/>
    <w:rsid w:val="00B33758"/>
    <w:rsid w:val="00B33AAE"/>
    <w:rsid w:val="00B340FA"/>
    <w:rsid w:val="00B3562C"/>
    <w:rsid w:val="00B361EC"/>
    <w:rsid w:val="00B363B8"/>
    <w:rsid w:val="00B3677D"/>
    <w:rsid w:val="00B37CE4"/>
    <w:rsid w:val="00B41315"/>
    <w:rsid w:val="00B4168F"/>
    <w:rsid w:val="00B41DD3"/>
    <w:rsid w:val="00B42C09"/>
    <w:rsid w:val="00B4351C"/>
    <w:rsid w:val="00B4367D"/>
    <w:rsid w:val="00B43882"/>
    <w:rsid w:val="00B438E2"/>
    <w:rsid w:val="00B44607"/>
    <w:rsid w:val="00B448DB"/>
    <w:rsid w:val="00B448EB"/>
    <w:rsid w:val="00B44B73"/>
    <w:rsid w:val="00B44DFC"/>
    <w:rsid w:val="00B44FA7"/>
    <w:rsid w:val="00B4643D"/>
    <w:rsid w:val="00B46509"/>
    <w:rsid w:val="00B466CA"/>
    <w:rsid w:val="00B46994"/>
    <w:rsid w:val="00B46D2D"/>
    <w:rsid w:val="00B479AD"/>
    <w:rsid w:val="00B47CC3"/>
    <w:rsid w:val="00B50493"/>
    <w:rsid w:val="00B50628"/>
    <w:rsid w:val="00B5099F"/>
    <w:rsid w:val="00B50D5A"/>
    <w:rsid w:val="00B5111F"/>
    <w:rsid w:val="00B51344"/>
    <w:rsid w:val="00B51B15"/>
    <w:rsid w:val="00B51D71"/>
    <w:rsid w:val="00B52C16"/>
    <w:rsid w:val="00B54B42"/>
    <w:rsid w:val="00B54C38"/>
    <w:rsid w:val="00B550A6"/>
    <w:rsid w:val="00B5584D"/>
    <w:rsid w:val="00B5683C"/>
    <w:rsid w:val="00B57116"/>
    <w:rsid w:val="00B60741"/>
    <w:rsid w:val="00B60768"/>
    <w:rsid w:val="00B60EA3"/>
    <w:rsid w:val="00B60F02"/>
    <w:rsid w:val="00B60F38"/>
    <w:rsid w:val="00B62569"/>
    <w:rsid w:val="00B63A64"/>
    <w:rsid w:val="00B63C2F"/>
    <w:rsid w:val="00B64160"/>
    <w:rsid w:val="00B650F2"/>
    <w:rsid w:val="00B653BD"/>
    <w:rsid w:val="00B65436"/>
    <w:rsid w:val="00B654FB"/>
    <w:rsid w:val="00B65AB2"/>
    <w:rsid w:val="00B66309"/>
    <w:rsid w:val="00B667E9"/>
    <w:rsid w:val="00B66C96"/>
    <w:rsid w:val="00B676F2"/>
    <w:rsid w:val="00B678B4"/>
    <w:rsid w:val="00B67CF7"/>
    <w:rsid w:val="00B707A7"/>
    <w:rsid w:val="00B707BF"/>
    <w:rsid w:val="00B70D59"/>
    <w:rsid w:val="00B71163"/>
    <w:rsid w:val="00B7117D"/>
    <w:rsid w:val="00B7142A"/>
    <w:rsid w:val="00B715EE"/>
    <w:rsid w:val="00B71BE4"/>
    <w:rsid w:val="00B72100"/>
    <w:rsid w:val="00B7247C"/>
    <w:rsid w:val="00B72526"/>
    <w:rsid w:val="00B725BF"/>
    <w:rsid w:val="00B73617"/>
    <w:rsid w:val="00B7416E"/>
    <w:rsid w:val="00B74731"/>
    <w:rsid w:val="00B74B11"/>
    <w:rsid w:val="00B769E6"/>
    <w:rsid w:val="00B76D14"/>
    <w:rsid w:val="00B773F3"/>
    <w:rsid w:val="00B77DB4"/>
    <w:rsid w:val="00B801BF"/>
    <w:rsid w:val="00B80C05"/>
    <w:rsid w:val="00B80C63"/>
    <w:rsid w:val="00B8185F"/>
    <w:rsid w:val="00B8193B"/>
    <w:rsid w:val="00B81DEC"/>
    <w:rsid w:val="00B81EE3"/>
    <w:rsid w:val="00B82D2D"/>
    <w:rsid w:val="00B82D39"/>
    <w:rsid w:val="00B83315"/>
    <w:rsid w:val="00B834D1"/>
    <w:rsid w:val="00B8359E"/>
    <w:rsid w:val="00B83E60"/>
    <w:rsid w:val="00B84C88"/>
    <w:rsid w:val="00B84DB7"/>
    <w:rsid w:val="00B85F5E"/>
    <w:rsid w:val="00B864E6"/>
    <w:rsid w:val="00B86814"/>
    <w:rsid w:val="00B86DF0"/>
    <w:rsid w:val="00B87946"/>
    <w:rsid w:val="00B87ABB"/>
    <w:rsid w:val="00B87FF6"/>
    <w:rsid w:val="00B906CA"/>
    <w:rsid w:val="00B90FEC"/>
    <w:rsid w:val="00B91404"/>
    <w:rsid w:val="00B91B91"/>
    <w:rsid w:val="00B91F66"/>
    <w:rsid w:val="00B9240D"/>
    <w:rsid w:val="00B928AC"/>
    <w:rsid w:val="00B93487"/>
    <w:rsid w:val="00B93618"/>
    <w:rsid w:val="00B9386E"/>
    <w:rsid w:val="00B94541"/>
    <w:rsid w:val="00B94E98"/>
    <w:rsid w:val="00B95C8E"/>
    <w:rsid w:val="00B96500"/>
    <w:rsid w:val="00B967B5"/>
    <w:rsid w:val="00B96A86"/>
    <w:rsid w:val="00B96C33"/>
    <w:rsid w:val="00B973C8"/>
    <w:rsid w:val="00BA07BB"/>
    <w:rsid w:val="00BA0D9F"/>
    <w:rsid w:val="00BA15C8"/>
    <w:rsid w:val="00BA1887"/>
    <w:rsid w:val="00BA1B8B"/>
    <w:rsid w:val="00BA2DEA"/>
    <w:rsid w:val="00BA3D4A"/>
    <w:rsid w:val="00BA40BE"/>
    <w:rsid w:val="00BA4ECF"/>
    <w:rsid w:val="00BA5078"/>
    <w:rsid w:val="00BA511E"/>
    <w:rsid w:val="00BA6A98"/>
    <w:rsid w:val="00BA6AD1"/>
    <w:rsid w:val="00BA711B"/>
    <w:rsid w:val="00BA722D"/>
    <w:rsid w:val="00BA7792"/>
    <w:rsid w:val="00BA7B54"/>
    <w:rsid w:val="00BB016C"/>
    <w:rsid w:val="00BB0837"/>
    <w:rsid w:val="00BB0C6F"/>
    <w:rsid w:val="00BB1162"/>
    <w:rsid w:val="00BB1323"/>
    <w:rsid w:val="00BB16A2"/>
    <w:rsid w:val="00BB18AF"/>
    <w:rsid w:val="00BB1E14"/>
    <w:rsid w:val="00BB26D2"/>
    <w:rsid w:val="00BB3165"/>
    <w:rsid w:val="00BB3D53"/>
    <w:rsid w:val="00BB429F"/>
    <w:rsid w:val="00BB48CB"/>
    <w:rsid w:val="00BB48EA"/>
    <w:rsid w:val="00BB4DA3"/>
    <w:rsid w:val="00BB52F3"/>
    <w:rsid w:val="00BB5407"/>
    <w:rsid w:val="00BB58BF"/>
    <w:rsid w:val="00BB6202"/>
    <w:rsid w:val="00BB6620"/>
    <w:rsid w:val="00BB68CE"/>
    <w:rsid w:val="00BB6B53"/>
    <w:rsid w:val="00BB6DCC"/>
    <w:rsid w:val="00BB747D"/>
    <w:rsid w:val="00BB782E"/>
    <w:rsid w:val="00BB7AFA"/>
    <w:rsid w:val="00BB7F0E"/>
    <w:rsid w:val="00BC0461"/>
    <w:rsid w:val="00BC0746"/>
    <w:rsid w:val="00BC117C"/>
    <w:rsid w:val="00BC21F0"/>
    <w:rsid w:val="00BC2475"/>
    <w:rsid w:val="00BC2AA5"/>
    <w:rsid w:val="00BC3106"/>
    <w:rsid w:val="00BC357E"/>
    <w:rsid w:val="00BC37F9"/>
    <w:rsid w:val="00BC3A59"/>
    <w:rsid w:val="00BC3EB1"/>
    <w:rsid w:val="00BC449C"/>
    <w:rsid w:val="00BC4602"/>
    <w:rsid w:val="00BC581A"/>
    <w:rsid w:val="00BC5F73"/>
    <w:rsid w:val="00BC5FBA"/>
    <w:rsid w:val="00BC6604"/>
    <w:rsid w:val="00BC6CE1"/>
    <w:rsid w:val="00BC6E17"/>
    <w:rsid w:val="00BC718B"/>
    <w:rsid w:val="00BC7630"/>
    <w:rsid w:val="00BC777D"/>
    <w:rsid w:val="00BC77CC"/>
    <w:rsid w:val="00BC786B"/>
    <w:rsid w:val="00BC7CB1"/>
    <w:rsid w:val="00BD02EF"/>
    <w:rsid w:val="00BD1143"/>
    <w:rsid w:val="00BD1901"/>
    <w:rsid w:val="00BD3B1E"/>
    <w:rsid w:val="00BD3BA9"/>
    <w:rsid w:val="00BD3FC0"/>
    <w:rsid w:val="00BD402B"/>
    <w:rsid w:val="00BD56CD"/>
    <w:rsid w:val="00BD5BCF"/>
    <w:rsid w:val="00BD7174"/>
    <w:rsid w:val="00BE002C"/>
    <w:rsid w:val="00BE016F"/>
    <w:rsid w:val="00BE06E7"/>
    <w:rsid w:val="00BE074E"/>
    <w:rsid w:val="00BE0BCD"/>
    <w:rsid w:val="00BE0EC5"/>
    <w:rsid w:val="00BE1C41"/>
    <w:rsid w:val="00BE250F"/>
    <w:rsid w:val="00BE2C9A"/>
    <w:rsid w:val="00BE3C0B"/>
    <w:rsid w:val="00BE3D3D"/>
    <w:rsid w:val="00BE48C5"/>
    <w:rsid w:val="00BE5405"/>
    <w:rsid w:val="00BE5810"/>
    <w:rsid w:val="00BE5E85"/>
    <w:rsid w:val="00BE61D0"/>
    <w:rsid w:val="00BE65AE"/>
    <w:rsid w:val="00BE6C75"/>
    <w:rsid w:val="00BE71F9"/>
    <w:rsid w:val="00BF066E"/>
    <w:rsid w:val="00BF123E"/>
    <w:rsid w:val="00BF1305"/>
    <w:rsid w:val="00BF13B2"/>
    <w:rsid w:val="00BF1433"/>
    <w:rsid w:val="00BF1F22"/>
    <w:rsid w:val="00BF320A"/>
    <w:rsid w:val="00BF421C"/>
    <w:rsid w:val="00BF48D6"/>
    <w:rsid w:val="00BF4E55"/>
    <w:rsid w:val="00BF5942"/>
    <w:rsid w:val="00BF5A81"/>
    <w:rsid w:val="00BF61C1"/>
    <w:rsid w:val="00BF6CA0"/>
    <w:rsid w:val="00BF75AC"/>
    <w:rsid w:val="00C00177"/>
    <w:rsid w:val="00C0068E"/>
    <w:rsid w:val="00C01449"/>
    <w:rsid w:val="00C01541"/>
    <w:rsid w:val="00C01622"/>
    <w:rsid w:val="00C01F06"/>
    <w:rsid w:val="00C02089"/>
    <w:rsid w:val="00C025AB"/>
    <w:rsid w:val="00C035A4"/>
    <w:rsid w:val="00C0373F"/>
    <w:rsid w:val="00C042F0"/>
    <w:rsid w:val="00C044F7"/>
    <w:rsid w:val="00C04595"/>
    <w:rsid w:val="00C04839"/>
    <w:rsid w:val="00C04854"/>
    <w:rsid w:val="00C04A2E"/>
    <w:rsid w:val="00C055BB"/>
    <w:rsid w:val="00C05903"/>
    <w:rsid w:val="00C062DF"/>
    <w:rsid w:val="00C06781"/>
    <w:rsid w:val="00C06F6E"/>
    <w:rsid w:val="00C07022"/>
    <w:rsid w:val="00C076BE"/>
    <w:rsid w:val="00C103CB"/>
    <w:rsid w:val="00C10CC7"/>
    <w:rsid w:val="00C10CED"/>
    <w:rsid w:val="00C10D86"/>
    <w:rsid w:val="00C10E1F"/>
    <w:rsid w:val="00C11268"/>
    <w:rsid w:val="00C117E8"/>
    <w:rsid w:val="00C119F3"/>
    <w:rsid w:val="00C12BFC"/>
    <w:rsid w:val="00C13774"/>
    <w:rsid w:val="00C14551"/>
    <w:rsid w:val="00C145DE"/>
    <w:rsid w:val="00C1473D"/>
    <w:rsid w:val="00C14949"/>
    <w:rsid w:val="00C14C60"/>
    <w:rsid w:val="00C160FE"/>
    <w:rsid w:val="00C16577"/>
    <w:rsid w:val="00C16655"/>
    <w:rsid w:val="00C166B5"/>
    <w:rsid w:val="00C1695E"/>
    <w:rsid w:val="00C16F58"/>
    <w:rsid w:val="00C17009"/>
    <w:rsid w:val="00C17083"/>
    <w:rsid w:val="00C177BA"/>
    <w:rsid w:val="00C201EE"/>
    <w:rsid w:val="00C209E9"/>
    <w:rsid w:val="00C20C69"/>
    <w:rsid w:val="00C20D56"/>
    <w:rsid w:val="00C20DE5"/>
    <w:rsid w:val="00C21034"/>
    <w:rsid w:val="00C21481"/>
    <w:rsid w:val="00C21B7C"/>
    <w:rsid w:val="00C2269F"/>
    <w:rsid w:val="00C227E7"/>
    <w:rsid w:val="00C22A45"/>
    <w:rsid w:val="00C22CDB"/>
    <w:rsid w:val="00C22FFF"/>
    <w:rsid w:val="00C23B39"/>
    <w:rsid w:val="00C23D7F"/>
    <w:rsid w:val="00C24D6B"/>
    <w:rsid w:val="00C24E02"/>
    <w:rsid w:val="00C24EE1"/>
    <w:rsid w:val="00C25168"/>
    <w:rsid w:val="00C25516"/>
    <w:rsid w:val="00C25916"/>
    <w:rsid w:val="00C25D5D"/>
    <w:rsid w:val="00C2604C"/>
    <w:rsid w:val="00C261A5"/>
    <w:rsid w:val="00C2638F"/>
    <w:rsid w:val="00C263E5"/>
    <w:rsid w:val="00C26793"/>
    <w:rsid w:val="00C267FD"/>
    <w:rsid w:val="00C26876"/>
    <w:rsid w:val="00C26DC1"/>
    <w:rsid w:val="00C27662"/>
    <w:rsid w:val="00C27665"/>
    <w:rsid w:val="00C27B17"/>
    <w:rsid w:val="00C27C92"/>
    <w:rsid w:val="00C300FF"/>
    <w:rsid w:val="00C30964"/>
    <w:rsid w:val="00C30DA0"/>
    <w:rsid w:val="00C31460"/>
    <w:rsid w:val="00C318C0"/>
    <w:rsid w:val="00C31EF5"/>
    <w:rsid w:val="00C3210A"/>
    <w:rsid w:val="00C322C0"/>
    <w:rsid w:val="00C331F2"/>
    <w:rsid w:val="00C3325D"/>
    <w:rsid w:val="00C33549"/>
    <w:rsid w:val="00C3363E"/>
    <w:rsid w:val="00C336DA"/>
    <w:rsid w:val="00C34280"/>
    <w:rsid w:val="00C34397"/>
    <w:rsid w:val="00C34457"/>
    <w:rsid w:val="00C34B16"/>
    <w:rsid w:val="00C35499"/>
    <w:rsid w:val="00C35AB6"/>
    <w:rsid w:val="00C35C1B"/>
    <w:rsid w:val="00C3746F"/>
    <w:rsid w:val="00C402F9"/>
    <w:rsid w:val="00C40515"/>
    <w:rsid w:val="00C410D8"/>
    <w:rsid w:val="00C41319"/>
    <w:rsid w:val="00C41928"/>
    <w:rsid w:val="00C41DE0"/>
    <w:rsid w:val="00C43546"/>
    <w:rsid w:val="00C4372C"/>
    <w:rsid w:val="00C43D6C"/>
    <w:rsid w:val="00C44674"/>
    <w:rsid w:val="00C44713"/>
    <w:rsid w:val="00C4471D"/>
    <w:rsid w:val="00C45BBD"/>
    <w:rsid w:val="00C46C8E"/>
    <w:rsid w:val="00C47703"/>
    <w:rsid w:val="00C50943"/>
    <w:rsid w:val="00C50D79"/>
    <w:rsid w:val="00C520EA"/>
    <w:rsid w:val="00C527FF"/>
    <w:rsid w:val="00C528DB"/>
    <w:rsid w:val="00C53084"/>
    <w:rsid w:val="00C53408"/>
    <w:rsid w:val="00C536F3"/>
    <w:rsid w:val="00C53E40"/>
    <w:rsid w:val="00C54D19"/>
    <w:rsid w:val="00C55EA6"/>
    <w:rsid w:val="00C56472"/>
    <w:rsid w:val="00C5688C"/>
    <w:rsid w:val="00C56A0F"/>
    <w:rsid w:val="00C57667"/>
    <w:rsid w:val="00C57E9F"/>
    <w:rsid w:val="00C604C9"/>
    <w:rsid w:val="00C60758"/>
    <w:rsid w:val="00C6090C"/>
    <w:rsid w:val="00C60C82"/>
    <w:rsid w:val="00C61715"/>
    <w:rsid w:val="00C619B4"/>
    <w:rsid w:val="00C61AFE"/>
    <w:rsid w:val="00C620DD"/>
    <w:rsid w:val="00C62FA8"/>
    <w:rsid w:val="00C64177"/>
    <w:rsid w:val="00C64339"/>
    <w:rsid w:val="00C6459C"/>
    <w:rsid w:val="00C64B0C"/>
    <w:rsid w:val="00C64B4D"/>
    <w:rsid w:val="00C65B8C"/>
    <w:rsid w:val="00C6652D"/>
    <w:rsid w:val="00C6793D"/>
    <w:rsid w:val="00C67CA0"/>
    <w:rsid w:val="00C67D12"/>
    <w:rsid w:val="00C700DB"/>
    <w:rsid w:val="00C708D7"/>
    <w:rsid w:val="00C70F5F"/>
    <w:rsid w:val="00C7137A"/>
    <w:rsid w:val="00C7153E"/>
    <w:rsid w:val="00C719DB"/>
    <w:rsid w:val="00C71BED"/>
    <w:rsid w:val="00C71E9F"/>
    <w:rsid w:val="00C72446"/>
    <w:rsid w:val="00C725C6"/>
    <w:rsid w:val="00C728FC"/>
    <w:rsid w:val="00C72C86"/>
    <w:rsid w:val="00C72DDD"/>
    <w:rsid w:val="00C73F92"/>
    <w:rsid w:val="00C74458"/>
    <w:rsid w:val="00C74715"/>
    <w:rsid w:val="00C74B5C"/>
    <w:rsid w:val="00C75B41"/>
    <w:rsid w:val="00C75F5D"/>
    <w:rsid w:val="00C76BBF"/>
    <w:rsid w:val="00C76BDB"/>
    <w:rsid w:val="00C76E46"/>
    <w:rsid w:val="00C77A25"/>
    <w:rsid w:val="00C77CA1"/>
    <w:rsid w:val="00C800C9"/>
    <w:rsid w:val="00C8099E"/>
    <w:rsid w:val="00C80A08"/>
    <w:rsid w:val="00C819A6"/>
    <w:rsid w:val="00C824E7"/>
    <w:rsid w:val="00C82509"/>
    <w:rsid w:val="00C8250D"/>
    <w:rsid w:val="00C827F7"/>
    <w:rsid w:val="00C82843"/>
    <w:rsid w:val="00C836EB"/>
    <w:rsid w:val="00C839F1"/>
    <w:rsid w:val="00C843F7"/>
    <w:rsid w:val="00C84725"/>
    <w:rsid w:val="00C8485C"/>
    <w:rsid w:val="00C84E07"/>
    <w:rsid w:val="00C85518"/>
    <w:rsid w:val="00C859CD"/>
    <w:rsid w:val="00C86139"/>
    <w:rsid w:val="00C86871"/>
    <w:rsid w:val="00C86BF3"/>
    <w:rsid w:val="00C870EA"/>
    <w:rsid w:val="00C87AA7"/>
    <w:rsid w:val="00C87C8D"/>
    <w:rsid w:val="00C87E01"/>
    <w:rsid w:val="00C90F61"/>
    <w:rsid w:val="00C91089"/>
    <w:rsid w:val="00C9133E"/>
    <w:rsid w:val="00C91974"/>
    <w:rsid w:val="00C91EB1"/>
    <w:rsid w:val="00C9203A"/>
    <w:rsid w:val="00C9277C"/>
    <w:rsid w:val="00C93A00"/>
    <w:rsid w:val="00C93EA9"/>
    <w:rsid w:val="00C940F8"/>
    <w:rsid w:val="00C94236"/>
    <w:rsid w:val="00C94D71"/>
    <w:rsid w:val="00C95420"/>
    <w:rsid w:val="00C9678E"/>
    <w:rsid w:val="00C97485"/>
    <w:rsid w:val="00C9766F"/>
    <w:rsid w:val="00C97D35"/>
    <w:rsid w:val="00CA0683"/>
    <w:rsid w:val="00CA0833"/>
    <w:rsid w:val="00CA0B83"/>
    <w:rsid w:val="00CA1665"/>
    <w:rsid w:val="00CA185E"/>
    <w:rsid w:val="00CA1E44"/>
    <w:rsid w:val="00CA1E6C"/>
    <w:rsid w:val="00CA2180"/>
    <w:rsid w:val="00CA23CA"/>
    <w:rsid w:val="00CA2633"/>
    <w:rsid w:val="00CA2F2D"/>
    <w:rsid w:val="00CA323E"/>
    <w:rsid w:val="00CA3B70"/>
    <w:rsid w:val="00CA3F10"/>
    <w:rsid w:val="00CA41EA"/>
    <w:rsid w:val="00CA43D7"/>
    <w:rsid w:val="00CA49D1"/>
    <w:rsid w:val="00CA4BF4"/>
    <w:rsid w:val="00CA4C3E"/>
    <w:rsid w:val="00CA5725"/>
    <w:rsid w:val="00CA57EE"/>
    <w:rsid w:val="00CA5C65"/>
    <w:rsid w:val="00CA6158"/>
    <w:rsid w:val="00CA6272"/>
    <w:rsid w:val="00CA635C"/>
    <w:rsid w:val="00CA6CFB"/>
    <w:rsid w:val="00CA7345"/>
    <w:rsid w:val="00CA7ADF"/>
    <w:rsid w:val="00CA7D70"/>
    <w:rsid w:val="00CA7EEC"/>
    <w:rsid w:val="00CB0044"/>
    <w:rsid w:val="00CB02C1"/>
    <w:rsid w:val="00CB0ACC"/>
    <w:rsid w:val="00CB0ADE"/>
    <w:rsid w:val="00CB0FAE"/>
    <w:rsid w:val="00CB1554"/>
    <w:rsid w:val="00CB2816"/>
    <w:rsid w:val="00CB2BE3"/>
    <w:rsid w:val="00CB2EBF"/>
    <w:rsid w:val="00CB2FBD"/>
    <w:rsid w:val="00CB350B"/>
    <w:rsid w:val="00CB3F77"/>
    <w:rsid w:val="00CB4DD0"/>
    <w:rsid w:val="00CB5488"/>
    <w:rsid w:val="00CB6510"/>
    <w:rsid w:val="00CB6E39"/>
    <w:rsid w:val="00CB6E79"/>
    <w:rsid w:val="00CB76DD"/>
    <w:rsid w:val="00CB7710"/>
    <w:rsid w:val="00CB77BC"/>
    <w:rsid w:val="00CB7BA1"/>
    <w:rsid w:val="00CB7FB4"/>
    <w:rsid w:val="00CC070B"/>
    <w:rsid w:val="00CC071A"/>
    <w:rsid w:val="00CC0EF7"/>
    <w:rsid w:val="00CC139E"/>
    <w:rsid w:val="00CC1CF4"/>
    <w:rsid w:val="00CC23F1"/>
    <w:rsid w:val="00CC2531"/>
    <w:rsid w:val="00CC2629"/>
    <w:rsid w:val="00CC27DB"/>
    <w:rsid w:val="00CC2B25"/>
    <w:rsid w:val="00CC2B9F"/>
    <w:rsid w:val="00CC2D38"/>
    <w:rsid w:val="00CC30F9"/>
    <w:rsid w:val="00CC3264"/>
    <w:rsid w:val="00CC338B"/>
    <w:rsid w:val="00CC3EC1"/>
    <w:rsid w:val="00CC4366"/>
    <w:rsid w:val="00CC463F"/>
    <w:rsid w:val="00CC56EA"/>
    <w:rsid w:val="00CC5906"/>
    <w:rsid w:val="00CC594D"/>
    <w:rsid w:val="00CC5D7D"/>
    <w:rsid w:val="00CC5F34"/>
    <w:rsid w:val="00CC61F4"/>
    <w:rsid w:val="00CC62CF"/>
    <w:rsid w:val="00CC7979"/>
    <w:rsid w:val="00CD006C"/>
    <w:rsid w:val="00CD0F4D"/>
    <w:rsid w:val="00CD1330"/>
    <w:rsid w:val="00CD1345"/>
    <w:rsid w:val="00CD1AE9"/>
    <w:rsid w:val="00CD1BD6"/>
    <w:rsid w:val="00CD1CF5"/>
    <w:rsid w:val="00CD2484"/>
    <w:rsid w:val="00CD2936"/>
    <w:rsid w:val="00CD298D"/>
    <w:rsid w:val="00CD3E25"/>
    <w:rsid w:val="00CD3F29"/>
    <w:rsid w:val="00CD4A82"/>
    <w:rsid w:val="00CD506A"/>
    <w:rsid w:val="00CD550B"/>
    <w:rsid w:val="00CD582C"/>
    <w:rsid w:val="00CD597C"/>
    <w:rsid w:val="00CD599D"/>
    <w:rsid w:val="00CD5EAF"/>
    <w:rsid w:val="00CD628D"/>
    <w:rsid w:val="00CD649D"/>
    <w:rsid w:val="00CD6673"/>
    <w:rsid w:val="00CD6FE0"/>
    <w:rsid w:val="00CD7437"/>
    <w:rsid w:val="00CD7AB8"/>
    <w:rsid w:val="00CE018D"/>
    <w:rsid w:val="00CE0903"/>
    <w:rsid w:val="00CE12BA"/>
    <w:rsid w:val="00CE17FF"/>
    <w:rsid w:val="00CE1C4B"/>
    <w:rsid w:val="00CE1CEA"/>
    <w:rsid w:val="00CE1E64"/>
    <w:rsid w:val="00CE1EC3"/>
    <w:rsid w:val="00CE2289"/>
    <w:rsid w:val="00CE2A31"/>
    <w:rsid w:val="00CE2ED1"/>
    <w:rsid w:val="00CE346A"/>
    <w:rsid w:val="00CE3583"/>
    <w:rsid w:val="00CE3845"/>
    <w:rsid w:val="00CE3BB6"/>
    <w:rsid w:val="00CE44B6"/>
    <w:rsid w:val="00CE4759"/>
    <w:rsid w:val="00CE4DCE"/>
    <w:rsid w:val="00CE5157"/>
    <w:rsid w:val="00CE53BC"/>
    <w:rsid w:val="00CE58C2"/>
    <w:rsid w:val="00CE5A65"/>
    <w:rsid w:val="00CE643F"/>
    <w:rsid w:val="00CE6510"/>
    <w:rsid w:val="00CE70A2"/>
    <w:rsid w:val="00CE718B"/>
    <w:rsid w:val="00CE749B"/>
    <w:rsid w:val="00CF0F22"/>
    <w:rsid w:val="00CF1193"/>
    <w:rsid w:val="00CF130C"/>
    <w:rsid w:val="00CF130F"/>
    <w:rsid w:val="00CF2614"/>
    <w:rsid w:val="00CF2A24"/>
    <w:rsid w:val="00CF2A95"/>
    <w:rsid w:val="00CF2EE1"/>
    <w:rsid w:val="00CF30EA"/>
    <w:rsid w:val="00CF3192"/>
    <w:rsid w:val="00CF32EC"/>
    <w:rsid w:val="00CF3C3E"/>
    <w:rsid w:val="00CF453A"/>
    <w:rsid w:val="00CF5354"/>
    <w:rsid w:val="00CF5E5C"/>
    <w:rsid w:val="00CF653A"/>
    <w:rsid w:val="00CF665B"/>
    <w:rsid w:val="00CF7238"/>
    <w:rsid w:val="00CF763C"/>
    <w:rsid w:val="00CF7E03"/>
    <w:rsid w:val="00D001D4"/>
    <w:rsid w:val="00D00719"/>
    <w:rsid w:val="00D008AB"/>
    <w:rsid w:val="00D01269"/>
    <w:rsid w:val="00D013D0"/>
    <w:rsid w:val="00D01458"/>
    <w:rsid w:val="00D0183F"/>
    <w:rsid w:val="00D01A33"/>
    <w:rsid w:val="00D01B9C"/>
    <w:rsid w:val="00D020F3"/>
    <w:rsid w:val="00D03434"/>
    <w:rsid w:val="00D03A09"/>
    <w:rsid w:val="00D04075"/>
    <w:rsid w:val="00D04B31"/>
    <w:rsid w:val="00D04F8F"/>
    <w:rsid w:val="00D050DF"/>
    <w:rsid w:val="00D052FE"/>
    <w:rsid w:val="00D055AE"/>
    <w:rsid w:val="00D05B05"/>
    <w:rsid w:val="00D05ED5"/>
    <w:rsid w:val="00D0622A"/>
    <w:rsid w:val="00D063C3"/>
    <w:rsid w:val="00D06AC6"/>
    <w:rsid w:val="00D06E96"/>
    <w:rsid w:val="00D10045"/>
    <w:rsid w:val="00D109E2"/>
    <w:rsid w:val="00D10CA3"/>
    <w:rsid w:val="00D11410"/>
    <w:rsid w:val="00D117D5"/>
    <w:rsid w:val="00D11C9E"/>
    <w:rsid w:val="00D11D64"/>
    <w:rsid w:val="00D121AE"/>
    <w:rsid w:val="00D123C0"/>
    <w:rsid w:val="00D125FA"/>
    <w:rsid w:val="00D13115"/>
    <w:rsid w:val="00D131D2"/>
    <w:rsid w:val="00D13F9A"/>
    <w:rsid w:val="00D14122"/>
    <w:rsid w:val="00D14469"/>
    <w:rsid w:val="00D1545C"/>
    <w:rsid w:val="00D1611A"/>
    <w:rsid w:val="00D16858"/>
    <w:rsid w:val="00D16AE1"/>
    <w:rsid w:val="00D170E6"/>
    <w:rsid w:val="00D1791F"/>
    <w:rsid w:val="00D17DF0"/>
    <w:rsid w:val="00D209D9"/>
    <w:rsid w:val="00D20CD7"/>
    <w:rsid w:val="00D2143C"/>
    <w:rsid w:val="00D2162E"/>
    <w:rsid w:val="00D2278F"/>
    <w:rsid w:val="00D22876"/>
    <w:rsid w:val="00D22E7C"/>
    <w:rsid w:val="00D2304B"/>
    <w:rsid w:val="00D23624"/>
    <w:rsid w:val="00D239B6"/>
    <w:rsid w:val="00D247CB"/>
    <w:rsid w:val="00D24992"/>
    <w:rsid w:val="00D24F9D"/>
    <w:rsid w:val="00D24FCB"/>
    <w:rsid w:val="00D25490"/>
    <w:rsid w:val="00D25646"/>
    <w:rsid w:val="00D2624C"/>
    <w:rsid w:val="00D26F61"/>
    <w:rsid w:val="00D27182"/>
    <w:rsid w:val="00D27507"/>
    <w:rsid w:val="00D3025B"/>
    <w:rsid w:val="00D304C6"/>
    <w:rsid w:val="00D304DA"/>
    <w:rsid w:val="00D30885"/>
    <w:rsid w:val="00D30BF6"/>
    <w:rsid w:val="00D310C0"/>
    <w:rsid w:val="00D316FE"/>
    <w:rsid w:val="00D32464"/>
    <w:rsid w:val="00D32756"/>
    <w:rsid w:val="00D32FE0"/>
    <w:rsid w:val="00D32FFA"/>
    <w:rsid w:val="00D3312E"/>
    <w:rsid w:val="00D331B1"/>
    <w:rsid w:val="00D33363"/>
    <w:rsid w:val="00D335AB"/>
    <w:rsid w:val="00D33B7B"/>
    <w:rsid w:val="00D33DD4"/>
    <w:rsid w:val="00D34450"/>
    <w:rsid w:val="00D34E64"/>
    <w:rsid w:val="00D3537F"/>
    <w:rsid w:val="00D3553D"/>
    <w:rsid w:val="00D36FAC"/>
    <w:rsid w:val="00D37443"/>
    <w:rsid w:val="00D40510"/>
    <w:rsid w:val="00D40B69"/>
    <w:rsid w:val="00D40DCA"/>
    <w:rsid w:val="00D40E3E"/>
    <w:rsid w:val="00D40F94"/>
    <w:rsid w:val="00D41C0A"/>
    <w:rsid w:val="00D42690"/>
    <w:rsid w:val="00D4332F"/>
    <w:rsid w:val="00D43582"/>
    <w:rsid w:val="00D43908"/>
    <w:rsid w:val="00D44E29"/>
    <w:rsid w:val="00D44E97"/>
    <w:rsid w:val="00D4603F"/>
    <w:rsid w:val="00D4697A"/>
    <w:rsid w:val="00D46FB8"/>
    <w:rsid w:val="00D4742D"/>
    <w:rsid w:val="00D4758B"/>
    <w:rsid w:val="00D47C63"/>
    <w:rsid w:val="00D47D62"/>
    <w:rsid w:val="00D500E6"/>
    <w:rsid w:val="00D5053B"/>
    <w:rsid w:val="00D5083F"/>
    <w:rsid w:val="00D5175B"/>
    <w:rsid w:val="00D51D05"/>
    <w:rsid w:val="00D52E73"/>
    <w:rsid w:val="00D53775"/>
    <w:rsid w:val="00D53CC9"/>
    <w:rsid w:val="00D53D0B"/>
    <w:rsid w:val="00D54DC9"/>
    <w:rsid w:val="00D55741"/>
    <w:rsid w:val="00D564B8"/>
    <w:rsid w:val="00D5738F"/>
    <w:rsid w:val="00D574C2"/>
    <w:rsid w:val="00D60DAA"/>
    <w:rsid w:val="00D619DC"/>
    <w:rsid w:val="00D61B49"/>
    <w:rsid w:val="00D61C06"/>
    <w:rsid w:val="00D6264F"/>
    <w:rsid w:val="00D626C7"/>
    <w:rsid w:val="00D62A57"/>
    <w:rsid w:val="00D62A7B"/>
    <w:rsid w:val="00D62C2C"/>
    <w:rsid w:val="00D644BD"/>
    <w:rsid w:val="00D64F9D"/>
    <w:rsid w:val="00D65A93"/>
    <w:rsid w:val="00D65ADA"/>
    <w:rsid w:val="00D66115"/>
    <w:rsid w:val="00D66134"/>
    <w:rsid w:val="00D6708D"/>
    <w:rsid w:val="00D67531"/>
    <w:rsid w:val="00D67A3F"/>
    <w:rsid w:val="00D70089"/>
    <w:rsid w:val="00D700AF"/>
    <w:rsid w:val="00D701B1"/>
    <w:rsid w:val="00D70A3F"/>
    <w:rsid w:val="00D70EF0"/>
    <w:rsid w:val="00D718B4"/>
    <w:rsid w:val="00D72189"/>
    <w:rsid w:val="00D7231F"/>
    <w:rsid w:val="00D733C0"/>
    <w:rsid w:val="00D736B0"/>
    <w:rsid w:val="00D73833"/>
    <w:rsid w:val="00D738F2"/>
    <w:rsid w:val="00D73EAE"/>
    <w:rsid w:val="00D7400E"/>
    <w:rsid w:val="00D74716"/>
    <w:rsid w:val="00D74F9D"/>
    <w:rsid w:val="00D754B1"/>
    <w:rsid w:val="00D7567F"/>
    <w:rsid w:val="00D75F3E"/>
    <w:rsid w:val="00D76302"/>
    <w:rsid w:val="00D76702"/>
    <w:rsid w:val="00D76DF8"/>
    <w:rsid w:val="00D76FFC"/>
    <w:rsid w:val="00D7717D"/>
    <w:rsid w:val="00D7718E"/>
    <w:rsid w:val="00D776CD"/>
    <w:rsid w:val="00D778F0"/>
    <w:rsid w:val="00D8032B"/>
    <w:rsid w:val="00D8034B"/>
    <w:rsid w:val="00D803F3"/>
    <w:rsid w:val="00D80EBD"/>
    <w:rsid w:val="00D81242"/>
    <w:rsid w:val="00D817FF"/>
    <w:rsid w:val="00D8249D"/>
    <w:rsid w:val="00D827EA"/>
    <w:rsid w:val="00D82ACB"/>
    <w:rsid w:val="00D838D8"/>
    <w:rsid w:val="00D83F04"/>
    <w:rsid w:val="00D83FE1"/>
    <w:rsid w:val="00D84188"/>
    <w:rsid w:val="00D841A7"/>
    <w:rsid w:val="00D8485F"/>
    <w:rsid w:val="00D85177"/>
    <w:rsid w:val="00D859ED"/>
    <w:rsid w:val="00D85CD7"/>
    <w:rsid w:val="00D8677A"/>
    <w:rsid w:val="00D86D5A"/>
    <w:rsid w:val="00D87578"/>
    <w:rsid w:val="00D876C3"/>
    <w:rsid w:val="00D87F31"/>
    <w:rsid w:val="00D90064"/>
    <w:rsid w:val="00D900CC"/>
    <w:rsid w:val="00D906A0"/>
    <w:rsid w:val="00D90B0F"/>
    <w:rsid w:val="00D90C8A"/>
    <w:rsid w:val="00D9146D"/>
    <w:rsid w:val="00D91925"/>
    <w:rsid w:val="00D91FC1"/>
    <w:rsid w:val="00D9272E"/>
    <w:rsid w:val="00D92B0C"/>
    <w:rsid w:val="00D92E8A"/>
    <w:rsid w:val="00D93817"/>
    <w:rsid w:val="00D94911"/>
    <w:rsid w:val="00D94D49"/>
    <w:rsid w:val="00D94DA2"/>
    <w:rsid w:val="00D94E07"/>
    <w:rsid w:val="00D950EF"/>
    <w:rsid w:val="00D955BD"/>
    <w:rsid w:val="00D95685"/>
    <w:rsid w:val="00D95A48"/>
    <w:rsid w:val="00D96C25"/>
    <w:rsid w:val="00D9707A"/>
    <w:rsid w:val="00D97C2C"/>
    <w:rsid w:val="00DA01BC"/>
    <w:rsid w:val="00DA045C"/>
    <w:rsid w:val="00DA0776"/>
    <w:rsid w:val="00DA097D"/>
    <w:rsid w:val="00DA1051"/>
    <w:rsid w:val="00DA150C"/>
    <w:rsid w:val="00DA17D7"/>
    <w:rsid w:val="00DA1FFF"/>
    <w:rsid w:val="00DA2288"/>
    <w:rsid w:val="00DA24A0"/>
    <w:rsid w:val="00DA3AA9"/>
    <w:rsid w:val="00DA3D91"/>
    <w:rsid w:val="00DA3E1B"/>
    <w:rsid w:val="00DA4115"/>
    <w:rsid w:val="00DA4389"/>
    <w:rsid w:val="00DA4939"/>
    <w:rsid w:val="00DA4ABF"/>
    <w:rsid w:val="00DA538E"/>
    <w:rsid w:val="00DA552C"/>
    <w:rsid w:val="00DA68D9"/>
    <w:rsid w:val="00DA6930"/>
    <w:rsid w:val="00DA7135"/>
    <w:rsid w:val="00DA7160"/>
    <w:rsid w:val="00DA77A7"/>
    <w:rsid w:val="00DA7833"/>
    <w:rsid w:val="00DA7C82"/>
    <w:rsid w:val="00DA7E83"/>
    <w:rsid w:val="00DB0071"/>
    <w:rsid w:val="00DB064B"/>
    <w:rsid w:val="00DB08E1"/>
    <w:rsid w:val="00DB0D74"/>
    <w:rsid w:val="00DB110F"/>
    <w:rsid w:val="00DB19BF"/>
    <w:rsid w:val="00DB1F47"/>
    <w:rsid w:val="00DB245C"/>
    <w:rsid w:val="00DB2EE2"/>
    <w:rsid w:val="00DB36E0"/>
    <w:rsid w:val="00DB3709"/>
    <w:rsid w:val="00DB4622"/>
    <w:rsid w:val="00DB48F4"/>
    <w:rsid w:val="00DB4BAD"/>
    <w:rsid w:val="00DB5192"/>
    <w:rsid w:val="00DB51D5"/>
    <w:rsid w:val="00DB5248"/>
    <w:rsid w:val="00DB5941"/>
    <w:rsid w:val="00DB5F8C"/>
    <w:rsid w:val="00DB674D"/>
    <w:rsid w:val="00DB67E2"/>
    <w:rsid w:val="00DB6A71"/>
    <w:rsid w:val="00DB6BBC"/>
    <w:rsid w:val="00DB6D89"/>
    <w:rsid w:val="00DB7609"/>
    <w:rsid w:val="00DB77E9"/>
    <w:rsid w:val="00DB7AB8"/>
    <w:rsid w:val="00DB7D09"/>
    <w:rsid w:val="00DB7E5F"/>
    <w:rsid w:val="00DC0964"/>
    <w:rsid w:val="00DC0CB1"/>
    <w:rsid w:val="00DC0CBE"/>
    <w:rsid w:val="00DC0FC5"/>
    <w:rsid w:val="00DC1068"/>
    <w:rsid w:val="00DC1EFA"/>
    <w:rsid w:val="00DC2749"/>
    <w:rsid w:val="00DC30E0"/>
    <w:rsid w:val="00DC321C"/>
    <w:rsid w:val="00DC3543"/>
    <w:rsid w:val="00DC364D"/>
    <w:rsid w:val="00DC3B7E"/>
    <w:rsid w:val="00DC446D"/>
    <w:rsid w:val="00DC46AB"/>
    <w:rsid w:val="00DC5019"/>
    <w:rsid w:val="00DC5A38"/>
    <w:rsid w:val="00DC6198"/>
    <w:rsid w:val="00DC62AC"/>
    <w:rsid w:val="00DC7408"/>
    <w:rsid w:val="00DC744F"/>
    <w:rsid w:val="00DC7472"/>
    <w:rsid w:val="00DC772A"/>
    <w:rsid w:val="00DD0551"/>
    <w:rsid w:val="00DD0556"/>
    <w:rsid w:val="00DD0B20"/>
    <w:rsid w:val="00DD1263"/>
    <w:rsid w:val="00DD1AB0"/>
    <w:rsid w:val="00DD1CF0"/>
    <w:rsid w:val="00DD1EAE"/>
    <w:rsid w:val="00DD1EAF"/>
    <w:rsid w:val="00DD1FDB"/>
    <w:rsid w:val="00DD2511"/>
    <w:rsid w:val="00DD2F76"/>
    <w:rsid w:val="00DD3E83"/>
    <w:rsid w:val="00DD4617"/>
    <w:rsid w:val="00DD4B88"/>
    <w:rsid w:val="00DD51B6"/>
    <w:rsid w:val="00DD57B0"/>
    <w:rsid w:val="00DD5D1F"/>
    <w:rsid w:val="00DD5FFE"/>
    <w:rsid w:val="00DD6119"/>
    <w:rsid w:val="00DD619C"/>
    <w:rsid w:val="00DD61D1"/>
    <w:rsid w:val="00DD7885"/>
    <w:rsid w:val="00DD7B8F"/>
    <w:rsid w:val="00DD7DAD"/>
    <w:rsid w:val="00DD7E0C"/>
    <w:rsid w:val="00DE0A5C"/>
    <w:rsid w:val="00DE1AB4"/>
    <w:rsid w:val="00DE1ABB"/>
    <w:rsid w:val="00DE2832"/>
    <w:rsid w:val="00DE2997"/>
    <w:rsid w:val="00DE2B13"/>
    <w:rsid w:val="00DE3351"/>
    <w:rsid w:val="00DE3755"/>
    <w:rsid w:val="00DE419C"/>
    <w:rsid w:val="00DE44AA"/>
    <w:rsid w:val="00DE4CA7"/>
    <w:rsid w:val="00DE4EE8"/>
    <w:rsid w:val="00DE5868"/>
    <w:rsid w:val="00DE6525"/>
    <w:rsid w:val="00DE6CC5"/>
    <w:rsid w:val="00DE6CF0"/>
    <w:rsid w:val="00DE6ED4"/>
    <w:rsid w:val="00DE6FEA"/>
    <w:rsid w:val="00DE7034"/>
    <w:rsid w:val="00DE720A"/>
    <w:rsid w:val="00DE72DA"/>
    <w:rsid w:val="00DF05BF"/>
    <w:rsid w:val="00DF0928"/>
    <w:rsid w:val="00DF0D68"/>
    <w:rsid w:val="00DF0FBD"/>
    <w:rsid w:val="00DF1608"/>
    <w:rsid w:val="00DF1963"/>
    <w:rsid w:val="00DF21B8"/>
    <w:rsid w:val="00DF2359"/>
    <w:rsid w:val="00DF293A"/>
    <w:rsid w:val="00DF2A4F"/>
    <w:rsid w:val="00DF371C"/>
    <w:rsid w:val="00DF383A"/>
    <w:rsid w:val="00DF3E98"/>
    <w:rsid w:val="00DF413F"/>
    <w:rsid w:val="00DF46A8"/>
    <w:rsid w:val="00DF53EF"/>
    <w:rsid w:val="00DF56F9"/>
    <w:rsid w:val="00DF5A98"/>
    <w:rsid w:val="00DF5D56"/>
    <w:rsid w:val="00DF5DC0"/>
    <w:rsid w:val="00DF64BE"/>
    <w:rsid w:val="00DF739C"/>
    <w:rsid w:val="00DF7570"/>
    <w:rsid w:val="00DF7611"/>
    <w:rsid w:val="00DF7897"/>
    <w:rsid w:val="00DF7A70"/>
    <w:rsid w:val="00DF7E2B"/>
    <w:rsid w:val="00E00AE8"/>
    <w:rsid w:val="00E00EBA"/>
    <w:rsid w:val="00E0149F"/>
    <w:rsid w:val="00E0298F"/>
    <w:rsid w:val="00E0375C"/>
    <w:rsid w:val="00E0384F"/>
    <w:rsid w:val="00E03C43"/>
    <w:rsid w:val="00E044C2"/>
    <w:rsid w:val="00E04985"/>
    <w:rsid w:val="00E050FF"/>
    <w:rsid w:val="00E05591"/>
    <w:rsid w:val="00E05C99"/>
    <w:rsid w:val="00E05F46"/>
    <w:rsid w:val="00E061BC"/>
    <w:rsid w:val="00E06F79"/>
    <w:rsid w:val="00E07F96"/>
    <w:rsid w:val="00E10095"/>
    <w:rsid w:val="00E106EF"/>
    <w:rsid w:val="00E107B0"/>
    <w:rsid w:val="00E10844"/>
    <w:rsid w:val="00E10F42"/>
    <w:rsid w:val="00E11DA5"/>
    <w:rsid w:val="00E12410"/>
    <w:rsid w:val="00E126C8"/>
    <w:rsid w:val="00E1299A"/>
    <w:rsid w:val="00E12A1B"/>
    <w:rsid w:val="00E132A3"/>
    <w:rsid w:val="00E132C8"/>
    <w:rsid w:val="00E1352D"/>
    <w:rsid w:val="00E13E86"/>
    <w:rsid w:val="00E14608"/>
    <w:rsid w:val="00E15663"/>
    <w:rsid w:val="00E16A15"/>
    <w:rsid w:val="00E16DB9"/>
    <w:rsid w:val="00E171A7"/>
    <w:rsid w:val="00E176C2"/>
    <w:rsid w:val="00E17D51"/>
    <w:rsid w:val="00E17E25"/>
    <w:rsid w:val="00E2028A"/>
    <w:rsid w:val="00E20930"/>
    <w:rsid w:val="00E2177F"/>
    <w:rsid w:val="00E22A96"/>
    <w:rsid w:val="00E233EF"/>
    <w:rsid w:val="00E23DE6"/>
    <w:rsid w:val="00E2407F"/>
    <w:rsid w:val="00E2489E"/>
    <w:rsid w:val="00E24CA4"/>
    <w:rsid w:val="00E25486"/>
    <w:rsid w:val="00E25ABA"/>
    <w:rsid w:val="00E25EB4"/>
    <w:rsid w:val="00E260B6"/>
    <w:rsid w:val="00E262AC"/>
    <w:rsid w:val="00E2648E"/>
    <w:rsid w:val="00E26572"/>
    <w:rsid w:val="00E26A0B"/>
    <w:rsid w:val="00E26A29"/>
    <w:rsid w:val="00E26D16"/>
    <w:rsid w:val="00E27D53"/>
    <w:rsid w:val="00E30401"/>
    <w:rsid w:val="00E30709"/>
    <w:rsid w:val="00E3087B"/>
    <w:rsid w:val="00E30E77"/>
    <w:rsid w:val="00E31225"/>
    <w:rsid w:val="00E312D5"/>
    <w:rsid w:val="00E32E8E"/>
    <w:rsid w:val="00E33D95"/>
    <w:rsid w:val="00E34791"/>
    <w:rsid w:val="00E34B42"/>
    <w:rsid w:val="00E34FA2"/>
    <w:rsid w:val="00E35D2A"/>
    <w:rsid w:val="00E36229"/>
    <w:rsid w:val="00E375B6"/>
    <w:rsid w:val="00E37689"/>
    <w:rsid w:val="00E376C8"/>
    <w:rsid w:val="00E378E5"/>
    <w:rsid w:val="00E37DB5"/>
    <w:rsid w:val="00E40209"/>
    <w:rsid w:val="00E412AD"/>
    <w:rsid w:val="00E42174"/>
    <w:rsid w:val="00E42942"/>
    <w:rsid w:val="00E42B52"/>
    <w:rsid w:val="00E42CD4"/>
    <w:rsid w:val="00E43351"/>
    <w:rsid w:val="00E44706"/>
    <w:rsid w:val="00E447E4"/>
    <w:rsid w:val="00E44E77"/>
    <w:rsid w:val="00E4548F"/>
    <w:rsid w:val="00E45DB7"/>
    <w:rsid w:val="00E46756"/>
    <w:rsid w:val="00E47253"/>
    <w:rsid w:val="00E473DD"/>
    <w:rsid w:val="00E475AF"/>
    <w:rsid w:val="00E5175D"/>
    <w:rsid w:val="00E51C4D"/>
    <w:rsid w:val="00E53536"/>
    <w:rsid w:val="00E537C8"/>
    <w:rsid w:val="00E539CE"/>
    <w:rsid w:val="00E53FD9"/>
    <w:rsid w:val="00E54052"/>
    <w:rsid w:val="00E54196"/>
    <w:rsid w:val="00E54A77"/>
    <w:rsid w:val="00E54ACA"/>
    <w:rsid w:val="00E555B7"/>
    <w:rsid w:val="00E5596B"/>
    <w:rsid w:val="00E566E0"/>
    <w:rsid w:val="00E572B1"/>
    <w:rsid w:val="00E579F6"/>
    <w:rsid w:val="00E57DB8"/>
    <w:rsid w:val="00E600EE"/>
    <w:rsid w:val="00E60543"/>
    <w:rsid w:val="00E608ED"/>
    <w:rsid w:val="00E60918"/>
    <w:rsid w:val="00E60A3D"/>
    <w:rsid w:val="00E60B01"/>
    <w:rsid w:val="00E61500"/>
    <w:rsid w:val="00E615E7"/>
    <w:rsid w:val="00E61AD7"/>
    <w:rsid w:val="00E62686"/>
    <w:rsid w:val="00E62703"/>
    <w:rsid w:val="00E627D6"/>
    <w:rsid w:val="00E62880"/>
    <w:rsid w:val="00E62915"/>
    <w:rsid w:val="00E63C05"/>
    <w:rsid w:val="00E64574"/>
    <w:rsid w:val="00E64AC5"/>
    <w:rsid w:val="00E64E0E"/>
    <w:rsid w:val="00E651DE"/>
    <w:rsid w:val="00E65366"/>
    <w:rsid w:val="00E660F2"/>
    <w:rsid w:val="00E667E1"/>
    <w:rsid w:val="00E66B83"/>
    <w:rsid w:val="00E66D51"/>
    <w:rsid w:val="00E66F8E"/>
    <w:rsid w:val="00E67494"/>
    <w:rsid w:val="00E6789A"/>
    <w:rsid w:val="00E67C6E"/>
    <w:rsid w:val="00E67CD0"/>
    <w:rsid w:val="00E67FC5"/>
    <w:rsid w:val="00E70147"/>
    <w:rsid w:val="00E707A1"/>
    <w:rsid w:val="00E70E74"/>
    <w:rsid w:val="00E71729"/>
    <w:rsid w:val="00E71A27"/>
    <w:rsid w:val="00E72695"/>
    <w:rsid w:val="00E726CE"/>
    <w:rsid w:val="00E72B23"/>
    <w:rsid w:val="00E736A1"/>
    <w:rsid w:val="00E74CF0"/>
    <w:rsid w:val="00E74D54"/>
    <w:rsid w:val="00E75189"/>
    <w:rsid w:val="00E75D04"/>
    <w:rsid w:val="00E75D39"/>
    <w:rsid w:val="00E766E1"/>
    <w:rsid w:val="00E76B95"/>
    <w:rsid w:val="00E76C08"/>
    <w:rsid w:val="00E76EE3"/>
    <w:rsid w:val="00E77531"/>
    <w:rsid w:val="00E77977"/>
    <w:rsid w:val="00E8083E"/>
    <w:rsid w:val="00E808E9"/>
    <w:rsid w:val="00E825CE"/>
    <w:rsid w:val="00E8347D"/>
    <w:rsid w:val="00E835E2"/>
    <w:rsid w:val="00E84136"/>
    <w:rsid w:val="00E842B9"/>
    <w:rsid w:val="00E84DB5"/>
    <w:rsid w:val="00E84E33"/>
    <w:rsid w:val="00E86236"/>
    <w:rsid w:val="00E866CD"/>
    <w:rsid w:val="00E8730C"/>
    <w:rsid w:val="00E875C4"/>
    <w:rsid w:val="00E87703"/>
    <w:rsid w:val="00E9012B"/>
    <w:rsid w:val="00E906E5"/>
    <w:rsid w:val="00E90847"/>
    <w:rsid w:val="00E90AFB"/>
    <w:rsid w:val="00E90DE6"/>
    <w:rsid w:val="00E9113B"/>
    <w:rsid w:val="00E914E2"/>
    <w:rsid w:val="00E9165A"/>
    <w:rsid w:val="00E917DA"/>
    <w:rsid w:val="00E91B4B"/>
    <w:rsid w:val="00E91D91"/>
    <w:rsid w:val="00E91FBE"/>
    <w:rsid w:val="00E92254"/>
    <w:rsid w:val="00E92501"/>
    <w:rsid w:val="00E925AB"/>
    <w:rsid w:val="00E92AFA"/>
    <w:rsid w:val="00E92E3D"/>
    <w:rsid w:val="00E93033"/>
    <w:rsid w:val="00E93369"/>
    <w:rsid w:val="00E935BB"/>
    <w:rsid w:val="00E9501B"/>
    <w:rsid w:val="00E950CA"/>
    <w:rsid w:val="00E950ED"/>
    <w:rsid w:val="00E95600"/>
    <w:rsid w:val="00E9582F"/>
    <w:rsid w:val="00E9632D"/>
    <w:rsid w:val="00E96CD2"/>
    <w:rsid w:val="00E96D50"/>
    <w:rsid w:val="00E96DAB"/>
    <w:rsid w:val="00E9742F"/>
    <w:rsid w:val="00EA03D8"/>
    <w:rsid w:val="00EA06B7"/>
    <w:rsid w:val="00EA09E8"/>
    <w:rsid w:val="00EA0A80"/>
    <w:rsid w:val="00EA11A2"/>
    <w:rsid w:val="00EA17FC"/>
    <w:rsid w:val="00EA1845"/>
    <w:rsid w:val="00EA20AF"/>
    <w:rsid w:val="00EA2475"/>
    <w:rsid w:val="00EA2758"/>
    <w:rsid w:val="00EA27E8"/>
    <w:rsid w:val="00EA3394"/>
    <w:rsid w:val="00EA3797"/>
    <w:rsid w:val="00EA3A7C"/>
    <w:rsid w:val="00EA4266"/>
    <w:rsid w:val="00EA49EB"/>
    <w:rsid w:val="00EA4B65"/>
    <w:rsid w:val="00EA4B9D"/>
    <w:rsid w:val="00EA4C92"/>
    <w:rsid w:val="00EA5419"/>
    <w:rsid w:val="00EA5DED"/>
    <w:rsid w:val="00EA6CE7"/>
    <w:rsid w:val="00EA727B"/>
    <w:rsid w:val="00EA73A2"/>
    <w:rsid w:val="00EA7525"/>
    <w:rsid w:val="00EB0F2F"/>
    <w:rsid w:val="00EB1004"/>
    <w:rsid w:val="00EB113A"/>
    <w:rsid w:val="00EB1248"/>
    <w:rsid w:val="00EB1329"/>
    <w:rsid w:val="00EB166E"/>
    <w:rsid w:val="00EB1EEC"/>
    <w:rsid w:val="00EB224C"/>
    <w:rsid w:val="00EB23E8"/>
    <w:rsid w:val="00EB264A"/>
    <w:rsid w:val="00EB2B53"/>
    <w:rsid w:val="00EB305A"/>
    <w:rsid w:val="00EB30D1"/>
    <w:rsid w:val="00EB3BF4"/>
    <w:rsid w:val="00EB45CD"/>
    <w:rsid w:val="00EB4B66"/>
    <w:rsid w:val="00EB4EEE"/>
    <w:rsid w:val="00EB56B3"/>
    <w:rsid w:val="00EB5756"/>
    <w:rsid w:val="00EB5A3C"/>
    <w:rsid w:val="00EB5FDA"/>
    <w:rsid w:val="00EB6256"/>
    <w:rsid w:val="00EB642C"/>
    <w:rsid w:val="00EB6DB2"/>
    <w:rsid w:val="00EB71AC"/>
    <w:rsid w:val="00EB7972"/>
    <w:rsid w:val="00EB7B74"/>
    <w:rsid w:val="00EB7D46"/>
    <w:rsid w:val="00EB7FC2"/>
    <w:rsid w:val="00EC0156"/>
    <w:rsid w:val="00EC08D4"/>
    <w:rsid w:val="00EC0E05"/>
    <w:rsid w:val="00EC114A"/>
    <w:rsid w:val="00EC152C"/>
    <w:rsid w:val="00EC193F"/>
    <w:rsid w:val="00EC1C0A"/>
    <w:rsid w:val="00EC20AD"/>
    <w:rsid w:val="00EC22D5"/>
    <w:rsid w:val="00EC2667"/>
    <w:rsid w:val="00EC29C8"/>
    <w:rsid w:val="00EC3014"/>
    <w:rsid w:val="00EC3863"/>
    <w:rsid w:val="00EC3FEE"/>
    <w:rsid w:val="00EC4100"/>
    <w:rsid w:val="00EC4280"/>
    <w:rsid w:val="00EC56C3"/>
    <w:rsid w:val="00EC57DE"/>
    <w:rsid w:val="00EC58EF"/>
    <w:rsid w:val="00EC5BEF"/>
    <w:rsid w:val="00EC6598"/>
    <w:rsid w:val="00EC66A5"/>
    <w:rsid w:val="00EC676E"/>
    <w:rsid w:val="00EC696A"/>
    <w:rsid w:val="00EC6F60"/>
    <w:rsid w:val="00EC7033"/>
    <w:rsid w:val="00EC769C"/>
    <w:rsid w:val="00EC778E"/>
    <w:rsid w:val="00EC7B67"/>
    <w:rsid w:val="00ED0938"/>
    <w:rsid w:val="00ED198C"/>
    <w:rsid w:val="00ED1B4A"/>
    <w:rsid w:val="00ED28D8"/>
    <w:rsid w:val="00ED28D9"/>
    <w:rsid w:val="00ED3B26"/>
    <w:rsid w:val="00ED3D1D"/>
    <w:rsid w:val="00ED42D1"/>
    <w:rsid w:val="00ED4497"/>
    <w:rsid w:val="00ED4A4B"/>
    <w:rsid w:val="00ED4F2F"/>
    <w:rsid w:val="00ED5AE4"/>
    <w:rsid w:val="00ED60B3"/>
    <w:rsid w:val="00ED699E"/>
    <w:rsid w:val="00ED7588"/>
    <w:rsid w:val="00ED7767"/>
    <w:rsid w:val="00ED7BAA"/>
    <w:rsid w:val="00ED7E7E"/>
    <w:rsid w:val="00ED7E8E"/>
    <w:rsid w:val="00ED7F28"/>
    <w:rsid w:val="00EE050A"/>
    <w:rsid w:val="00EE06ED"/>
    <w:rsid w:val="00EE0EDF"/>
    <w:rsid w:val="00EE131C"/>
    <w:rsid w:val="00EE16ED"/>
    <w:rsid w:val="00EE2156"/>
    <w:rsid w:val="00EE2A1E"/>
    <w:rsid w:val="00EE2F99"/>
    <w:rsid w:val="00EE327F"/>
    <w:rsid w:val="00EE363C"/>
    <w:rsid w:val="00EE37CC"/>
    <w:rsid w:val="00EE3BA5"/>
    <w:rsid w:val="00EE3BAA"/>
    <w:rsid w:val="00EE3CB4"/>
    <w:rsid w:val="00EE4CA0"/>
    <w:rsid w:val="00EE4E4A"/>
    <w:rsid w:val="00EE69FA"/>
    <w:rsid w:val="00EE6E48"/>
    <w:rsid w:val="00EE6F6F"/>
    <w:rsid w:val="00EE7642"/>
    <w:rsid w:val="00EF033A"/>
    <w:rsid w:val="00EF038A"/>
    <w:rsid w:val="00EF0D74"/>
    <w:rsid w:val="00EF0F4B"/>
    <w:rsid w:val="00EF174F"/>
    <w:rsid w:val="00EF1CC2"/>
    <w:rsid w:val="00EF1E19"/>
    <w:rsid w:val="00EF1E5C"/>
    <w:rsid w:val="00EF1EF6"/>
    <w:rsid w:val="00EF2069"/>
    <w:rsid w:val="00EF2AEC"/>
    <w:rsid w:val="00EF2D7B"/>
    <w:rsid w:val="00EF2E07"/>
    <w:rsid w:val="00EF31E5"/>
    <w:rsid w:val="00EF34A0"/>
    <w:rsid w:val="00EF419C"/>
    <w:rsid w:val="00EF41EB"/>
    <w:rsid w:val="00EF482E"/>
    <w:rsid w:val="00EF4937"/>
    <w:rsid w:val="00EF4A5E"/>
    <w:rsid w:val="00EF4C49"/>
    <w:rsid w:val="00EF4F28"/>
    <w:rsid w:val="00EF50C1"/>
    <w:rsid w:val="00EF552F"/>
    <w:rsid w:val="00EF55E0"/>
    <w:rsid w:val="00EF55E1"/>
    <w:rsid w:val="00EF609B"/>
    <w:rsid w:val="00EF6139"/>
    <w:rsid w:val="00EF646C"/>
    <w:rsid w:val="00F000F3"/>
    <w:rsid w:val="00F0028A"/>
    <w:rsid w:val="00F007F3"/>
    <w:rsid w:val="00F0099A"/>
    <w:rsid w:val="00F00F1E"/>
    <w:rsid w:val="00F01108"/>
    <w:rsid w:val="00F014C3"/>
    <w:rsid w:val="00F014D5"/>
    <w:rsid w:val="00F016F9"/>
    <w:rsid w:val="00F01CAC"/>
    <w:rsid w:val="00F01E8F"/>
    <w:rsid w:val="00F020BD"/>
    <w:rsid w:val="00F021C2"/>
    <w:rsid w:val="00F02A7B"/>
    <w:rsid w:val="00F03145"/>
    <w:rsid w:val="00F03936"/>
    <w:rsid w:val="00F0435F"/>
    <w:rsid w:val="00F043E9"/>
    <w:rsid w:val="00F04D17"/>
    <w:rsid w:val="00F04EFB"/>
    <w:rsid w:val="00F05286"/>
    <w:rsid w:val="00F053C2"/>
    <w:rsid w:val="00F0637A"/>
    <w:rsid w:val="00F065C3"/>
    <w:rsid w:val="00F06927"/>
    <w:rsid w:val="00F06C68"/>
    <w:rsid w:val="00F07836"/>
    <w:rsid w:val="00F079A9"/>
    <w:rsid w:val="00F079EC"/>
    <w:rsid w:val="00F07A45"/>
    <w:rsid w:val="00F07DBC"/>
    <w:rsid w:val="00F11107"/>
    <w:rsid w:val="00F1112D"/>
    <w:rsid w:val="00F114C5"/>
    <w:rsid w:val="00F115FB"/>
    <w:rsid w:val="00F12014"/>
    <w:rsid w:val="00F12F1A"/>
    <w:rsid w:val="00F14AA8"/>
    <w:rsid w:val="00F14AF9"/>
    <w:rsid w:val="00F150E9"/>
    <w:rsid w:val="00F15F01"/>
    <w:rsid w:val="00F15F1B"/>
    <w:rsid w:val="00F1678C"/>
    <w:rsid w:val="00F209C1"/>
    <w:rsid w:val="00F20EE8"/>
    <w:rsid w:val="00F21462"/>
    <w:rsid w:val="00F22200"/>
    <w:rsid w:val="00F223ED"/>
    <w:rsid w:val="00F22749"/>
    <w:rsid w:val="00F2274B"/>
    <w:rsid w:val="00F22F4B"/>
    <w:rsid w:val="00F230F4"/>
    <w:rsid w:val="00F23213"/>
    <w:rsid w:val="00F24A31"/>
    <w:rsid w:val="00F250C4"/>
    <w:rsid w:val="00F255F6"/>
    <w:rsid w:val="00F257C4"/>
    <w:rsid w:val="00F25889"/>
    <w:rsid w:val="00F25D0F"/>
    <w:rsid w:val="00F26219"/>
    <w:rsid w:val="00F26298"/>
    <w:rsid w:val="00F266BE"/>
    <w:rsid w:val="00F26705"/>
    <w:rsid w:val="00F269DB"/>
    <w:rsid w:val="00F27DF9"/>
    <w:rsid w:val="00F27F24"/>
    <w:rsid w:val="00F301FE"/>
    <w:rsid w:val="00F326DE"/>
    <w:rsid w:val="00F32F49"/>
    <w:rsid w:val="00F338BD"/>
    <w:rsid w:val="00F34047"/>
    <w:rsid w:val="00F343AB"/>
    <w:rsid w:val="00F35680"/>
    <w:rsid w:val="00F36797"/>
    <w:rsid w:val="00F368C0"/>
    <w:rsid w:val="00F36A00"/>
    <w:rsid w:val="00F36AB1"/>
    <w:rsid w:val="00F36EEA"/>
    <w:rsid w:val="00F3736B"/>
    <w:rsid w:val="00F379E4"/>
    <w:rsid w:val="00F37D4E"/>
    <w:rsid w:val="00F4043B"/>
    <w:rsid w:val="00F40663"/>
    <w:rsid w:val="00F41156"/>
    <w:rsid w:val="00F4147F"/>
    <w:rsid w:val="00F4178C"/>
    <w:rsid w:val="00F419DE"/>
    <w:rsid w:val="00F41C2F"/>
    <w:rsid w:val="00F43336"/>
    <w:rsid w:val="00F43737"/>
    <w:rsid w:val="00F439CA"/>
    <w:rsid w:val="00F43E0A"/>
    <w:rsid w:val="00F43FF3"/>
    <w:rsid w:val="00F444E3"/>
    <w:rsid w:val="00F44E8F"/>
    <w:rsid w:val="00F45D9F"/>
    <w:rsid w:val="00F4671F"/>
    <w:rsid w:val="00F472F9"/>
    <w:rsid w:val="00F473EE"/>
    <w:rsid w:val="00F4798B"/>
    <w:rsid w:val="00F47B03"/>
    <w:rsid w:val="00F47BBD"/>
    <w:rsid w:val="00F47D38"/>
    <w:rsid w:val="00F47EC0"/>
    <w:rsid w:val="00F47FD9"/>
    <w:rsid w:val="00F50C64"/>
    <w:rsid w:val="00F514D1"/>
    <w:rsid w:val="00F518D8"/>
    <w:rsid w:val="00F519B6"/>
    <w:rsid w:val="00F519BF"/>
    <w:rsid w:val="00F51DAC"/>
    <w:rsid w:val="00F51E63"/>
    <w:rsid w:val="00F5225D"/>
    <w:rsid w:val="00F52795"/>
    <w:rsid w:val="00F52825"/>
    <w:rsid w:val="00F529FC"/>
    <w:rsid w:val="00F535A3"/>
    <w:rsid w:val="00F53B5C"/>
    <w:rsid w:val="00F53EA1"/>
    <w:rsid w:val="00F546BD"/>
    <w:rsid w:val="00F55618"/>
    <w:rsid w:val="00F5580D"/>
    <w:rsid w:val="00F55BEE"/>
    <w:rsid w:val="00F56179"/>
    <w:rsid w:val="00F5651E"/>
    <w:rsid w:val="00F5734F"/>
    <w:rsid w:val="00F57465"/>
    <w:rsid w:val="00F57D28"/>
    <w:rsid w:val="00F6026C"/>
    <w:rsid w:val="00F604A4"/>
    <w:rsid w:val="00F6089B"/>
    <w:rsid w:val="00F60967"/>
    <w:rsid w:val="00F60C51"/>
    <w:rsid w:val="00F61053"/>
    <w:rsid w:val="00F6168E"/>
    <w:rsid w:val="00F625B2"/>
    <w:rsid w:val="00F63C66"/>
    <w:rsid w:val="00F6446B"/>
    <w:rsid w:val="00F64724"/>
    <w:rsid w:val="00F64C2D"/>
    <w:rsid w:val="00F65415"/>
    <w:rsid w:val="00F65774"/>
    <w:rsid w:val="00F65F89"/>
    <w:rsid w:val="00F66AA7"/>
    <w:rsid w:val="00F66D10"/>
    <w:rsid w:val="00F6742C"/>
    <w:rsid w:val="00F6782A"/>
    <w:rsid w:val="00F67C63"/>
    <w:rsid w:val="00F67C85"/>
    <w:rsid w:val="00F7094D"/>
    <w:rsid w:val="00F70EAE"/>
    <w:rsid w:val="00F71161"/>
    <w:rsid w:val="00F739D6"/>
    <w:rsid w:val="00F73EAA"/>
    <w:rsid w:val="00F741F8"/>
    <w:rsid w:val="00F7433F"/>
    <w:rsid w:val="00F74FCB"/>
    <w:rsid w:val="00F75123"/>
    <w:rsid w:val="00F753B2"/>
    <w:rsid w:val="00F75542"/>
    <w:rsid w:val="00F759FD"/>
    <w:rsid w:val="00F75C0E"/>
    <w:rsid w:val="00F76069"/>
    <w:rsid w:val="00F76553"/>
    <w:rsid w:val="00F76C60"/>
    <w:rsid w:val="00F77105"/>
    <w:rsid w:val="00F77617"/>
    <w:rsid w:val="00F77B61"/>
    <w:rsid w:val="00F80E92"/>
    <w:rsid w:val="00F81E2D"/>
    <w:rsid w:val="00F8282A"/>
    <w:rsid w:val="00F82DB0"/>
    <w:rsid w:val="00F82DEF"/>
    <w:rsid w:val="00F8300B"/>
    <w:rsid w:val="00F835F0"/>
    <w:rsid w:val="00F83BD7"/>
    <w:rsid w:val="00F84209"/>
    <w:rsid w:val="00F85FD7"/>
    <w:rsid w:val="00F8622F"/>
    <w:rsid w:val="00F867DD"/>
    <w:rsid w:val="00F86A33"/>
    <w:rsid w:val="00F86B26"/>
    <w:rsid w:val="00F87D1A"/>
    <w:rsid w:val="00F90008"/>
    <w:rsid w:val="00F909C1"/>
    <w:rsid w:val="00F9140A"/>
    <w:rsid w:val="00F91471"/>
    <w:rsid w:val="00F91511"/>
    <w:rsid w:val="00F91600"/>
    <w:rsid w:val="00F91C1B"/>
    <w:rsid w:val="00F91EB8"/>
    <w:rsid w:val="00F93A1E"/>
    <w:rsid w:val="00F93AFE"/>
    <w:rsid w:val="00F93E42"/>
    <w:rsid w:val="00F93EC0"/>
    <w:rsid w:val="00F94350"/>
    <w:rsid w:val="00F94BED"/>
    <w:rsid w:val="00F96E41"/>
    <w:rsid w:val="00F9778B"/>
    <w:rsid w:val="00FA1044"/>
    <w:rsid w:val="00FA1258"/>
    <w:rsid w:val="00FA186C"/>
    <w:rsid w:val="00FA25DA"/>
    <w:rsid w:val="00FA27B7"/>
    <w:rsid w:val="00FA3758"/>
    <w:rsid w:val="00FA3CEF"/>
    <w:rsid w:val="00FA464C"/>
    <w:rsid w:val="00FA5128"/>
    <w:rsid w:val="00FA6508"/>
    <w:rsid w:val="00FA65AE"/>
    <w:rsid w:val="00FA6979"/>
    <w:rsid w:val="00FA6A8D"/>
    <w:rsid w:val="00FA71ED"/>
    <w:rsid w:val="00FA7494"/>
    <w:rsid w:val="00FA7754"/>
    <w:rsid w:val="00FA77ED"/>
    <w:rsid w:val="00FB04AD"/>
    <w:rsid w:val="00FB079A"/>
    <w:rsid w:val="00FB0CE4"/>
    <w:rsid w:val="00FB1515"/>
    <w:rsid w:val="00FB1B51"/>
    <w:rsid w:val="00FB202A"/>
    <w:rsid w:val="00FB2156"/>
    <w:rsid w:val="00FB276C"/>
    <w:rsid w:val="00FB2780"/>
    <w:rsid w:val="00FB2B8E"/>
    <w:rsid w:val="00FB33C6"/>
    <w:rsid w:val="00FB5515"/>
    <w:rsid w:val="00FB5959"/>
    <w:rsid w:val="00FB718F"/>
    <w:rsid w:val="00FC01C0"/>
    <w:rsid w:val="00FC0A20"/>
    <w:rsid w:val="00FC1822"/>
    <w:rsid w:val="00FC1AB4"/>
    <w:rsid w:val="00FC1D9A"/>
    <w:rsid w:val="00FC3919"/>
    <w:rsid w:val="00FC3A68"/>
    <w:rsid w:val="00FC4AC6"/>
    <w:rsid w:val="00FC5189"/>
    <w:rsid w:val="00FC5279"/>
    <w:rsid w:val="00FC5572"/>
    <w:rsid w:val="00FC5C0D"/>
    <w:rsid w:val="00FC5E62"/>
    <w:rsid w:val="00FC60E1"/>
    <w:rsid w:val="00FC6DA7"/>
    <w:rsid w:val="00FC6E6A"/>
    <w:rsid w:val="00FC7108"/>
    <w:rsid w:val="00FC7D7E"/>
    <w:rsid w:val="00FD00EC"/>
    <w:rsid w:val="00FD03F1"/>
    <w:rsid w:val="00FD0539"/>
    <w:rsid w:val="00FD070B"/>
    <w:rsid w:val="00FD0A87"/>
    <w:rsid w:val="00FD0DB6"/>
    <w:rsid w:val="00FD1111"/>
    <w:rsid w:val="00FD1421"/>
    <w:rsid w:val="00FD21F3"/>
    <w:rsid w:val="00FD2C47"/>
    <w:rsid w:val="00FD3568"/>
    <w:rsid w:val="00FD37DD"/>
    <w:rsid w:val="00FD382A"/>
    <w:rsid w:val="00FD3F0A"/>
    <w:rsid w:val="00FD43E6"/>
    <w:rsid w:val="00FD6E62"/>
    <w:rsid w:val="00FD73CC"/>
    <w:rsid w:val="00FD75FE"/>
    <w:rsid w:val="00FE05AB"/>
    <w:rsid w:val="00FE06BA"/>
    <w:rsid w:val="00FE0C6F"/>
    <w:rsid w:val="00FE0CE8"/>
    <w:rsid w:val="00FE1339"/>
    <w:rsid w:val="00FE14A9"/>
    <w:rsid w:val="00FE1719"/>
    <w:rsid w:val="00FE1B84"/>
    <w:rsid w:val="00FE2027"/>
    <w:rsid w:val="00FE2744"/>
    <w:rsid w:val="00FE3A1C"/>
    <w:rsid w:val="00FE3FCD"/>
    <w:rsid w:val="00FE4826"/>
    <w:rsid w:val="00FE49A1"/>
    <w:rsid w:val="00FE5C85"/>
    <w:rsid w:val="00FE5EFD"/>
    <w:rsid w:val="00FE6194"/>
    <w:rsid w:val="00FE634B"/>
    <w:rsid w:val="00FE69B7"/>
    <w:rsid w:val="00FE73EF"/>
    <w:rsid w:val="00FE7843"/>
    <w:rsid w:val="00FE7A73"/>
    <w:rsid w:val="00FF0F8F"/>
    <w:rsid w:val="00FF12E0"/>
    <w:rsid w:val="00FF169D"/>
    <w:rsid w:val="00FF1C4B"/>
    <w:rsid w:val="00FF2007"/>
    <w:rsid w:val="00FF2A0D"/>
    <w:rsid w:val="00FF2DC7"/>
    <w:rsid w:val="00FF2FF6"/>
    <w:rsid w:val="00FF3663"/>
    <w:rsid w:val="00FF3D47"/>
    <w:rsid w:val="00FF4D17"/>
    <w:rsid w:val="00FF5189"/>
    <w:rsid w:val="00FF52A4"/>
    <w:rsid w:val="00FF5AF6"/>
    <w:rsid w:val="00FF5D2A"/>
    <w:rsid w:val="00FF7296"/>
    <w:rsid w:val="00FF7822"/>
    <w:rsid w:val="00FF7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AA24ABE"/>
  <w15:chartTrackingRefBased/>
  <w15:docId w15:val="{8DDFA6F5-45B8-45F5-B4AF-05EE1FA76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footnote text" w:uiPriority="99"/>
    <w:lsdException w:name="header" w:uiPriority="99"/>
    <w:lsdException w:name="footer" w:uiPriority="99"/>
    <w:lsdException w:name="caption" w:uiPriority="35" w:qFormat="1"/>
    <w:lsdException w:name="Title" w:qFormat="1"/>
    <w:lsdException w:name="Subtitle" w:qFormat="1"/>
    <w:lsdException w:name="Body Text 2" w:uiPriority="99"/>
    <w:lsdException w:name="Body Text 3" w:uiPriority="99"/>
    <w:lsdException w:name="Strong" w:qFormat="1"/>
    <w:lsdException w:name="Emphasis" w:qFormat="1"/>
    <w:lsdException w:name="Normal (Web)" w:uiPriority="99"/>
    <w:lsdException w:name="HTML Typewriter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8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center"/>
      <w:outlineLvl w:val="1"/>
    </w:p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autoSpaceDE w:val="0"/>
      <w:autoSpaceDN w:val="0"/>
      <w:adjustRightInd w:val="0"/>
      <w:jc w:val="thaiDistribute"/>
      <w:outlineLvl w:val="2"/>
    </w:pPr>
    <w:rPr>
      <w:rFonts w:ascii="Browallia New" w:hAnsi="Browallia New" w:cs="Browallia New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Browallia New" w:hAnsi="Browallia New" w:cs="Browallia New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autoSpaceDE w:val="0"/>
      <w:autoSpaceDN w:val="0"/>
      <w:adjustRightInd w:val="0"/>
      <w:outlineLvl w:val="4"/>
    </w:pPr>
    <w:rPr>
      <w:rFonts w:ascii="Browallia New" w:hAnsi="Browallia New" w:cs="Browallia New"/>
      <w:b/>
      <w:bCs/>
      <w:sz w:val="36"/>
      <w:szCs w:val="36"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outlineLvl w:val="5"/>
    </w:pPr>
    <w:rPr>
      <w:rFonts w:ascii="Browallia New" w:hAnsi="Browallia New" w:cs="Browallia New"/>
      <w:sz w:val="28"/>
    </w:rPr>
  </w:style>
  <w:style w:type="paragraph" w:styleId="Heading7">
    <w:name w:val="heading 7"/>
    <w:basedOn w:val="Normal"/>
    <w:next w:val="Normal"/>
    <w:link w:val="Heading7Char"/>
    <w:qFormat/>
    <w:pPr>
      <w:keepNext/>
      <w:outlineLvl w:val="6"/>
    </w:pPr>
    <w:rPr>
      <w:rFonts w:ascii="Browallia New" w:hAnsi="Browallia New" w:cs="Browallia New"/>
      <w:b/>
      <w:bCs/>
      <w:sz w:val="32"/>
      <w:szCs w:val="32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cs="BrowalliaUPC"/>
      <w:sz w:val="29"/>
      <w:szCs w:val="29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Browallia New" w:hAnsi="Browallia New" w:cs="Browallia New"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  <w:jc w:val="thaiDistribute"/>
    </w:pPr>
    <w:rPr>
      <w:rFonts w:ascii="Browallia New" w:hAnsi="Browallia New" w:cs="Browallia New"/>
      <w:sz w:val="32"/>
      <w:szCs w:val="32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3">
    <w:name w:val="Body Text 3"/>
    <w:basedOn w:val="Normal"/>
    <w:link w:val="BodyText3Char"/>
    <w:uiPriority w:val="99"/>
    <w:rPr>
      <w:rFonts w:cs="BrowalliaUPC"/>
      <w:sz w:val="30"/>
      <w:szCs w:val="30"/>
    </w:rPr>
  </w:style>
  <w:style w:type="paragraph" w:styleId="BodyText2">
    <w:name w:val="Body Text 2"/>
    <w:basedOn w:val="Normal"/>
    <w:link w:val="BodyText2Char"/>
    <w:uiPriority w:val="99"/>
    <w:pPr>
      <w:jc w:val="center"/>
    </w:pPr>
    <w:rPr>
      <w:rFonts w:cs="BrowalliaUPC"/>
      <w:sz w:val="28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cs="Arial Unicode MS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next w:val="Normal"/>
    <w:uiPriority w:val="35"/>
    <w:qFormat/>
    <w:rPr>
      <w:rFonts w:ascii="Browallia New" w:hAnsi="Browallia New" w:cs="Browallia New"/>
      <w:b/>
      <w:bCs/>
      <w:sz w:val="31"/>
      <w:szCs w:val="31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/>
      <w:sz w:val="16"/>
      <w:szCs w:val="18"/>
    </w:rPr>
  </w:style>
  <w:style w:type="paragraph" w:styleId="BodyTextIndent">
    <w:name w:val="Body Text Indent"/>
    <w:basedOn w:val="Normal"/>
    <w:pPr>
      <w:ind w:firstLine="720"/>
    </w:pPr>
    <w:rPr>
      <w:rFonts w:ascii="Browallia New" w:hAnsi="Browallia New" w:cs="Browallia New"/>
      <w:sz w:val="32"/>
      <w:szCs w:val="32"/>
    </w:rPr>
  </w:style>
  <w:style w:type="character" w:styleId="CommentReference">
    <w:name w:val="annotation reference"/>
    <w:semiHidden/>
    <w:rPr>
      <w:sz w:val="16"/>
      <w:szCs w:val="18"/>
    </w:rPr>
  </w:style>
  <w:style w:type="paragraph" w:styleId="CommentText">
    <w:name w:val="annotation text"/>
    <w:basedOn w:val="Normal"/>
    <w:semiHidden/>
    <w:rPr>
      <w:sz w:val="20"/>
      <w:szCs w:val="23"/>
    </w:rPr>
  </w:style>
  <w:style w:type="paragraph" w:styleId="Title">
    <w:name w:val="Title"/>
    <w:basedOn w:val="Normal"/>
    <w:link w:val="TitleChar"/>
    <w:qFormat/>
    <w:pPr>
      <w:jc w:val="center"/>
    </w:pPr>
    <w:rPr>
      <w:b/>
      <w:bCs/>
      <w:sz w:val="40"/>
      <w:szCs w:val="40"/>
    </w:rPr>
  </w:style>
  <w:style w:type="table" w:styleId="TableGrid">
    <w:name w:val="Table Grid"/>
    <w:basedOn w:val="TableNormal"/>
    <w:uiPriority w:val="39"/>
    <w:rsid w:val="000863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sid w:val="002F7AB1"/>
    <w:rPr>
      <w:b/>
      <w:bCs/>
      <w:lang w:bidi="th-TH"/>
    </w:rPr>
  </w:style>
  <w:style w:type="paragraph" w:styleId="Subtitle">
    <w:name w:val="Subtitle"/>
    <w:basedOn w:val="Normal"/>
    <w:link w:val="SubtitleChar"/>
    <w:qFormat/>
    <w:rsid w:val="002F7AB1"/>
    <w:pPr>
      <w:jc w:val="center"/>
    </w:pPr>
    <w:rPr>
      <w:rFonts w:ascii="Browallia New" w:hAnsi="Browallia New" w:cs="Browallia New"/>
      <w:b/>
      <w:bCs/>
      <w:sz w:val="40"/>
      <w:szCs w:val="40"/>
    </w:rPr>
  </w:style>
  <w:style w:type="paragraph" w:styleId="FootnoteText">
    <w:name w:val="footnote text"/>
    <w:basedOn w:val="Normal"/>
    <w:link w:val="FootnoteTextChar"/>
    <w:uiPriority w:val="99"/>
    <w:rsid w:val="002F7AB1"/>
    <w:rPr>
      <w:sz w:val="28"/>
    </w:rPr>
  </w:style>
  <w:style w:type="paragraph" w:styleId="EndnoteText">
    <w:name w:val="endnote text"/>
    <w:basedOn w:val="Normal"/>
    <w:semiHidden/>
    <w:rsid w:val="002F7AB1"/>
    <w:rPr>
      <w:sz w:val="28"/>
    </w:rPr>
  </w:style>
  <w:style w:type="paragraph" w:styleId="BodyTextIndent2">
    <w:name w:val="Body Text Indent 2"/>
    <w:basedOn w:val="Normal"/>
    <w:link w:val="BodyTextIndent2Char"/>
    <w:rsid w:val="002F7AB1"/>
    <w:pPr>
      <w:spacing w:before="200"/>
      <w:ind w:left="360" w:firstLine="540"/>
      <w:jc w:val="thaiDistribute"/>
    </w:pPr>
    <w:rPr>
      <w:rFonts w:ascii="Browallia New" w:hAnsi="Browallia New" w:cs="Browallia New"/>
      <w:sz w:val="30"/>
      <w:szCs w:val="30"/>
    </w:rPr>
  </w:style>
  <w:style w:type="paragraph" w:styleId="BodyTextIndent3">
    <w:name w:val="Body Text Indent 3"/>
    <w:basedOn w:val="Normal"/>
    <w:rsid w:val="002F7AB1"/>
    <w:pPr>
      <w:spacing w:after="120"/>
      <w:ind w:left="360"/>
    </w:pPr>
    <w:rPr>
      <w:sz w:val="16"/>
      <w:szCs w:val="18"/>
    </w:rPr>
  </w:style>
  <w:style w:type="character" w:styleId="Emphasis">
    <w:name w:val="Emphasis"/>
    <w:qFormat/>
    <w:rsid w:val="002F7AB1"/>
    <w:rPr>
      <w:b w:val="0"/>
      <w:bCs w:val="0"/>
      <w:i w:val="0"/>
      <w:iCs w:val="0"/>
      <w:color w:val="CC0033"/>
    </w:rPr>
  </w:style>
  <w:style w:type="character" w:styleId="Hyperlink">
    <w:name w:val="Hyperlink"/>
    <w:rsid w:val="002F7AB1"/>
    <w:rPr>
      <w:color w:val="0000FF"/>
      <w:u w:val="single"/>
    </w:rPr>
  </w:style>
  <w:style w:type="character" w:customStyle="1" w:styleId="st1">
    <w:name w:val="st1"/>
    <w:basedOn w:val="DefaultParagraphFont"/>
    <w:rsid w:val="00020964"/>
  </w:style>
  <w:style w:type="character" w:customStyle="1" w:styleId="apple-converted-space">
    <w:name w:val="apple-converted-space"/>
    <w:rsid w:val="00547B3F"/>
  </w:style>
  <w:style w:type="character" w:customStyle="1" w:styleId="BodyTextIndent2Char">
    <w:name w:val="Body Text Indent 2 Char"/>
    <w:link w:val="BodyTextIndent2"/>
    <w:rsid w:val="009302A3"/>
    <w:rPr>
      <w:rFonts w:ascii="Browallia New" w:hAnsi="Browallia New" w:cs="Browallia New"/>
      <w:sz w:val="30"/>
      <w:szCs w:val="30"/>
    </w:rPr>
  </w:style>
  <w:style w:type="paragraph" w:styleId="ListParagraph">
    <w:name w:val="List Paragraph"/>
    <w:basedOn w:val="Normal"/>
    <w:uiPriority w:val="34"/>
    <w:qFormat/>
    <w:rsid w:val="00270A26"/>
    <w:pPr>
      <w:ind w:left="720"/>
    </w:pPr>
  </w:style>
  <w:style w:type="character" w:customStyle="1" w:styleId="FooterChar">
    <w:name w:val="Footer Char"/>
    <w:link w:val="Footer"/>
    <w:uiPriority w:val="99"/>
    <w:rsid w:val="0008774B"/>
    <w:rPr>
      <w:sz w:val="24"/>
      <w:szCs w:val="28"/>
    </w:rPr>
  </w:style>
  <w:style w:type="character" w:customStyle="1" w:styleId="Heading3Char">
    <w:name w:val="Heading 3 Char"/>
    <w:link w:val="Heading3"/>
    <w:uiPriority w:val="9"/>
    <w:rsid w:val="00217171"/>
    <w:rPr>
      <w:rFonts w:ascii="Browallia New" w:hAnsi="Browallia New" w:cs="Browallia New"/>
      <w:sz w:val="32"/>
      <w:szCs w:val="32"/>
    </w:rPr>
  </w:style>
  <w:style w:type="paragraph" w:customStyle="1" w:styleId="Default">
    <w:name w:val="Default"/>
    <w:rsid w:val="004A5795"/>
    <w:pPr>
      <w:autoSpaceDE w:val="0"/>
      <w:autoSpaceDN w:val="0"/>
      <w:adjustRightInd w:val="0"/>
    </w:pPr>
    <w:rPr>
      <w:rFonts w:ascii="TH SarabunPSK" w:hAnsi="TH SarabunPSK" w:cs="TH SarabunPSK"/>
      <w:color w:val="000000"/>
      <w:sz w:val="24"/>
      <w:szCs w:val="24"/>
    </w:rPr>
  </w:style>
  <w:style w:type="paragraph" w:styleId="NoSpacing">
    <w:name w:val="No Spacing"/>
    <w:uiPriority w:val="1"/>
    <w:qFormat/>
    <w:rsid w:val="00A20B12"/>
    <w:rPr>
      <w:sz w:val="24"/>
      <w:szCs w:val="28"/>
    </w:rPr>
  </w:style>
  <w:style w:type="table" w:customStyle="1" w:styleId="TableGrid1">
    <w:name w:val="Table Grid1"/>
    <w:basedOn w:val="TableNormal"/>
    <w:next w:val="TableGrid"/>
    <w:uiPriority w:val="59"/>
    <w:rsid w:val="006242AF"/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BB58BF"/>
  </w:style>
  <w:style w:type="character" w:customStyle="1" w:styleId="SubtitleChar">
    <w:name w:val="Subtitle Char"/>
    <w:link w:val="Subtitle"/>
    <w:rsid w:val="00C6652D"/>
    <w:rPr>
      <w:rFonts w:ascii="Browallia New" w:hAnsi="Browallia New" w:cs="Browallia New"/>
      <w:b/>
      <w:bCs/>
      <w:sz w:val="40"/>
      <w:szCs w:val="40"/>
    </w:rPr>
  </w:style>
  <w:style w:type="character" w:customStyle="1" w:styleId="TitleChar">
    <w:name w:val="Title Char"/>
    <w:link w:val="Title"/>
    <w:rsid w:val="003E7486"/>
    <w:rPr>
      <w:b/>
      <w:bCs/>
      <w:sz w:val="40"/>
      <w:szCs w:val="40"/>
    </w:rPr>
  </w:style>
  <w:style w:type="character" w:customStyle="1" w:styleId="Heading2Char">
    <w:name w:val="Heading 2 Char"/>
    <w:link w:val="Heading2"/>
    <w:uiPriority w:val="9"/>
    <w:rsid w:val="003E7486"/>
    <w:rPr>
      <w:sz w:val="24"/>
      <w:szCs w:val="28"/>
    </w:rPr>
  </w:style>
  <w:style w:type="character" w:customStyle="1" w:styleId="Heading6Char">
    <w:name w:val="Heading 6 Char"/>
    <w:link w:val="Heading6"/>
    <w:uiPriority w:val="9"/>
    <w:rsid w:val="003E7486"/>
    <w:rPr>
      <w:rFonts w:ascii="Browallia New" w:hAnsi="Browallia New" w:cs="Browallia New"/>
      <w:sz w:val="28"/>
      <w:szCs w:val="28"/>
    </w:rPr>
  </w:style>
  <w:style w:type="character" w:customStyle="1" w:styleId="BodyTextChar">
    <w:name w:val="Body Text Char"/>
    <w:link w:val="BodyText"/>
    <w:rsid w:val="003E7486"/>
    <w:rPr>
      <w:rFonts w:ascii="Browallia New" w:hAnsi="Browallia New" w:cs="Browallia New"/>
      <w:sz w:val="32"/>
      <w:szCs w:val="32"/>
    </w:rPr>
  </w:style>
  <w:style w:type="character" w:customStyle="1" w:styleId="BodyText3Char">
    <w:name w:val="Body Text 3 Char"/>
    <w:link w:val="BodyText3"/>
    <w:uiPriority w:val="99"/>
    <w:rsid w:val="003E7486"/>
    <w:rPr>
      <w:rFonts w:cs="BrowalliaUPC"/>
      <w:sz w:val="30"/>
      <w:szCs w:val="30"/>
    </w:rPr>
  </w:style>
  <w:style w:type="character" w:customStyle="1" w:styleId="BodyText2Char">
    <w:name w:val="Body Text 2 Char"/>
    <w:link w:val="BodyText2"/>
    <w:uiPriority w:val="99"/>
    <w:rsid w:val="003E7486"/>
    <w:rPr>
      <w:rFonts w:cs="BrowalliaUPC"/>
      <w:sz w:val="28"/>
      <w:szCs w:val="28"/>
    </w:rPr>
  </w:style>
  <w:style w:type="character" w:customStyle="1" w:styleId="HeaderChar">
    <w:name w:val="Header Char"/>
    <w:link w:val="Header"/>
    <w:uiPriority w:val="99"/>
    <w:rsid w:val="003E7486"/>
    <w:rPr>
      <w:sz w:val="24"/>
      <w:szCs w:val="28"/>
    </w:rPr>
  </w:style>
  <w:style w:type="character" w:customStyle="1" w:styleId="BalloonTextChar">
    <w:name w:val="Balloon Text Char"/>
    <w:link w:val="BalloonText"/>
    <w:uiPriority w:val="99"/>
    <w:semiHidden/>
    <w:rsid w:val="003E7486"/>
    <w:rPr>
      <w:rFonts w:ascii="Tahoma" w:hAnsi="Tahoma"/>
      <w:sz w:val="16"/>
      <w:szCs w:val="18"/>
    </w:rPr>
  </w:style>
  <w:style w:type="paragraph" w:customStyle="1" w:styleId="1">
    <w:name w:val="รายการย่อหน้า1"/>
    <w:basedOn w:val="Normal"/>
    <w:uiPriority w:val="34"/>
    <w:qFormat/>
    <w:rsid w:val="003E7486"/>
    <w:pPr>
      <w:ind w:left="720"/>
      <w:contextualSpacing/>
    </w:pPr>
  </w:style>
  <w:style w:type="paragraph" w:styleId="BlockText">
    <w:name w:val="Block Text"/>
    <w:basedOn w:val="Normal"/>
    <w:rsid w:val="003E7486"/>
    <w:pPr>
      <w:tabs>
        <w:tab w:val="left" w:pos="1701"/>
      </w:tabs>
      <w:ind w:left="1425" w:right="-2"/>
      <w:jc w:val="thaiDistribute"/>
    </w:pPr>
    <w:rPr>
      <w:rFonts w:ascii="Angsana New" w:eastAsia="Cordia New" w:hAnsi="Angsana New"/>
      <w:color w:val="0000FF"/>
      <w:sz w:val="32"/>
      <w:szCs w:val="32"/>
    </w:rPr>
  </w:style>
  <w:style w:type="character" w:styleId="FootnoteReference">
    <w:name w:val="footnote reference"/>
    <w:rsid w:val="003E7486"/>
    <w:rPr>
      <w:vertAlign w:val="superscript"/>
      <w:lang w:bidi="th-TH"/>
    </w:rPr>
  </w:style>
  <w:style w:type="character" w:customStyle="1" w:styleId="FootnoteTextChar">
    <w:name w:val="Footnote Text Char"/>
    <w:link w:val="FootnoteText"/>
    <w:uiPriority w:val="99"/>
    <w:rsid w:val="003E7486"/>
    <w:rPr>
      <w:sz w:val="28"/>
      <w:szCs w:val="28"/>
    </w:rPr>
  </w:style>
  <w:style w:type="character" w:styleId="HTMLTypewriter">
    <w:name w:val="HTML Typewriter"/>
    <w:uiPriority w:val="99"/>
    <w:unhideWhenUsed/>
    <w:rsid w:val="003E7486"/>
    <w:rPr>
      <w:rFonts w:ascii="Angsana New" w:eastAsia="Times New Roman" w:hAnsi="Angsana New" w:cs="Angsana New"/>
      <w:sz w:val="28"/>
      <w:szCs w:val="28"/>
    </w:rPr>
  </w:style>
  <w:style w:type="paragraph" w:customStyle="1" w:styleId="a">
    <w:name w:val="รายการย่อหน้า"/>
    <w:basedOn w:val="Normal"/>
    <w:uiPriority w:val="34"/>
    <w:qFormat/>
    <w:rsid w:val="003E7486"/>
    <w:pPr>
      <w:ind w:left="720"/>
      <w:contextualSpacing/>
    </w:pPr>
  </w:style>
  <w:style w:type="character" w:customStyle="1" w:styleId="Heading7Char">
    <w:name w:val="Heading 7 Char"/>
    <w:link w:val="Heading7"/>
    <w:rsid w:val="002C30E9"/>
    <w:rPr>
      <w:rFonts w:ascii="Browallia New" w:hAnsi="Browallia New" w:cs="Browallia New"/>
      <w:b/>
      <w:bCs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E64E0E"/>
    <w:rPr>
      <w:rFonts w:ascii="Browallia New" w:hAnsi="Browallia New" w:cs="Browallia New"/>
      <w:b/>
      <w:bCs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7449E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2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6072">
          <w:marLeft w:val="-619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15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19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4" w:space="25" w:color="D2D2D2"/>
                        <w:bottom w:val="none" w:sz="0" w:space="0" w:color="auto"/>
                        <w:right w:val="single" w:sz="4" w:space="25" w:color="D2D2D2"/>
                      </w:divBdr>
                      <w:divsChild>
                        <w:div w:id="92368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7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9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1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4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7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4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14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2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815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775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6909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9512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5006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4531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8475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351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39338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83653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0070476">
                                                              <w:marLeft w:val="0"/>
                                                              <w:marRight w:val="136"/>
                                                              <w:marTop w:val="0"/>
                                                              <w:marBottom w:val="136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0420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30863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39122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521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19943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202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6579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15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643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3882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9849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48840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88198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122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397154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631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20539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002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725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5035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7762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28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1819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91211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319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1826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67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8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BD38F013-2DF1-40B0-86C0-09CCE78219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00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2  การประกันคุณภาพการศึกษา</vt:lpstr>
      <vt:lpstr>บทที่ 2  การประกันคุณภาพการศึกษา</vt:lpstr>
    </vt:vector>
  </TitlesOfParts>
  <Company>sut</Company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2  การประกันคุณภาพการศึกษา</dc:title>
  <dc:subject/>
  <dc:creator>clrem</dc:creator>
  <cp:keywords/>
  <dc:description/>
  <cp:lastModifiedBy>CCS</cp:lastModifiedBy>
  <cp:revision>3</cp:revision>
  <cp:lastPrinted>2018-06-15T08:45:00Z</cp:lastPrinted>
  <dcterms:created xsi:type="dcterms:W3CDTF">2018-08-15T03:11:00Z</dcterms:created>
  <dcterms:modified xsi:type="dcterms:W3CDTF">2018-08-15T03:12:00Z</dcterms:modified>
</cp:coreProperties>
</file>